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DE9F1" w14:textId="2A520206" w:rsidR="0066718F" w:rsidRPr="00303778" w:rsidRDefault="0066718F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OMISSÃO NACIONAL DE ENERGIA NUCLEAR</w:t>
      </w:r>
    </w:p>
    <w:p w14:paraId="7FCDB84E" w14:textId="59A614EF" w:rsidR="006A47B6" w:rsidRPr="00303778" w:rsidRDefault="006A47B6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ENTRO DE DESENVOLVIMENTO DA TECNOLOGIA NUCLEAR</w:t>
      </w:r>
    </w:p>
    <w:p w14:paraId="23C19A77" w14:textId="2E97571D" w:rsidR="00A474CB" w:rsidRPr="007B39D5" w:rsidRDefault="007B39D5" w:rsidP="007B39D5">
      <w:pPr>
        <w:pStyle w:val="Titulocapa"/>
        <w:spacing w:line="360" w:lineRule="auto"/>
        <w:rPr>
          <w:rFonts w:ascii="Times New Roman" w:hAnsi="Times New Roman"/>
          <w:sz w:val="22"/>
          <w:szCs w:val="22"/>
        </w:rPr>
      </w:pPr>
      <w:r w:rsidRPr="007B39D5">
        <w:rPr>
          <w:rFonts w:ascii="Times New Roman" w:hAnsi="Times New Roman"/>
          <w:caps w:val="0"/>
          <w:sz w:val="22"/>
          <w:szCs w:val="22"/>
        </w:rPr>
        <w:t>PROGRAMA DE PÓS-GRADUAÇÃO EM CIÊNCIA E TECNOLOGIA DAS RADIAÇÕES, MINERAIS E MATERIAIS</w:t>
      </w:r>
    </w:p>
    <w:p w14:paraId="618E5965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80F07D2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6DEFC56" w14:textId="2383390C" w:rsidR="00E93296" w:rsidRDefault="00E93296" w:rsidP="00E93296">
      <w:pPr>
        <w:pStyle w:val="Titulocapa"/>
      </w:pPr>
    </w:p>
    <w:p w14:paraId="40ADF596" w14:textId="6CB342BF" w:rsidR="00E93296" w:rsidRDefault="00E93296" w:rsidP="00E93296">
      <w:pPr>
        <w:pStyle w:val="Titulocapa"/>
      </w:pPr>
    </w:p>
    <w:p w14:paraId="34148FA0" w14:textId="13D6B8E1" w:rsidR="00E93296" w:rsidRDefault="00E93296" w:rsidP="00E93296">
      <w:pPr>
        <w:pStyle w:val="Titulocapa"/>
      </w:pPr>
    </w:p>
    <w:p w14:paraId="2F7F5BB8" w14:textId="43EE5C5D" w:rsidR="00E93296" w:rsidRDefault="00E93296" w:rsidP="00E93296">
      <w:pPr>
        <w:pStyle w:val="Titulocapa"/>
      </w:pPr>
    </w:p>
    <w:p w14:paraId="2A5A304E" w14:textId="60FBF5FA" w:rsidR="00E93296" w:rsidRDefault="00E93296" w:rsidP="00E93296">
      <w:pPr>
        <w:pStyle w:val="Titulocapa"/>
      </w:pPr>
    </w:p>
    <w:p w14:paraId="3D186943" w14:textId="6C8B0954" w:rsidR="00E93296" w:rsidRDefault="00E93296" w:rsidP="00E93296">
      <w:pPr>
        <w:pStyle w:val="Titulocapa"/>
      </w:pPr>
    </w:p>
    <w:p w14:paraId="2CF1BB20" w14:textId="50A48BC6" w:rsidR="00E93296" w:rsidRDefault="00E93296" w:rsidP="00E93296">
      <w:pPr>
        <w:pStyle w:val="Titulocapa"/>
      </w:pPr>
    </w:p>
    <w:p w14:paraId="5392F9E7" w14:textId="4889FDFE" w:rsidR="00E93296" w:rsidRDefault="00E93296" w:rsidP="00E93296">
      <w:pPr>
        <w:pStyle w:val="Titulocapa"/>
      </w:pPr>
    </w:p>
    <w:p w14:paraId="51E4D4AA" w14:textId="0DB419D8" w:rsidR="00C664F8" w:rsidRPr="00C664F8" w:rsidRDefault="00C664F8" w:rsidP="007B39D5">
      <w:pPr>
        <w:spacing w:line="240" w:lineRule="auto"/>
        <w:ind w:left="1134" w:right="1841"/>
        <w:jc w:val="center"/>
        <w:rPr>
          <w:sz w:val="32"/>
          <w:szCs w:val="32"/>
        </w:rPr>
      </w:pPr>
      <w:r w:rsidRPr="00C664F8">
        <w:rPr>
          <w:sz w:val="32"/>
          <w:szCs w:val="32"/>
        </w:rPr>
        <w:t>Projeto de Tese Ou Relatório de SAPD</w:t>
      </w:r>
    </w:p>
    <w:p w14:paraId="71367364" w14:textId="77777777" w:rsidR="00C664F8" w:rsidRDefault="00C664F8" w:rsidP="007B39D5">
      <w:pPr>
        <w:spacing w:line="240" w:lineRule="auto"/>
        <w:ind w:left="1134" w:right="1841"/>
        <w:jc w:val="center"/>
        <w:rPr>
          <w:caps/>
        </w:rPr>
      </w:pPr>
    </w:p>
    <w:p w14:paraId="0757BFBF" w14:textId="3A6BBAAA" w:rsidR="004648B3" w:rsidRPr="007B39D5" w:rsidRDefault="007B39D5" w:rsidP="007B39D5">
      <w:pPr>
        <w:spacing w:line="240" w:lineRule="auto"/>
        <w:ind w:left="1134" w:right="1841"/>
        <w:jc w:val="center"/>
        <w:rPr>
          <w:b/>
          <w:sz w:val="28"/>
          <w:szCs w:val="28"/>
        </w:rPr>
      </w:pPr>
      <w:r w:rsidRPr="007B39D5">
        <w:rPr>
          <w:b/>
          <w:caps/>
          <w:sz w:val="28"/>
          <w:szCs w:val="28"/>
        </w:rPr>
        <w:t>TÍTULO DA TESE OU DISSERTAÇÃO DEVE SER</w:t>
      </w:r>
      <w:r>
        <w:rPr>
          <w:b/>
          <w:caps/>
          <w:sz w:val="28"/>
          <w:szCs w:val="28"/>
        </w:rPr>
        <w:t xml:space="preserve"> </w:t>
      </w:r>
      <w:r w:rsidRPr="007B39D5">
        <w:rPr>
          <w:b/>
          <w:caps/>
          <w:sz w:val="28"/>
          <w:szCs w:val="28"/>
        </w:rPr>
        <w:t>ESCRITO NESTA PARTE</w:t>
      </w:r>
    </w:p>
    <w:p w14:paraId="28AC2C4E" w14:textId="77777777" w:rsidR="004648B3" w:rsidRPr="00303778" w:rsidRDefault="004648B3" w:rsidP="00A474CB">
      <w:pPr>
        <w:spacing w:line="240" w:lineRule="auto"/>
        <w:jc w:val="center"/>
      </w:pPr>
    </w:p>
    <w:p w14:paraId="7216B837" w14:textId="77777777" w:rsidR="004648B3" w:rsidRPr="00303778" w:rsidRDefault="004648B3" w:rsidP="00A474CB">
      <w:pPr>
        <w:spacing w:line="240" w:lineRule="auto"/>
        <w:jc w:val="center"/>
      </w:pPr>
    </w:p>
    <w:p w14:paraId="3DEA84AD" w14:textId="0E948E33" w:rsidR="007B39D5" w:rsidRPr="00303778" w:rsidRDefault="007B39D5" w:rsidP="007B39D5">
      <w:pPr>
        <w:pStyle w:val="Titulocapa"/>
        <w:rPr>
          <w:rFonts w:ascii="Times New Roman" w:hAnsi="Times New Roman"/>
        </w:rPr>
      </w:pPr>
      <w:r w:rsidRPr="00303778">
        <w:rPr>
          <w:rFonts w:ascii="Times New Roman" w:hAnsi="Times New Roman"/>
        </w:rPr>
        <w:t>(</w:t>
      </w:r>
      <w:r>
        <w:rPr>
          <w:rFonts w:ascii="Times New Roman" w:hAnsi="Times New Roman"/>
        </w:rPr>
        <w:t>3</w:t>
      </w:r>
      <w:r w:rsidRPr="00303778">
        <w:rPr>
          <w:rFonts w:ascii="Times New Roman" w:hAnsi="Times New Roman"/>
        </w:rPr>
        <w:t xml:space="preserve"> </w:t>
      </w:r>
      <w:r w:rsidRPr="00303778">
        <w:rPr>
          <w:rFonts w:ascii="Times New Roman" w:hAnsi="Times New Roman"/>
          <w:i/>
        </w:rPr>
        <w:t>enterS</w:t>
      </w:r>
      <w:r w:rsidRPr="00303778">
        <w:rPr>
          <w:rFonts w:ascii="Times New Roman" w:hAnsi="Times New Roman"/>
        </w:rPr>
        <w:t>)</w:t>
      </w:r>
    </w:p>
    <w:p w14:paraId="333AE687" w14:textId="43922C6C" w:rsidR="004648B3" w:rsidRPr="007B39D5" w:rsidRDefault="007B39D5" w:rsidP="00A474CB">
      <w:pPr>
        <w:spacing w:line="240" w:lineRule="auto"/>
        <w:jc w:val="center"/>
        <w:rPr>
          <w:b/>
          <w:bCs/>
        </w:rPr>
      </w:pPr>
      <w:r w:rsidRPr="007B39D5">
        <w:rPr>
          <w:b/>
          <w:bCs/>
          <w:caps/>
        </w:rPr>
        <w:t>NOME DO(A) AUTOR(A)</w:t>
      </w:r>
    </w:p>
    <w:p w14:paraId="28763E89" w14:textId="5B49D447" w:rsidR="009C2F7A" w:rsidRPr="007B39D5" w:rsidRDefault="009C2F7A" w:rsidP="00A474CB">
      <w:pPr>
        <w:spacing w:line="240" w:lineRule="auto"/>
        <w:jc w:val="center"/>
        <w:rPr>
          <w:b/>
          <w:bCs/>
        </w:rPr>
      </w:pPr>
    </w:p>
    <w:p w14:paraId="3A617EB6" w14:textId="4946DA91" w:rsidR="009C2F7A" w:rsidRPr="00303778" w:rsidRDefault="009C2F7A" w:rsidP="00A474CB">
      <w:pPr>
        <w:spacing w:line="240" w:lineRule="auto"/>
        <w:jc w:val="center"/>
      </w:pPr>
    </w:p>
    <w:p w14:paraId="3E3BCD55" w14:textId="17411BDC" w:rsidR="009C2F7A" w:rsidRPr="00303778" w:rsidRDefault="009C2F7A" w:rsidP="00A474CB">
      <w:pPr>
        <w:spacing w:line="240" w:lineRule="auto"/>
        <w:jc w:val="center"/>
      </w:pPr>
    </w:p>
    <w:p w14:paraId="49AD0B0B" w14:textId="77777777" w:rsidR="009C2F7A" w:rsidRPr="00303778" w:rsidRDefault="009C2F7A" w:rsidP="00A474CB">
      <w:pPr>
        <w:spacing w:line="240" w:lineRule="auto"/>
        <w:jc w:val="center"/>
      </w:pPr>
    </w:p>
    <w:p w14:paraId="7BAD6FD5" w14:textId="47A846C0" w:rsidR="00002428" w:rsidRPr="00303778" w:rsidRDefault="00002428" w:rsidP="00A474CB">
      <w:pPr>
        <w:spacing w:line="240" w:lineRule="auto"/>
        <w:jc w:val="center"/>
      </w:pPr>
    </w:p>
    <w:p w14:paraId="5863F06A" w14:textId="77777777" w:rsidR="004648B3" w:rsidRPr="00303778" w:rsidRDefault="004648B3" w:rsidP="00C82563">
      <w:pPr>
        <w:jc w:val="center"/>
      </w:pPr>
    </w:p>
    <w:p w14:paraId="7A66FDFB" w14:textId="7B41A396" w:rsidR="004648B3" w:rsidRDefault="004648B3" w:rsidP="00C82563">
      <w:pPr>
        <w:jc w:val="center"/>
      </w:pPr>
    </w:p>
    <w:p w14:paraId="202DBE6F" w14:textId="77777777" w:rsidR="00DF64E8" w:rsidRPr="00303778" w:rsidRDefault="00DF64E8" w:rsidP="00C82563">
      <w:pPr>
        <w:jc w:val="center"/>
      </w:pPr>
    </w:p>
    <w:p w14:paraId="63087D06" w14:textId="4DE044FA" w:rsidR="004648B3" w:rsidRPr="00303778" w:rsidRDefault="004648B3" w:rsidP="00C82563">
      <w:pPr>
        <w:jc w:val="center"/>
      </w:pPr>
    </w:p>
    <w:p w14:paraId="714F751A" w14:textId="77777777" w:rsidR="00900A35" w:rsidRPr="00303778" w:rsidRDefault="00900A35" w:rsidP="00C82563">
      <w:pPr>
        <w:jc w:val="center"/>
      </w:pPr>
    </w:p>
    <w:p w14:paraId="559F0471" w14:textId="77777777" w:rsidR="007B39D5" w:rsidRPr="00303778" w:rsidRDefault="007B39D5" w:rsidP="00C82563">
      <w:pPr>
        <w:jc w:val="center"/>
      </w:pPr>
    </w:p>
    <w:p w14:paraId="72E67677" w14:textId="77777777" w:rsidR="004648B3" w:rsidRPr="00303778" w:rsidRDefault="004648B3" w:rsidP="00C82563">
      <w:pPr>
        <w:jc w:val="center"/>
      </w:pPr>
    </w:p>
    <w:p w14:paraId="613B9648" w14:textId="77777777" w:rsidR="007B39D5" w:rsidRDefault="007B39D5" w:rsidP="00D745C7">
      <w:pPr>
        <w:spacing w:line="240" w:lineRule="auto"/>
        <w:jc w:val="center"/>
      </w:pPr>
      <w:r w:rsidRPr="007B39D5">
        <w:t>BELO HORIZONTE/MG</w:t>
      </w:r>
    </w:p>
    <w:p w14:paraId="4751F911" w14:textId="53C152C1" w:rsidR="007B39D5" w:rsidRDefault="008D511B" w:rsidP="007B39D5">
      <w:pPr>
        <w:spacing w:line="240" w:lineRule="auto"/>
        <w:jc w:val="center"/>
      </w:pPr>
      <w:r w:rsidRPr="00303778">
        <w:t>Ano da defesa</w:t>
      </w:r>
      <w:r w:rsidR="007B39D5">
        <w:br w:type="page"/>
      </w:r>
    </w:p>
    <w:p w14:paraId="6036DD3E" w14:textId="7A2FD28B" w:rsidR="00AF4F21" w:rsidRPr="007B39D5" w:rsidRDefault="007B39D5" w:rsidP="00A474CB">
      <w:pPr>
        <w:spacing w:line="240" w:lineRule="auto"/>
        <w:jc w:val="center"/>
        <w:rPr>
          <w:b/>
          <w:bCs/>
          <w:caps/>
        </w:rPr>
      </w:pPr>
      <w:r w:rsidRPr="007B39D5">
        <w:rPr>
          <w:b/>
          <w:bCs/>
        </w:rPr>
        <w:lastRenderedPageBreak/>
        <w:t>NOME DO(A) AUTOR(A)</w:t>
      </w:r>
    </w:p>
    <w:p w14:paraId="2DEAB5BB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70A0000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323B989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2D6AF32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262CA1B" w14:textId="77777777" w:rsidR="00AF4F21" w:rsidRDefault="00AF4F21" w:rsidP="00A474CB">
      <w:pPr>
        <w:spacing w:line="240" w:lineRule="auto"/>
        <w:jc w:val="center"/>
        <w:rPr>
          <w:b/>
          <w:caps/>
        </w:rPr>
      </w:pPr>
    </w:p>
    <w:p w14:paraId="6840222F" w14:textId="77777777" w:rsidR="007B39D5" w:rsidRDefault="007B39D5" w:rsidP="00A474CB">
      <w:pPr>
        <w:spacing w:line="240" w:lineRule="auto"/>
        <w:jc w:val="center"/>
        <w:rPr>
          <w:b/>
          <w:caps/>
        </w:rPr>
      </w:pPr>
    </w:p>
    <w:p w14:paraId="77997E76" w14:textId="77777777" w:rsidR="007B39D5" w:rsidRPr="00303778" w:rsidRDefault="007B39D5" w:rsidP="00A474CB">
      <w:pPr>
        <w:spacing w:line="240" w:lineRule="auto"/>
        <w:jc w:val="center"/>
        <w:rPr>
          <w:b/>
          <w:caps/>
        </w:rPr>
      </w:pPr>
    </w:p>
    <w:p w14:paraId="12A3EEE6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39996393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C28F59B" w14:textId="5B752BD6" w:rsidR="00AA09B8" w:rsidRPr="00303778" w:rsidRDefault="00AA09B8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AF4F21" w:rsidRPr="00303778">
        <w:rPr>
          <w:caps/>
        </w:rPr>
        <w:t>10</w:t>
      </w:r>
      <w:r w:rsidRPr="00303778">
        <w:rPr>
          <w:caps/>
        </w:rPr>
        <w:t xml:space="preserve"> enters)</w:t>
      </w:r>
    </w:p>
    <w:p w14:paraId="012491E5" w14:textId="517D360A" w:rsidR="00797853" w:rsidRPr="00303778" w:rsidRDefault="007B39D5" w:rsidP="007735B0">
      <w:pPr>
        <w:spacing w:line="240" w:lineRule="auto"/>
        <w:jc w:val="center"/>
      </w:pPr>
      <w:r w:rsidRPr="007B39D5">
        <w:rPr>
          <w:b/>
          <w:caps/>
        </w:rPr>
        <w:t>TÍTULO DA TESE OU DISSERTAÇÃO DEVE SER ESCRITO NESTA PARTE</w:t>
      </w:r>
    </w:p>
    <w:p w14:paraId="09C3BCBB" w14:textId="77777777" w:rsidR="00797853" w:rsidRPr="00303778" w:rsidRDefault="00797853" w:rsidP="007735B0">
      <w:pPr>
        <w:spacing w:line="240" w:lineRule="auto"/>
        <w:jc w:val="center"/>
      </w:pPr>
    </w:p>
    <w:p w14:paraId="725FFB44" w14:textId="77777777" w:rsidR="00797853" w:rsidRPr="00303778" w:rsidRDefault="00797853" w:rsidP="007735B0">
      <w:pPr>
        <w:spacing w:line="240" w:lineRule="auto"/>
        <w:jc w:val="center"/>
      </w:pPr>
    </w:p>
    <w:p w14:paraId="5039721E" w14:textId="77777777" w:rsidR="00797853" w:rsidRPr="00303778" w:rsidRDefault="00797853" w:rsidP="007735B0">
      <w:pPr>
        <w:spacing w:line="240" w:lineRule="auto"/>
        <w:jc w:val="center"/>
      </w:pPr>
    </w:p>
    <w:p w14:paraId="77D8FDAF" w14:textId="77777777" w:rsidR="00797853" w:rsidRPr="00303778" w:rsidRDefault="00797853" w:rsidP="007735B0">
      <w:pPr>
        <w:spacing w:line="240" w:lineRule="auto"/>
        <w:jc w:val="center"/>
      </w:pPr>
    </w:p>
    <w:p w14:paraId="56E04274" w14:textId="77777777" w:rsidR="00797853" w:rsidRDefault="00797853" w:rsidP="007735B0">
      <w:pPr>
        <w:spacing w:line="240" w:lineRule="auto"/>
        <w:jc w:val="center"/>
      </w:pPr>
    </w:p>
    <w:p w14:paraId="5716E781" w14:textId="77777777" w:rsidR="00576EC2" w:rsidRDefault="00576EC2" w:rsidP="007735B0">
      <w:pPr>
        <w:spacing w:line="240" w:lineRule="auto"/>
        <w:jc w:val="center"/>
      </w:pPr>
    </w:p>
    <w:p w14:paraId="637FCE87" w14:textId="77777777" w:rsidR="00576EC2" w:rsidRDefault="00576EC2" w:rsidP="007735B0">
      <w:pPr>
        <w:spacing w:line="240" w:lineRule="auto"/>
        <w:jc w:val="center"/>
      </w:pPr>
    </w:p>
    <w:p w14:paraId="45E6D812" w14:textId="77777777" w:rsidR="007B39D5" w:rsidRPr="00303778" w:rsidRDefault="007B39D5" w:rsidP="007735B0">
      <w:pPr>
        <w:spacing w:line="240" w:lineRule="auto"/>
        <w:jc w:val="center"/>
      </w:pPr>
    </w:p>
    <w:p w14:paraId="48ABBBB1" w14:textId="275EECFA" w:rsidR="007735B0" w:rsidRPr="00303778" w:rsidRDefault="007735B0" w:rsidP="007735B0">
      <w:pPr>
        <w:spacing w:line="240" w:lineRule="auto"/>
        <w:jc w:val="center"/>
      </w:pPr>
      <w:r w:rsidRPr="00303778">
        <w:t>(</w:t>
      </w:r>
      <w:r w:rsidR="00576EC2">
        <w:t>10</w:t>
      </w:r>
      <w:r w:rsidRPr="00303778">
        <w:t xml:space="preserve"> ENTERS)</w:t>
      </w:r>
    </w:p>
    <w:p w14:paraId="176087C3" w14:textId="7F7BDD66" w:rsidR="007B39D5" w:rsidRDefault="00C664F8" w:rsidP="007B39D5">
      <w:pPr>
        <w:spacing w:line="240" w:lineRule="auto"/>
        <w:ind w:left="4536"/>
      </w:pPr>
      <w:r>
        <w:t xml:space="preserve">Projeto de </w:t>
      </w:r>
      <w:r w:rsidR="007B39D5">
        <w:t xml:space="preserve">Tese ou </w:t>
      </w:r>
      <w:r>
        <w:t>Relatório de SAPD</w:t>
      </w:r>
      <w:r w:rsidR="007B39D5">
        <w:t xml:space="preserve"> apresentada ao Programa de Pós-Graduação em Ciência e Tecnologia das Radiações, Minerais e Materiais do Centro de Desenvolvimento da Tecnologia Nuclear, como requisito parcial para obtenção do título de Mestre ou Doutor em Ciência e Tecnologia das Radiações, Minerais e Materiais.</w:t>
      </w:r>
    </w:p>
    <w:p w14:paraId="4D1FC140" w14:textId="77777777" w:rsidR="007B39D5" w:rsidRDefault="007B39D5" w:rsidP="007B39D5">
      <w:pPr>
        <w:spacing w:line="240" w:lineRule="auto"/>
        <w:ind w:left="4536"/>
      </w:pPr>
    </w:p>
    <w:p w14:paraId="6D45100A" w14:textId="77777777" w:rsidR="007B39D5" w:rsidRDefault="007B39D5" w:rsidP="007B39D5">
      <w:pPr>
        <w:spacing w:line="240" w:lineRule="auto"/>
        <w:ind w:left="4536"/>
      </w:pPr>
      <w:r>
        <w:t>Área de Concentração: INSERIR ÁREA DE</w:t>
      </w:r>
    </w:p>
    <w:p w14:paraId="0D85456C" w14:textId="77777777" w:rsidR="007B39D5" w:rsidRDefault="007B39D5" w:rsidP="007B39D5">
      <w:pPr>
        <w:spacing w:line="240" w:lineRule="auto"/>
        <w:ind w:left="4536"/>
      </w:pPr>
      <w:r>
        <w:t>CONCENTRAÇÃO</w:t>
      </w:r>
    </w:p>
    <w:p w14:paraId="474BC44D" w14:textId="77777777" w:rsidR="007B39D5" w:rsidRDefault="007B39D5" w:rsidP="007B39D5">
      <w:pPr>
        <w:spacing w:line="240" w:lineRule="auto"/>
        <w:ind w:left="4536"/>
      </w:pPr>
    </w:p>
    <w:p w14:paraId="4CC50864" w14:textId="77777777" w:rsidR="007B39D5" w:rsidRDefault="007B39D5" w:rsidP="007B39D5">
      <w:pPr>
        <w:spacing w:line="240" w:lineRule="auto"/>
        <w:ind w:left="4536"/>
      </w:pPr>
      <w:r>
        <w:t xml:space="preserve">Orientador: Prof. </w:t>
      </w:r>
      <w:proofErr w:type="spellStart"/>
      <w:r>
        <w:t>Dr</w:t>
      </w:r>
      <w:proofErr w:type="spellEnd"/>
      <w:r>
        <w:t>(a). Nome do(a) orientador(a)</w:t>
      </w:r>
    </w:p>
    <w:p w14:paraId="1ACE14B7" w14:textId="5B35E677" w:rsidR="00FE5515" w:rsidRPr="00303778" w:rsidRDefault="007B39D5" w:rsidP="007B39D5">
      <w:pPr>
        <w:spacing w:line="240" w:lineRule="auto"/>
        <w:ind w:left="4536"/>
      </w:pPr>
      <w:r>
        <w:t xml:space="preserve">Coorientador: Prof. </w:t>
      </w:r>
      <w:proofErr w:type="spellStart"/>
      <w:r>
        <w:t>Dr</w:t>
      </w:r>
      <w:proofErr w:type="spellEnd"/>
      <w:r>
        <w:t>(a). Nome do(a) coorientador(a)</w:t>
      </w:r>
    </w:p>
    <w:p w14:paraId="6EFD817A" w14:textId="77777777" w:rsidR="00FE5515" w:rsidRPr="00303778" w:rsidRDefault="00FE5515" w:rsidP="00A474CB">
      <w:pPr>
        <w:spacing w:line="240" w:lineRule="auto"/>
        <w:ind w:left="4962"/>
      </w:pPr>
    </w:p>
    <w:p w14:paraId="62BC1CCE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428E28D2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1B185A30" w14:textId="77777777" w:rsidR="007B39D5" w:rsidRPr="00303778" w:rsidRDefault="007B39D5" w:rsidP="00A474CB">
      <w:pPr>
        <w:spacing w:line="240" w:lineRule="auto"/>
        <w:ind w:left="5812"/>
        <w:rPr>
          <w:b/>
        </w:rPr>
      </w:pPr>
    </w:p>
    <w:p w14:paraId="3FDF49D7" w14:textId="77777777" w:rsidR="00047631" w:rsidRPr="00303778" w:rsidRDefault="00047631" w:rsidP="00A474CB">
      <w:pPr>
        <w:spacing w:line="240" w:lineRule="auto"/>
        <w:ind w:left="5812"/>
        <w:rPr>
          <w:b/>
        </w:rPr>
      </w:pPr>
    </w:p>
    <w:p w14:paraId="0C3E1EF7" w14:textId="4636AF30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3AEBACE3" w14:textId="7E54623E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649E64E" w14:textId="5C14E286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2843249E" w14:textId="32E0977E" w:rsidR="00962E43" w:rsidRDefault="00962E43" w:rsidP="00A474CB">
      <w:pPr>
        <w:spacing w:line="240" w:lineRule="auto"/>
        <w:jc w:val="center"/>
        <w:rPr>
          <w:b/>
        </w:rPr>
      </w:pPr>
    </w:p>
    <w:p w14:paraId="17F69670" w14:textId="77777777" w:rsidR="007B39D5" w:rsidRPr="00303778" w:rsidRDefault="007B39D5" w:rsidP="00A474CB">
      <w:pPr>
        <w:spacing w:line="240" w:lineRule="auto"/>
        <w:jc w:val="center"/>
        <w:rPr>
          <w:b/>
        </w:rPr>
      </w:pPr>
    </w:p>
    <w:p w14:paraId="6D208B4C" w14:textId="148CCA3D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BA256EE" w14:textId="77777777" w:rsidR="007B39D5" w:rsidRDefault="007B39D5" w:rsidP="007B39D5">
      <w:pPr>
        <w:spacing w:line="240" w:lineRule="auto"/>
        <w:jc w:val="center"/>
      </w:pPr>
      <w:r w:rsidRPr="007B39D5">
        <w:t>BELO HORIZONTE/MG</w:t>
      </w:r>
    </w:p>
    <w:p w14:paraId="340FD132" w14:textId="6DED8DC6" w:rsidR="00962E43" w:rsidRPr="00303778" w:rsidRDefault="007B39D5" w:rsidP="007B39D5">
      <w:pPr>
        <w:spacing w:line="240" w:lineRule="auto"/>
        <w:jc w:val="center"/>
        <w:rPr>
          <w:b/>
        </w:rPr>
      </w:pPr>
      <w:r w:rsidRPr="00303778">
        <w:t>Ano da defesa</w:t>
      </w:r>
    </w:p>
    <w:p w14:paraId="167EA9AE" w14:textId="0649DDFE" w:rsidR="00601394" w:rsidRPr="00303778" w:rsidRDefault="00601394" w:rsidP="007E6B33">
      <w:pPr>
        <w:spacing w:line="240" w:lineRule="auto"/>
        <w:jc w:val="center"/>
        <w:sectPr w:rsidR="00601394" w:rsidRPr="00303778" w:rsidSect="00561701">
          <w:headerReference w:type="first" r:id="rId8"/>
          <w:pgSz w:w="11906" w:h="16838"/>
          <w:pgMar w:top="1701" w:right="1134" w:bottom="1134" w:left="1701" w:header="708" w:footer="708" w:gutter="0"/>
          <w:cols w:space="708"/>
          <w:titlePg/>
          <w:docGrid w:linePitch="360"/>
        </w:sectPr>
      </w:pPr>
    </w:p>
    <w:p w14:paraId="03204992" w14:textId="4A25F935" w:rsidR="00F134B1" w:rsidRPr="00303778" w:rsidRDefault="005D315F" w:rsidP="00AA4C8B">
      <w:pPr>
        <w:pStyle w:val="Ttulo"/>
      </w:pPr>
      <w:r w:rsidRPr="00303778">
        <w:lastRenderedPageBreak/>
        <w:t>Resumo</w:t>
      </w:r>
    </w:p>
    <w:p w14:paraId="52644D00" w14:textId="1859770D" w:rsidR="00B7789C" w:rsidRDefault="00B7789C" w:rsidP="00B7789C">
      <w:r>
        <w:t>O resumo deve apresentar, necessariamente, elementos da introdução, dos objetivos, da metodologia ou materiais e métodos, dos resultados e das conclusões ou considerações finais do documento. O texto do resumo deve ser corrido, formado por frases concisas, afirmativas, simples e coerentes e, de preferência, em parágrafo único. O texto deve estar redigido na 3ª pessoa do singular, com verbo na voz ativa. Exemplo: “Este trabalho apresenta uma análise sobre ... Verificou-se que, diante do cenário de incertezas</w:t>
      </w:r>
      <w:proofErr w:type="gramStart"/>
      <w:r>
        <w:t>. . . ”</w:t>
      </w:r>
      <w:proofErr w:type="gramEnd"/>
      <w:r>
        <w:t>. Evite apresentar citações bibliográficas, tabelas, quadros ou esquemas no seu resumo simples. O resumo deve estar contido em uma página com 150 a 500 palavras.</w:t>
      </w:r>
    </w:p>
    <w:p w14:paraId="7B39398F" w14:textId="77777777" w:rsidR="00B7789C" w:rsidRDefault="00B7789C" w:rsidP="00B7789C"/>
    <w:p w14:paraId="026A55D6" w14:textId="77777777" w:rsidR="00B7789C" w:rsidRDefault="00B7789C" w:rsidP="00B7789C">
      <w:r w:rsidRPr="00B7789C">
        <w:rPr>
          <w:b/>
          <w:bCs/>
        </w:rPr>
        <w:t>Palavras-chave</w:t>
      </w:r>
      <w:r>
        <w:t>: Palavra-chave 1. Palavra-chave 2. Palavra-chave 3. Palavra-chave 4. Palavra-chave 5.</w:t>
      </w:r>
      <w:r w:rsidRPr="008F27B4">
        <w:t xml:space="preserve"> </w:t>
      </w:r>
    </w:p>
    <w:p w14:paraId="003518BB" w14:textId="77777777" w:rsidR="00601394" w:rsidRPr="00303778" w:rsidRDefault="00601394">
      <w:pPr>
        <w:spacing w:after="160" w:line="259" w:lineRule="auto"/>
        <w:jc w:val="left"/>
        <w:rPr>
          <w:b/>
        </w:rPr>
      </w:pPr>
      <w:r w:rsidRPr="00303778">
        <w:rPr>
          <w:b/>
        </w:rPr>
        <w:br w:type="page"/>
      </w:r>
    </w:p>
    <w:p w14:paraId="73BE270C" w14:textId="381DD2E4" w:rsidR="00512827" w:rsidRPr="00303778" w:rsidRDefault="00E41FD0" w:rsidP="00AA4C8B">
      <w:pPr>
        <w:pStyle w:val="TtuloListas"/>
      </w:pPr>
      <w:r w:rsidRPr="00303778">
        <w:lastRenderedPageBreak/>
        <w:t xml:space="preserve">Lista </w:t>
      </w:r>
      <w:r>
        <w:t>d</w:t>
      </w:r>
      <w:r w:rsidRPr="00303778">
        <w:t xml:space="preserve">e </w:t>
      </w:r>
      <w:r>
        <w:t>Figuras</w:t>
      </w:r>
    </w:p>
    <w:p w14:paraId="3187B5D6" w14:textId="2903C6D2" w:rsidR="00634AD1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rPr>
          <w:rFonts w:eastAsiaTheme="minorEastAsia"/>
          <w:lang w:eastAsia="pt-BR"/>
        </w:rPr>
        <w:fldChar w:fldCharType="begin"/>
      </w:r>
      <w:r>
        <w:rPr>
          <w:rFonts w:eastAsiaTheme="minorEastAsia"/>
          <w:lang w:eastAsia="pt-BR"/>
        </w:rPr>
        <w:instrText xml:space="preserve"> TOC \h \z \c "Figura" </w:instrText>
      </w:r>
      <w:r>
        <w:rPr>
          <w:rFonts w:eastAsiaTheme="minorEastAsia"/>
          <w:lang w:eastAsia="pt-BR"/>
        </w:rPr>
        <w:fldChar w:fldCharType="separate"/>
      </w:r>
      <w:hyperlink w:anchor="_Toc175143630" w:history="1">
        <w:r w:rsidRPr="00BA739D">
          <w:rPr>
            <w:rStyle w:val="Hyperlink"/>
            <w:noProof/>
          </w:rPr>
          <w:t>Figura 1 – Capa padrão do CDT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143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40AC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CD2F44" w14:textId="3E579760" w:rsidR="00D12C96" w:rsidRPr="00303778" w:rsidRDefault="00634AD1" w:rsidP="008E09D0">
      <w:pPr>
        <w:pStyle w:val="Tabelas"/>
      </w:pPr>
      <w:r>
        <w:rPr>
          <w:rFonts w:eastAsiaTheme="minorEastAsia"/>
          <w:lang w:eastAsia="pt-BR"/>
        </w:rPr>
        <w:fldChar w:fldCharType="end"/>
      </w:r>
    </w:p>
    <w:p w14:paraId="7CE17038" w14:textId="645B851A" w:rsidR="00E723BB" w:rsidRPr="00303778" w:rsidRDefault="00E723BB" w:rsidP="002B3D02"/>
    <w:p w14:paraId="671E8C9A" w14:textId="77777777" w:rsidR="00E723BB" w:rsidRPr="00303778" w:rsidRDefault="00E723BB" w:rsidP="00E723BB"/>
    <w:p w14:paraId="46CBFE06" w14:textId="77777777" w:rsidR="00E723BB" w:rsidRPr="00303778" w:rsidRDefault="00E723BB" w:rsidP="00E723BB"/>
    <w:p w14:paraId="2E2289A2" w14:textId="77777777" w:rsidR="00E723BB" w:rsidRPr="00303778" w:rsidRDefault="00E723BB" w:rsidP="00E723BB"/>
    <w:p w14:paraId="68B233F7" w14:textId="77777777" w:rsidR="00E723BB" w:rsidRPr="00303778" w:rsidRDefault="00E723BB" w:rsidP="00E723BB"/>
    <w:p w14:paraId="34513EB2" w14:textId="77777777" w:rsidR="00E723BB" w:rsidRPr="00303778" w:rsidRDefault="00E723BB" w:rsidP="00E723BB"/>
    <w:p w14:paraId="2312AF06" w14:textId="77777777" w:rsidR="00E723BB" w:rsidRPr="00303778" w:rsidRDefault="00E723BB" w:rsidP="00E723BB"/>
    <w:p w14:paraId="5F147C5E" w14:textId="77777777" w:rsidR="00E723BB" w:rsidRPr="00303778" w:rsidRDefault="00E723BB" w:rsidP="00E723BB"/>
    <w:p w14:paraId="3216E4DA" w14:textId="77777777" w:rsidR="00E723BB" w:rsidRPr="00303778" w:rsidRDefault="00E723BB" w:rsidP="00E723BB"/>
    <w:p w14:paraId="1282E15E" w14:textId="6AE60F7F" w:rsidR="00E723BB" w:rsidRPr="00303778" w:rsidRDefault="00E723BB" w:rsidP="00E723BB">
      <w:pPr>
        <w:tabs>
          <w:tab w:val="left" w:pos="4050"/>
        </w:tabs>
      </w:pPr>
      <w:r w:rsidRPr="00303778">
        <w:tab/>
      </w:r>
    </w:p>
    <w:p w14:paraId="768F8E8B" w14:textId="7C5C5CFC" w:rsidR="009F7E70" w:rsidRPr="00303778" w:rsidRDefault="00E723BB" w:rsidP="00E723BB">
      <w:pPr>
        <w:tabs>
          <w:tab w:val="left" w:pos="4050"/>
        </w:tabs>
        <w:sectPr w:rsidR="009F7E70" w:rsidRPr="00303778" w:rsidSect="004C3C82">
          <w:headerReference w:type="default" r:id="rId9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 w:rsidRPr="00303778">
        <w:tab/>
      </w:r>
    </w:p>
    <w:p w14:paraId="2D257052" w14:textId="163DB7BC" w:rsidR="00FE503B" w:rsidRPr="00303778" w:rsidRDefault="00E41FD0" w:rsidP="00AA4C8B">
      <w:pPr>
        <w:pStyle w:val="TtuloListas"/>
        <w:rPr>
          <w:rStyle w:val="RefernciaSutil"/>
          <w:smallCaps w:val="0"/>
        </w:rPr>
      </w:pPr>
      <w:r w:rsidRPr="00303778">
        <w:lastRenderedPageBreak/>
        <w:t xml:space="preserve">Lista </w:t>
      </w:r>
      <w:r>
        <w:t>d</w:t>
      </w:r>
      <w:r w:rsidRPr="00303778">
        <w:t>e Tabelas</w:t>
      </w:r>
    </w:p>
    <w:p w14:paraId="103B4981" w14:textId="6DB193C7" w:rsidR="00306062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75150324" w:history="1">
        <w:r w:rsidR="00306062" w:rsidRPr="00975798">
          <w:rPr>
            <w:rStyle w:val="Hyperlink"/>
            <w:noProof/>
          </w:rPr>
          <w:t>Tabela 1 – Trabalhos defendidos no CDTN no período de 2014 a 2023</w:t>
        </w:r>
        <w:r w:rsidR="00306062">
          <w:rPr>
            <w:noProof/>
            <w:webHidden/>
          </w:rPr>
          <w:tab/>
        </w:r>
        <w:r w:rsidR="00306062">
          <w:rPr>
            <w:noProof/>
            <w:webHidden/>
          </w:rPr>
          <w:fldChar w:fldCharType="begin"/>
        </w:r>
        <w:r w:rsidR="00306062">
          <w:rPr>
            <w:noProof/>
            <w:webHidden/>
          </w:rPr>
          <w:instrText xml:space="preserve"> PAGEREF _Toc175150324 \h </w:instrText>
        </w:r>
        <w:r w:rsidR="00306062">
          <w:rPr>
            <w:noProof/>
            <w:webHidden/>
          </w:rPr>
        </w:r>
        <w:r w:rsidR="00306062">
          <w:rPr>
            <w:noProof/>
            <w:webHidden/>
          </w:rPr>
          <w:fldChar w:fldCharType="separate"/>
        </w:r>
        <w:r w:rsidR="00E40AC3">
          <w:rPr>
            <w:noProof/>
            <w:webHidden/>
          </w:rPr>
          <w:t>10</w:t>
        </w:r>
        <w:r w:rsidR="00306062">
          <w:rPr>
            <w:noProof/>
            <w:webHidden/>
          </w:rPr>
          <w:fldChar w:fldCharType="end"/>
        </w:r>
      </w:hyperlink>
    </w:p>
    <w:p w14:paraId="4D7F828D" w14:textId="373E8364" w:rsidR="00306062" w:rsidRDefault="0000000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hyperlink w:anchor="_Toc175150325" w:history="1">
        <w:r w:rsidR="00306062" w:rsidRPr="00975798">
          <w:rPr>
            <w:rStyle w:val="Hyperlink"/>
            <w:noProof/>
          </w:rPr>
          <w:t>Tabela 2 – Exemplo de cronograma de trabalho</w:t>
        </w:r>
        <w:r w:rsidR="00306062">
          <w:rPr>
            <w:noProof/>
            <w:webHidden/>
          </w:rPr>
          <w:tab/>
        </w:r>
        <w:r w:rsidR="00306062">
          <w:rPr>
            <w:noProof/>
            <w:webHidden/>
          </w:rPr>
          <w:fldChar w:fldCharType="begin"/>
        </w:r>
        <w:r w:rsidR="00306062">
          <w:rPr>
            <w:noProof/>
            <w:webHidden/>
          </w:rPr>
          <w:instrText xml:space="preserve"> PAGEREF _Toc175150325 \h </w:instrText>
        </w:r>
        <w:r w:rsidR="00306062">
          <w:rPr>
            <w:noProof/>
            <w:webHidden/>
          </w:rPr>
        </w:r>
        <w:r w:rsidR="00306062">
          <w:rPr>
            <w:noProof/>
            <w:webHidden/>
          </w:rPr>
          <w:fldChar w:fldCharType="separate"/>
        </w:r>
        <w:r w:rsidR="00E40AC3">
          <w:rPr>
            <w:noProof/>
            <w:webHidden/>
          </w:rPr>
          <w:t>15</w:t>
        </w:r>
        <w:r w:rsidR="00306062">
          <w:rPr>
            <w:noProof/>
            <w:webHidden/>
          </w:rPr>
          <w:fldChar w:fldCharType="end"/>
        </w:r>
      </w:hyperlink>
    </w:p>
    <w:p w14:paraId="5C36E047" w14:textId="2FC026E7" w:rsidR="00E41FD0" w:rsidRDefault="00634AD1">
      <w:pPr>
        <w:spacing w:line="259" w:lineRule="auto"/>
        <w:jc w:val="left"/>
        <w:rPr>
          <w:rStyle w:val="RefernciaSutil"/>
        </w:rPr>
        <w:sectPr w:rsidR="00E41FD0" w:rsidSect="00E41FD0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>
        <w:fldChar w:fldCharType="end"/>
      </w:r>
    </w:p>
    <w:p w14:paraId="73D2395C" w14:textId="680E47FA" w:rsidR="00E41FD0" w:rsidRPr="00AA4C8B" w:rsidRDefault="00E41FD0" w:rsidP="00AA4C8B">
      <w:pPr>
        <w:pStyle w:val="TtuloListas"/>
      </w:pPr>
      <w:r w:rsidRPr="00AA4C8B">
        <w:lastRenderedPageBreak/>
        <w:t>Lista de Abreviaturas e Sigla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AA4C8B" w:rsidRPr="00AA4C8B" w14:paraId="0BA20811" w14:textId="77777777" w:rsidTr="001C29A6">
        <w:tc>
          <w:tcPr>
            <w:tcW w:w="2122" w:type="dxa"/>
          </w:tcPr>
          <w:p w14:paraId="313924E0" w14:textId="672020A3" w:rsidR="00AA4C8B" w:rsidRPr="00AA4C8B" w:rsidRDefault="00AA4C8B" w:rsidP="00AA4C8B">
            <w:pPr>
              <w:pStyle w:val="Normal2"/>
            </w:pPr>
            <w:r w:rsidRPr="00AA4C8B">
              <w:t>ABNT</w:t>
            </w:r>
          </w:p>
        </w:tc>
        <w:tc>
          <w:tcPr>
            <w:tcW w:w="6939" w:type="dxa"/>
          </w:tcPr>
          <w:p w14:paraId="78486044" w14:textId="546FB20D" w:rsidR="00AA4C8B" w:rsidRPr="00AA4C8B" w:rsidRDefault="00AA4C8B" w:rsidP="00AA4C8B">
            <w:pPr>
              <w:pStyle w:val="Normal2"/>
            </w:pPr>
            <w:r w:rsidRPr="00AA4C8B">
              <w:t>Associação Brasileira de Normas Técnicas</w:t>
            </w:r>
          </w:p>
        </w:tc>
      </w:tr>
      <w:tr w:rsidR="00AA4C8B" w14:paraId="65DE4218" w14:textId="77777777" w:rsidTr="001C29A6">
        <w:tc>
          <w:tcPr>
            <w:tcW w:w="2122" w:type="dxa"/>
          </w:tcPr>
          <w:p w14:paraId="621C3549" w14:textId="19E92B5A" w:rsidR="00AA4C8B" w:rsidRPr="00AA4C8B" w:rsidRDefault="00AA4C8B" w:rsidP="00AA4C8B">
            <w:pPr>
              <w:pStyle w:val="Normal2"/>
            </w:pPr>
            <w:r w:rsidRPr="00AA4C8B">
              <w:t>CNEN</w:t>
            </w:r>
          </w:p>
        </w:tc>
        <w:tc>
          <w:tcPr>
            <w:tcW w:w="6939" w:type="dxa"/>
          </w:tcPr>
          <w:p w14:paraId="6F352BCD" w14:textId="60713684" w:rsidR="00AA4C8B" w:rsidRPr="00AA4C8B" w:rsidRDefault="00AA4C8B" w:rsidP="00AA4C8B">
            <w:pPr>
              <w:pStyle w:val="Normal2"/>
            </w:pPr>
            <w:r w:rsidRPr="00AA4C8B">
              <w:t>Comissão Nacional de Energia Nuclear</w:t>
            </w:r>
          </w:p>
        </w:tc>
      </w:tr>
      <w:tr w:rsidR="00AA4C8B" w14:paraId="2007497A" w14:textId="77777777" w:rsidTr="001C29A6">
        <w:tc>
          <w:tcPr>
            <w:tcW w:w="2122" w:type="dxa"/>
          </w:tcPr>
          <w:p w14:paraId="1A9A7ED8" w14:textId="2E88CA7F" w:rsidR="00AA4C8B" w:rsidRPr="00AA4C8B" w:rsidRDefault="00AA4C8B" w:rsidP="00AA4C8B">
            <w:pPr>
              <w:pStyle w:val="Normal2"/>
            </w:pPr>
            <w:r w:rsidRPr="00AA4C8B">
              <w:t>IAEA</w:t>
            </w:r>
          </w:p>
        </w:tc>
        <w:tc>
          <w:tcPr>
            <w:tcW w:w="6939" w:type="dxa"/>
          </w:tcPr>
          <w:p w14:paraId="3400DC11" w14:textId="6194704B" w:rsidR="00AA4C8B" w:rsidRPr="00AA4C8B" w:rsidRDefault="00AA4C8B" w:rsidP="00AA4C8B">
            <w:pPr>
              <w:pStyle w:val="Normal2"/>
            </w:pPr>
            <w:proofErr w:type="spellStart"/>
            <w:r w:rsidRPr="00AA4C8B">
              <w:t>International</w:t>
            </w:r>
            <w:proofErr w:type="spellEnd"/>
            <w:r w:rsidRPr="00AA4C8B">
              <w:t xml:space="preserve"> Atomic Energy </w:t>
            </w:r>
            <w:proofErr w:type="spellStart"/>
            <w:r w:rsidRPr="00AA4C8B">
              <w:t>Agency</w:t>
            </w:r>
            <w:proofErr w:type="spellEnd"/>
          </w:p>
        </w:tc>
      </w:tr>
    </w:tbl>
    <w:p w14:paraId="75F4C3F9" w14:textId="77777777" w:rsidR="00E41FD0" w:rsidRDefault="00E41FD0" w:rsidP="00E41FD0"/>
    <w:p w14:paraId="06C62A8E" w14:textId="77777777" w:rsidR="00E41FD0" w:rsidRDefault="00E41FD0" w:rsidP="00E41FD0">
      <w:pPr>
        <w:sectPr w:rsidR="00E41FD0" w:rsidSect="00B12F21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062ADEB6" w14:textId="4CC8F96C" w:rsidR="00442A26" w:rsidRPr="00303778" w:rsidRDefault="00E41FD0" w:rsidP="00AA4C8B">
      <w:pPr>
        <w:pStyle w:val="TtuloListas"/>
      </w:pPr>
      <w:r>
        <w:lastRenderedPageBreak/>
        <w:t>L</w:t>
      </w:r>
      <w:r w:rsidRPr="00303778">
        <w:t xml:space="preserve">ista de </w:t>
      </w:r>
      <w:r>
        <w:t>S</w:t>
      </w:r>
      <w:r w:rsidRPr="00303778">
        <w:t>ímbolo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E41FD0" w14:paraId="51F9BB99" w14:textId="77777777" w:rsidTr="00E41FD0">
        <w:tc>
          <w:tcPr>
            <w:tcW w:w="2122" w:type="dxa"/>
          </w:tcPr>
          <w:p w14:paraId="39EF63DA" w14:textId="49CB43E7" w:rsidR="00E41FD0" w:rsidRPr="00E41FD0" w:rsidRDefault="00E41FD0" w:rsidP="00AA4C8B">
            <w:pPr>
              <w:pStyle w:val="Normal2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6939" w:type="dxa"/>
          </w:tcPr>
          <w:p w14:paraId="2FD67957" w14:textId="11EB44B5" w:rsidR="00E41FD0" w:rsidRPr="00AA4C8B" w:rsidRDefault="00E41FD0" w:rsidP="00AA4C8B">
            <w:pPr>
              <w:pStyle w:val="Normal2"/>
            </w:pPr>
            <w:r w:rsidRPr="00AA4C8B">
              <w:t>Letra grega Gama</w:t>
            </w:r>
          </w:p>
        </w:tc>
      </w:tr>
      <w:tr w:rsidR="00E41FD0" w14:paraId="6958E7C2" w14:textId="77777777" w:rsidTr="00E41FD0">
        <w:tc>
          <w:tcPr>
            <w:tcW w:w="2122" w:type="dxa"/>
          </w:tcPr>
          <w:p w14:paraId="749EB0E0" w14:textId="15F8C6AB" w:rsidR="00E41FD0" w:rsidRDefault="00E41FD0" w:rsidP="00AA4C8B">
            <w:pPr>
              <w:pStyle w:val="Normal2"/>
            </w:pPr>
            <w:r>
              <w:t>λ</w:t>
            </w:r>
          </w:p>
        </w:tc>
        <w:tc>
          <w:tcPr>
            <w:tcW w:w="6939" w:type="dxa"/>
          </w:tcPr>
          <w:p w14:paraId="06F4687B" w14:textId="42C4ABB8" w:rsidR="00E41FD0" w:rsidRDefault="00E41FD0" w:rsidP="00AA4C8B">
            <w:pPr>
              <w:pStyle w:val="Normal2"/>
            </w:pPr>
            <w:r>
              <w:t>Comprimento de onda</w:t>
            </w:r>
          </w:p>
        </w:tc>
      </w:tr>
      <w:tr w:rsidR="00E41FD0" w14:paraId="5E1ACFE9" w14:textId="77777777" w:rsidTr="00E41FD0">
        <w:tc>
          <w:tcPr>
            <w:tcW w:w="2122" w:type="dxa"/>
          </w:tcPr>
          <w:p w14:paraId="12BFFCB5" w14:textId="03EA481F" w:rsidR="00E41FD0" w:rsidRDefault="00E41FD0" w:rsidP="00AA4C8B">
            <w:pPr>
              <w:pStyle w:val="Normal2"/>
            </w:pPr>
            <w:r>
              <w:rPr>
                <w:rFonts w:ascii="Cambria Math" w:hAnsi="Cambria Math" w:cs="Cambria Math"/>
              </w:rPr>
              <w:t>∊</w:t>
            </w:r>
          </w:p>
        </w:tc>
        <w:tc>
          <w:tcPr>
            <w:tcW w:w="6939" w:type="dxa"/>
          </w:tcPr>
          <w:p w14:paraId="6A4E6F90" w14:textId="6832AB24" w:rsidR="00E41FD0" w:rsidRDefault="00E41FD0" w:rsidP="00AA4C8B">
            <w:pPr>
              <w:pStyle w:val="Normal2"/>
            </w:pPr>
            <w:r>
              <w:t>Pertence</w:t>
            </w:r>
          </w:p>
        </w:tc>
      </w:tr>
    </w:tbl>
    <w:p w14:paraId="12783EEC" w14:textId="77777777" w:rsidR="00E41FD0" w:rsidRDefault="00E41FD0" w:rsidP="00DB4E59">
      <w:pPr>
        <w:rPr>
          <w:rFonts w:eastAsiaTheme="minorEastAsia"/>
        </w:rPr>
      </w:pPr>
    </w:p>
    <w:p w14:paraId="31083DDB" w14:textId="77777777" w:rsidR="00E41FD0" w:rsidRDefault="00E41FD0" w:rsidP="00442A26">
      <w:pPr>
        <w:jc w:val="center"/>
        <w:rPr>
          <w:b/>
        </w:rPr>
        <w:sectPr w:rsidR="00E41FD0" w:rsidSect="00E41FD0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HAnsi"/>
          <w:bCs w:val="0"/>
          <w:color w:val="auto"/>
          <w:sz w:val="24"/>
          <w:szCs w:val="24"/>
          <w:lang w:eastAsia="en-US"/>
        </w:rPr>
        <w:id w:val="6756945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22E41B91" w14:textId="77777777" w:rsidR="00634AD1" w:rsidRDefault="00631D62" w:rsidP="00631D62">
          <w:pPr>
            <w:pStyle w:val="CabealhodoSumrio"/>
            <w:jc w:val="center"/>
            <w:rPr>
              <w:rFonts w:ascii="Times New Roman" w:hAnsi="Times New Roman" w:cs="Times New Roman"/>
              <w:b/>
              <w:bCs w:val="0"/>
              <w:color w:val="auto"/>
              <w:sz w:val="24"/>
              <w:szCs w:val="24"/>
            </w:rPr>
          </w:pPr>
          <w:r w:rsidRPr="00631D62">
            <w:rPr>
              <w:rFonts w:ascii="Times New Roman" w:hAnsi="Times New Roman" w:cs="Times New Roman"/>
              <w:b/>
              <w:bCs w:val="0"/>
              <w:color w:val="auto"/>
              <w:sz w:val="24"/>
              <w:szCs w:val="24"/>
            </w:rPr>
            <w:t>SUMÁRIO</w:t>
          </w:r>
        </w:p>
        <w:p w14:paraId="39FBE255" w14:textId="77777777" w:rsidR="00631D62" w:rsidRPr="00631D62" w:rsidRDefault="00631D62" w:rsidP="00631D62">
          <w:pPr>
            <w:rPr>
              <w:lang w:eastAsia="pt-BR"/>
            </w:rPr>
          </w:pPr>
        </w:p>
        <w:p w14:paraId="19766D5F" w14:textId="5F98EE75" w:rsidR="00173FAE" w:rsidRDefault="00631D62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rPr>
              <w:b w:val="0"/>
              <w:bCs w:val="0"/>
            </w:rP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76425567" w:history="1">
            <w:r w:rsidR="00173FAE" w:rsidRPr="00907690">
              <w:rPr>
                <w:rStyle w:val="Hyperlink"/>
              </w:rPr>
              <w:t>1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INTRODUÇÃO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67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9</w:t>
            </w:r>
            <w:r w:rsidR="00173FAE">
              <w:rPr>
                <w:webHidden/>
              </w:rPr>
              <w:fldChar w:fldCharType="end"/>
            </w:r>
          </w:hyperlink>
        </w:p>
        <w:p w14:paraId="6F4E8384" w14:textId="1A09CD7F" w:rsidR="00173FAE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25568" w:history="1">
            <w:r w:rsidR="00173FAE" w:rsidRPr="00907690">
              <w:rPr>
                <w:rStyle w:val="Hyperlink"/>
                <w:noProof/>
              </w:rPr>
              <w:t>1.1</w:t>
            </w:r>
            <w:r w:rsidR="00173FAE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Objetivos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68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1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32184D06" w14:textId="6E872EFA" w:rsidR="00173FAE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25569" w:history="1">
            <w:r w:rsidR="00173FAE" w:rsidRPr="00907690">
              <w:rPr>
                <w:rStyle w:val="Hyperlink"/>
                <w:noProof/>
              </w:rPr>
              <w:t>1.1.1</w:t>
            </w:r>
            <w:r w:rsidR="00173FAE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Objetivo geral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69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1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694FB293" w14:textId="2C09988C" w:rsidR="00173FAE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25570" w:history="1">
            <w:r w:rsidR="00173FAE" w:rsidRPr="00907690">
              <w:rPr>
                <w:rStyle w:val="Hyperlink"/>
                <w:noProof/>
              </w:rPr>
              <w:t>1.1.2</w:t>
            </w:r>
            <w:r w:rsidR="00173FAE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Objetivos específicos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0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1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3182919D" w14:textId="26358BDB" w:rsidR="00173FAE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25571" w:history="1">
            <w:r w:rsidR="00173FAE" w:rsidRPr="00907690">
              <w:rPr>
                <w:rStyle w:val="Hyperlink"/>
                <w:noProof/>
              </w:rPr>
              <w:t>1.2</w:t>
            </w:r>
            <w:r w:rsidR="00173FAE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Justificativa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1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1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7918F033" w14:textId="2DD16528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72" w:history="1">
            <w:r w:rsidR="00173FAE" w:rsidRPr="00907690">
              <w:rPr>
                <w:rStyle w:val="Hyperlink"/>
              </w:rPr>
              <w:t>2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REVISÃO DA LITERATURA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72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2</w:t>
            </w:r>
            <w:r w:rsidR="00173FAE">
              <w:rPr>
                <w:webHidden/>
              </w:rPr>
              <w:fldChar w:fldCharType="end"/>
            </w:r>
          </w:hyperlink>
        </w:p>
        <w:p w14:paraId="4CC3CF42" w14:textId="5CD878D7" w:rsidR="00173FAE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25573" w:history="1">
            <w:r w:rsidR="00173FAE" w:rsidRPr="00907690">
              <w:rPr>
                <w:rStyle w:val="Hyperlink"/>
                <w:noProof/>
              </w:rPr>
              <w:t>2.1</w:t>
            </w:r>
            <w:r w:rsidR="00173FAE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Tema 1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3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2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0EF30533" w14:textId="525F2BC8" w:rsidR="00173FAE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25574" w:history="1">
            <w:r w:rsidR="00173FAE" w:rsidRPr="00907690">
              <w:rPr>
                <w:rStyle w:val="Hyperlink"/>
                <w:noProof/>
              </w:rPr>
              <w:t>2.1.1</w:t>
            </w:r>
            <w:r w:rsidR="00173FAE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Tema 1.1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4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2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1C1B306C" w14:textId="2BB42C86" w:rsidR="00173FAE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25575" w:history="1">
            <w:r w:rsidR="00173FAE" w:rsidRPr="00907690">
              <w:rPr>
                <w:rStyle w:val="Hyperlink"/>
                <w:noProof/>
              </w:rPr>
              <w:t>2.2</w:t>
            </w:r>
            <w:r w:rsidR="00173FAE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Tema 2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5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2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5A1D703B" w14:textId="42FD2ADA" w:rsidR="00173FAE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25576" w:history="1">
            <w:r w:rsidR="00173FAE" w:rsidRPr="00907690">
              <w:rPr>
                <w:rStyle w:val="Hyperlink"/>
                <w:noProof/>
              </w:rPr>
              <w:t>2.2.1</w:t>
            </w:r>
            <w:r w:rsidR="00173FAE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Tema 2.1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6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2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36676ED6" w14:textId="21CC9197" w:rsidR="00173FAE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25577" w:history="1">
            <w:r w:rsidR="00173FAE" w:rsidRPr="00907690">
              <w:rPr>
                <w:rStyle w:val="Hyperlink"/>
                <w:noProof/>
              </w:rPr>
              <w:t>2.2.2</w:t>
            </w:r>
            <w:r w:rsidR="00173FAE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  <w:noProof/>
              </w:rPr>
              <w:t>Tema 2.3</w:t>
            </w:r>
            <w:r w:rsidR="00173FAE">
              <w:rPr>
                <w:noProof/>
                <w:webHidden/>
              </w:rPr>
              <w:tab/>
            </w:r>
            <w:r w:rsidR="00173FAE">
              <w:rPr>
                <w:noProof/>
                <w:webHidden/>
              </w:rPr>
              <w:fldChar w:fldCharType="begin"/>
            </w:r>
            <w:r w:rsidR="00173FAE">
              <w:rPr>
                <w:noProof/>
                <w:webHidden/>
              </w:rPr>
              <w:instrText xml:space="preserve"> PAGEREF _Toc176425577 \h </w:instrText>
            </w:r>
            <w:r w:rsidR="00173FAE">
              <w:rPr>
                <w:noProof/>
                <w:webHidden/>
              </w:rPr>
            </w:r>
            <w:r w:rsidR="00173FAE">
              <w:rPr>
                <w:noProof/>
                <w:webHidden/>
              </w:rPr>
              <w:fldChar w:fldCharType="separate"/>
            </w:r>
            <w:r w:rsidR="00173FAE">
              <w:rPr>
                <w:noProof/>
                <w:webHidden/>
              </w:rPr>
              <w:t>12</w:t>
            </w:r>
            <w:r w:rsidR="00173FAE">
              <w:rPr>
                <w:noProof/>
                <w:webHidden/>
              </w:rPr>
              <w:fldChar w:fldCharType="end"/>
            </w:r>
          </w:hyperlink>
        </w:p>
        <w:p w14:paraId="3913D4B2" w14:textId="391214DD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78" w:history="1">
            <w:r w:rsidR="00173FAE" w:rsidRPr="00907690">
              <w:rPr>
                <w:rStyle w:val="Hyperlink"/>
              </w:rPr>
              <w:t>3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METODOLOGIA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78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3</w:t>
            </w:r>
            <w:r w:rsidR="00173FAE">
              <w:rPr>
                <w:webHidden/>
              </w:rPr>
              <w:fldChar w:fldCharType="end"/>
            </w:r>
          </w:hyperlink>
        </w:p>
        <w:p w14:paraId="48D3790B" w14:textId="41BFCD1D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79" w:history="1">
            <w:r w:rsidR="00173FAE" w:rsidRPr="00907690">
              <w:rPr>
                <w:rStyle w:val="Hyperlink"/>
              </w:rPr>
              <w:t>4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RESULTADOS PRELIMINARES E DISCUSSÕES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79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4</w:t>
            </w:r>
            <w:r w:rsidR="00173FAE">
              <w:rPr>
                <w:webHidden/>
              </w:rPr>
              <w:fldChar w:fldCharType="end"/>
            </w:r>
          </w:hyperlink>
        </w:p>
        <w:p w14:paraId="73D786AA" w14:textId="12D54DE9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80" w:history="1">
            <w:r w:rsidR="00173FAE" w:rsidRPr="00907690">
              <w:rPr>
                <w:rStyle w:val="Hyperlink"/>
              </w:rPr>
              <w:t>5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ETAPAS A SEREM REALIZADAS E CRONOGRAMA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80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5</w:t>
            </w:r>
            <w:r w:rsidR="00173FAE">
              <w:rPr>
                <w:webHidden/>
              </w:rPr>
              <w:fldChar w:fldCharType="end"/>
            </w:r>
          </w:hyperlink>
        </w:p>
        <w:p w14:paraId="2E5628A3" w14:textId="517046E4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81" w:history="1">
            <w:r w:rsidR="00173FAE" w:rsidRPr="00907690">
              <w:rPr>
                <w:rStyle w:val="Hyperlink"/>
              </w:rPr>
              <w:t>6</w:t>
            </w:r>
            <w:r w:rsidR="00173FA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173FAE" w:rsidRPr="00907690">
              <w:rPr>
                <w:rStyle w:val="Hyperlink"/>
              </w:rPr>
              <w:t>CONCLUSÕES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81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6</w:t>
            </w:r>
            <w:r w:rsidR="00173FAE">
              <w:rPr>
                <w:webHidden/>
              </w:rPr>
              <w:fldChar w:fldCharType="end"/>
            </w:r>
          </w:hyperlink>
        </w:p>
        <w:p w14:paraId="3A61B8E0" w14:textId="0B5ADD73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82" w:history="1">
            <w:r w:rsidR="00173FAE" w:rsidRPr="00907690">
              <w:rPr>
                <w:rStyle w:val="Hyperlink"/>
              </w:rPr>
              <w:t>REFERÊNCIAS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82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7</w:t>
            </w:r>
            <w:r w:rsidR="00173FAE">
              <w:rPr>
                <w:webHidden/>
              </w:rPr>
              <w:fldChar w:fldCharType="end"/>
            </w:r>
          </w:hyperlink>
        </w:p>
        <w:p w14:paraId="51FE440A" w14:textId="4C968E6F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83" w:history="1">
            <w:r w:rsidR="00173FAE" w:rsidRPr="00907690">
              <w:rPr>
                <w:rStyle w:val="Hyperlink"/>
                <w:lang w:val="en-US"/>
              </w:rPr>
              <w:t>APÊNDICES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83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8</w:t>
            </w:r>
            <w:r w:rsidR="00173FAE">
              <w:rPr>
                <w:webHidden/>
              </w:rPr>
              <w:fldChar w:fldCharType="end"/>
            </w:r>
          </w:hyperlink>
        </w:p>
        <w:p w14:paraId="2285053B" w14:textId="361517E5" w:rsidR="00173FAE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25584" w:history="1">
            <w:r w:rsidR="00173FAE" w:rsidRPr="00907690">
              <w:rPr>
                <w:rStyle w:val="Hyperlink"/>
                <w:lang w:val="en-US"/>
              </w:rPr>
              <w:t>ANEXOS</w:t>
            </w:r>
            <w:r w:rsidR="00173FAE">
              <w:rPr>
                <w:rStyle w:val="Hyperlink"/>
                <w:lang w:val="en-US"/>
              </w:rPr>
              <w:t xml:space="preserve">   </w:t>
            </w:r>
            <w:r w:rsidR="00173FAE">
              <w:rPr>
                <w:webHidden/>
              </w:rPr>
              <w:tab/>
            </w:r>
            <w:r w:rsidR="00173FAE">
              <w:rPr>
                <w:webHidden/>
              </w:rPr>
              <w:fldChar w:fldCharType="begin"/>
            </w:r>
            <w:r w:rsidR="00173FAE">
              <w:rPr>
                <w:webHidden/>
              </w:rPr>
              <w:instrText xml:space="preserve"> PAGEREF _Toc176425584 \h </w:instrText>
            </w:r>
            <w:r w:rsidR="00173FAE">
              <w:rPr>
                <w:webHidden/>
              </w:rPr>
            </w:r>
            <w:r w:rsidR="00173FAE">
              <w:rPr>
                <w:webHidden/>
              </w:rPr>
              <w:fldChar w:fldCharType="separate"/>
            </w:r>
            <w:r w:rsidR="00173FAE">
              <w:rPr>
                <w:webHidden/>
              </w:rPr>
              <w:t>19</w:t>
            </w:r>
            <w:r w:rsidR="00173FAE">
              <w:rPr>
                <w:webHidden/>
              </w:rPr>
              <w:fldChar w:fldCharType="end"/>
            </w:r>
          </w:hyperlink>
        </w:p>
        <w:p w14:paraId="2402446C" w14:textId="64267ADA" w:rsidR="00634AD1" w:rsidRDefault="00631D62">
          <w:r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13B89FD4" w14:textId="5F177B5A" w:rsidR="00634AD1" w:rsidRDefault="00634AD1"/>
    <w:p w14:paraId="39C618B3" w14:textId="5CB17CFA" w:rsidR="00F20D5A" w:rsidRDefault="00F20D5A" w:rsidP="00D00D31">
      <w:pPr>
        <w:rPr>
          <w:bCs/>
        </w:rPr>
        <w:sectPr w:rsidR="00F20D5A" w:rsidSect="004F4D28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bookmarkStart w:id="0" w:name="_Toc168304049"/>
      <w:bookmarkStart w:id="1" w:name="_Toc168303806"/>
      <w:bookmarkStart w:id="2" w:name="_Toc167948328"/>
      <w:bookmarkStart w:id="3" w:name="_Toc169931250"/>
      <w:bookmarkStart w:id="4" w:name="_Toc169931919"/>
    </w:p>
    <w:p w14:paraId="22854A87" w14:textId="1D7CC82F" w:rsidR="004E5151" w:rsidRDefault="00EF70B0" w:rsidP="00AE115D">
      <w:pPr>
        <w:pStyle w:val="Ttulo1"/>
      </w:pPr>
      <w:bookmarkStart w:id="5" w:name="_Toc173841992"/>
      <w:bookmarkStart w:id="6" w:name="_Toc175143698"/>
      <w:bookmarkStart w:id="7" w:name="_Toc176425567"/>
      <w:bookmarkEnd w:id="0"/>
      <w:bookmarkEnd w:id="1"/>
      <w:bookmarkEnd w:id="2"/>
      <w:bookmarkEnd w:id="3"/>
      <w:bookmarkEnd w:id="4"/>
      <w:r>
        <w:lastRenderedPageBreak/>
        <w:t>INTRODUÇÃO</w:t>
      </w:r>
      <w:bookmarkEnd w:id="5"/>
      <w:bookmarkEnd w:id="6"/>
      <w:bookmarkEnd w:id="7"/>
    </w:p>
    <w:p w14:paraId="440C698B" w14:textId="5202DE5F" w:rsidR="006A0CA5" w:rsidRPr="00303778" w:rsidRDefault="00907F87" w:rsidP="00C96CC0">
      <w:pPr>
        <w:pStyle w:val="Corpodotexto"/>
      </w:pPr>
      <w:r>
        <w:t xml:space="preserve">O presente </w:t>
      </w:r>
      <w:r w:rsidR="00C96CC0">
        <w:t>m</w:t>
      </w:r>
      <w:r>
        <w:t>odelo visa facilitar a editoração de tese e dissertações do PPG-CDTN no formato tradicional de documentos acadêmicos e acelerar o processo de homologação.</w:t>
      </w:r>
      <w:r w:rsidR="00C96CC0">
        <w:t xml:space="preserve"> Procure manter o formato dentro do que o modelo sugere. </w:t>
      </w:r>
      <w:r w:rsidR="00C871C9" w:rsidRPr="00303778">
        <w:t xml:space="preserve"> </w:t>
      </w:r>
      <w:r w:rsidR="006A0CA5">
        <w:t xml:space="preserve">Use os estilos de títulos de 2 e </w:t>
      </w:r>
      <w:proofErr w:type="gramStart"/>
      <w:r w:rsidR="006A0CA5">
        <w:t>3º ordens</w:t>
      </w:r>
      <w:proofErr w:type="gramEnd"/>
      <w:r w:rsidR="006A0CA5">
        <w:t xml:space="preserve"> (Título 2 e 3, respectivamente) para organizar seu texto.</w:t>
      </w:r>
    </w:p>
    <w:p w14:paraId="425F2C38" w14:textId="5D694550" w:rsidR="00294AB5" w:rsidRDefault="00C96CC0" w:rsidP="00C96CC0">
      <w:pPr>
        <w:pStyle w:val="Corpodotexto"/>
      </w:pPr>
      <w:bookmarkStart w:id="8" w:name="_Toc172625622"/>
      <w:r>
        <w:t xml:space="preserve">A seguir, segue </w:t>
      </w:r>
      <w:r w:rsidR="00EE6DA6">
        <w:t>o</w:t>
      </w:r>
      <w:r>
        <w:t xml:space="preserve"> formato dos títulos de figuras e tabelas para garantir a </w:t>
      </w:r>
      <w:r w:rsidR="00EE6DA6">
        <w:t>inserção e atualização</w:t>
      </w:r>
      <w:r>
        <w:t xml:space="preserve"> automática </w:t>
      </w:r>
      <w:r w:rsidR="00EE6DA6">
        <w:t xml:space="preserve">da citação </w:t>
      </w:r>
      <w:r>
        <w:t xml:space="preserve">no texto </w:t>
      </w:r>
      <w:r w:rsidR="00EE6DA6">
        <w:t xml:space="preserve">(usando o menu </w:t>
      </w:r>
      <w:r w:rsidR="00EE6DA6" w:rsidRPr="00EE6DA6">
        <w:rPr>
          <w:i/>
          <w:iCs/>
        </w:rPr>
        <w:t>Referências/Inserir legenda</w:t>
      </w:r>
      <w:r w:rsidR="006A0CA5" w:rsidRPr="006A0CA5">
        <w:t xml:space="preserve"> e selecionando o rótulo adequado</w:t>
      </w:r>
      <w:r w:rsidR="00EE6DA6">
        <w:t xml:space="preserve">) </w:t>
      </w:r>
      <w:r>
        <w:t>e nas listas de figuras de tabelas</w:t>
      </w:r>
      <w:r w:rsidR="00EE6DA6">
        <w:t xml:space="preserve"> (citação em </w:t>
      </w:r>
      <w:r w:rsidR="00EE6DA6" w:rsidRPr="00EE6DA6">
        <w:rPr>
          <w:i/>
          <w:iCs/>
        </w:rPr>
        <w:t>hiperlink</w:t>
      </w:r>
      <w:r w:rsidR="00EE6DA6">
        <w:t xml:space="preserve"> usando o menu </w:t>
      </w:r>
      <w:r w:rsidR="00EE6DA6" w:rsidRPr="00EE6DA6">
        <w:rPr>
          <w:i/>
          <w:iCs/>
        </w:rPr>
        <w:t>Referências/Referência Cruzada</w:t>
      </w:r>
      <w:r w:rsidR="006A0CA5">
        <w:rPr>
          <w:i/>
          <w:iCs/>
        </w:rPr>
        <w:t xml:space="preserve">, </w:t>
      </w:r>
      <w:r w:rsidR="006A0CA5" w:rsidRPr="006A0CA5">
        <w:t xml:space="preserve">escolhendo o rótulo </w:t>
      </w:r>
      <w:r w:rsidR="006A0CA5">
        <w:t>adequado</w:t>
      </w:r>
      <w:r w:rsidR="006A0CA5" w:rsidRPr="006A0CA5">
        <w:t xml:space="preserve"> e marcando </w:t>
      </w:r>
      <w:r w:rsidR="006A0CA5">
        <w:t xml:space="preserve">a inserção de </w:t>
      </w:r>
      <w:r w:rsidR="000533A6" w:rsidRPr="000533A6">
        <w:t>apenas nome e número</w:t>
      </w:r>
      <w:r w:rsidR="000533A6" w:rsidRPr="006A0CA5">
        <w:t>)</w:t>
      </w:r>
      <w:r w:rsidR="00EE6DA6">
        <w:t xml:space="preserve">: </w:t>
      </w:r>
      <w:r w:rsidR="00EE6DA6">
        <w:fldChar w:fldCharType="begin"/>
      </w:r>
      <w:r w:rsidR="00EE6DA6">
        <w:instrText xml:space="preserve"> REF _Ref175140619 \h </w:instrText>
      </w:r>
      <w:r w:rsidR="00EE6DA6">
        <w:fldChar w:fldCharType="separate"/>
      </w:r>
      <w:r w:rsidR="00E40AC3">
        <w:t xml:space="preserve">Figura </w:t>
      </w:r>
      <w:r w:rsidR="00E40AC3">
        <w:rPr>
          <w:noProof/>
        </w:rPr>
        <w:t>1</w:t>
      </w:r>
      <w:r w:rsidR="00EE6DA6">
        <w:fldChar w:fldCharType="end"/>
      </w:r>
      <w:r w:rsidR="00EE6DA6">
        <w:t xml:space="preserve"> e </w:t>
      </w:r>
      <w:r w:rsidR="00EE6DA6">
        <w:fldChar w:fldCharType="begin"/>
      </w:r>
      <w:r w:rsidR="00EE6DA6">
        <w:instrText xml:space="preserve"> REF _Ref175140793 \h </w:instrText>
      </w:r>
      <w:r w:rsidR="00EE6DA6">
        <w:fldChar w:fldCharType="separate"/>
      </w:r>
      <w:r w:rsidR="00E40AC3">
        <w:t xml:space="preserve">Tabela </w:t>
      </w:r>
      <w:r w:rsidR="00E40AC3">
        <w:rPr>
          <w:noProof/>
        </w:rPr>
        <w:t>1</w:t>
      </w:r>
      <w:r w:rsidR="00EE6DA6">
        <w:fldChar w:fldCharType="end"/>
      </w:r>
      <w:r>
        <w:t xml:space="preserve">. </w:t>
      </w:r>
    </w:p>
    <w:p w14:paraId="657DB5CD" w14:textId="77777777" w:rsidR="00EE6DA6" w:rsidRPr="004B0FBD" w:rsidRDefault="00EE6DA6" w:rsidP="00C96CC0">
      <w:pPr>
        <w:pStyle w:val="Corpodotexto"/>
      </w:pPr>
    </w:p>
    <w:p w14:paraId="1CD5D658" w14:textId="0AC69B64" w:rsidR="002457D0" w:rsidRDefault="00EE6DA6" w:rsidP="00EE6DA6">
      <w:pPr>
        <w:pStyle w:val="Legenda"/>
      </w:pPr>
      <w:bookmarkStart w:id="9" w:name="_Ref175140619"/>
      <w:bookmarkStart w:id="10" w:name="_Toc175143630"/>
      <w:bookmarkEnd w:id="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40AC3">
        <w:rPr>
          <w:noProof/>
        </w:rPr>
        <w:t>1</w:t>
      </w:r>
      <w:r>
        <w:rPr>
          <w:noProof/>
        </w:rPr>
        <w:fldChar w:fldCharType="end"/>
      </w:r>
      <w:bookmarkEnd w:id="9"/>
      <w:r>
        <w:t xml:space="preserve"> </w:t>
      </w:r>
      <w:r w:rsidR="002457D0">
        <w:t>– Capa padrão do CDTN</w:t>
      </w:r>
      <w:bookmarkEnd w:id="10"/>
    </w:p>
    <w:p w14:paraId="1AD98D53" w14:textId="77777777" w:rsidR="002457D0" w:rsidRDefault="00EF70B0" w:rsidP="00C96CC0">
      <w:pPr>
        <w:pStyle w:val="Corpodotexto"/>
      </w:pPr>
      <w:r w:rsidRPr="007D74AA">
        <w:rPr>
          <w:noProof/>
        </w:rPr>
        <w:drawing>
          <wp:inline distT="0" distB="0" distL="0" distR="0" wp14:anchorId="4332089B" wp14:editId="33C33389">
            <wp:extent cx="4610100" cy="3398493"/>
            <wp:effectExtent l="0" t="0" r="0" b="0"/>
            <wp:docPr id="3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822602F5-482F-4CA2-A67E-9E7DBCCFC7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822602F5-482F-4CA2-A67E-9E7DBCCFC7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542" t="1027" r="2643" b="3472"/>
                    <a:stretch/>
                  </pic:blipFill>
                  <pic:spPr>
                    <a:xfrm>
                      <a:off x="0" y="0"/>
                      <a:ext cx="4625381" cy="340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7765" w14:textId="02DE7889" w:rsidR="00EF70B0" w:rsidRDefault="002457D0" w:rsidP="000D25C4">
      <w:pPr>
        <w:pStyle w:val="Corpodotexto"/>
        <w:jc w:val="center"/>
      </w:pPr>
      <w:r>
        <w:t xml:space="preserve">Fonte: </w:t>
      </w:r>
      <w:r w:rsidR="00EE6DA6">
        <w:t>Citar a fonte, mesmo que seja do próprio autor.</w:t>
      </w:r>
    </w:p>
    <w:p w14:paraId="1132435A" w14:textId="77777777" w:rsidR="002457D0" w:rsidRPr="00EF70B0" w:rsidRDefault="002457D0" w:rsidP="00C96CC0">
      <w:pPr>
        <w:pStyle w:val="Corpodotexto"/>
      </w:pPr>
    </w:p>
    <w:p w14:paraId="5269A0AF" w14:textId="668DE74A" w:rsidR="00DD0921" w:rsidRDefault="00EE6DA6" w:rsidP="00EE6DA6">
      <w:pPr>
        <w:pStyle w:val="Legenda"/>
      </w:pPr>
      <w:bookmarkStart w:id="11" w:name="_Ref175140793"/>
      <w:bookmarkStart w:id="12" w:name="_Toc173842065"/>
      <w:bookmarkStart w:id="13" w:name="_Toc175150324"/>
      <w:r>
        <w:lastRenderedPageBreak/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E40AC3">
        <w:rPr>
          <w:noProof/>
        </w:rPr>
        <w:t>1</w:t>
      </w:r>
      <w:r>
        <w:rPr>
          <w:noProof/>
        </w:rPr>
        <w:fldChar w:fldCharType="end"/>
      </w:r>
      <w:bookmarkEnd w:id="11"/>
      <w:r>
        <w:t xml:space="preserve"> –</w:t>
      </w:r>
      <w:r w:rsidR="00DD0921">
        <w:t xml:space="preserve"> </w:t>
      </w:r>
      <w:r w:rsidR="00DD0921" w:rsidRPr="00BE5F3D">
        <w:t>Trabalhos defendidos no CDTN</w:t>
      </w:r>
      <w:r w:rsidR="00DD0921">
        <w:t xml:space="preserve"> no </w:t>
      </w:r>
      <w:r w:rsidR="00DD0921" w:rsidRPr="00BE5F3D">
        <w:t>período de 2014 a 2023</w:t>
      </w:r>
      <w:bookmarkEnd w:id="12"/>
      <w:bookmarkEnd w:id="13"/>
    </w:p>
    <w:tbl>
      <w:tblPr>
        <w:tblStyle w:val="Tabelacomgrade"/>
        <w:tblW w:w="273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27"/>
        <w:gridCol w:w="1498"/>
        <w:gridCol w:w="2037"/>
      </w:tblGrid>
      <w:tr w:rsidR="00DD0921" w:rsidRPr="00117DEF" w14:paraId="2DDE181B" w14:textId="77777777" w:rsidTr="00225E9A">
        <w:trPr>
          <w:trHeight w:val="292"/>
          <w:tblHeader/>
          <w:jc w:val="center"/>
        </w:trPr>
        <w:tc>
          <w:tcPr>
            <w:tcW w:w="1288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56086AD4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Ano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72368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bookmarkStart w:id="14" w:name="_Hlk172278745"/>
            <w:r w:rsidRPr="00A56054">
              <w:rPr>
                <w:sz w:val="22"/>
                <w:szCs w:val="22"/>
              </w:rPr>
              <w:t>Teses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7315FED5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Dissertações</w:t>
            </w:r>
          </w:p>
        </w:tc>
      </w:tr>
      <w:tr w:rsidR="00DD0921" w:rsidRPr="00172124" w14:paraId="237C0317" w14:textId="77777777" w:rsidTr="00161B8E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4F9ED9" w14:textId="77777777" w:rsidR="00DD0921" w:rsidRPr="00A56054" w:rsidRDefault="00DD0921" w:rsidP="00173FAE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8DB8E8" w14:textId="77777777" w:rsidR="00DD0921" w:rsidRPr="00A56054" w:rsidRDefault="00DD0921" w:rsidP="00173FAE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90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8FB8076" w14:textId="77777777" w:rsidR="00DD0921" w:rsidRPr="00A56054" w:rsidRDefault="00DD0921" w:rsidP="00173FAE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201</w:t>
            </w:r>
          </w:p>
        </w:tc>
      </w:tr>
      <w:tr w:rsidR="00DD0921" w:rsidRPr="00303778" w14:paraId="781924DD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8F4320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4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0EFE2F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5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03A4FEE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10A8D233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77A83675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5</w:t>
            </w:r>
          </w:p>
          <w:p w14:paraId="0B3E103B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1664C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4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BBE5AA9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503150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794A8F9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32602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2875F47E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8</w:t>
            </w:r>
          </w:p>
        </w:tc>
      </w:tr>
      <w:tr w:rsidR="00DD0921" w:rsidRPr="00303778" w14:paraId="35519856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EE935D6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2FA3B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A0678B6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0D0C0B01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164DFA41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64F61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3A005D1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1</w:t>
            </w:r>
          </w:p>
        </w:tc>
      </w:tr>
      <w:tr w:rsidR="00DD0921" w:rsidRPr="00303778" w14:paraId="5FB05ED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220EE44E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9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94DFE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D11D1F4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7</w:t>
            </w:r>
          </w:p>
        </w:tc>
      </w:tr>
      <w:tr w:rsidR="00DD0921" w:rsidRPr="00303778" w14:paraId="743CF9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C328EC3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749B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8D526C5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7</w:t>
            </w:r>
          </w:p>
        </w:tc>
      </w:tr>
      <w:tr w:rsidR="00DD0921" w:rsidRPr="00303778" w14:paraId="416A9FC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623BBA13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E5561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45FE21FC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5</w:t>
            </w:r>
          </w:p>
        </w:tc>
      </w:tr>
      <w:tr w:rsidR="00DD0921" w:rsidRPr="00303778" w14:paraId="0F96C11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2809054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2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DA3BC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6EF2622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07E5062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257A67EC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F19708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463C06FE" w14:textId="77777777" w:rsidR="00DD0921" w:rsidRPr="00A56054" w:rsidRDefault="00DD0921" w:rsidP="00AC346A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</w:tr>
    </w:tbl>
    <w:bookmarkEnd w:id="14"/>
    <w:p w14:paraId="68C8D6FD" w14:textId="312BFCB4" w:rsidR="00DD0921" w:rsidRDefault="00DD0921" w:rsidP="000D25C4">
      <w:pPr>
        <w:pStyle w:val="Corpodotexto"/>
        <w:jc w:val="center"/>
      </w:pPr>
      <w:r w:rsidRPr="0075430C">
        <w:t>Fonte:</w:t>
      </w:r>
      <w:r w:rsidR="00EE6DA6" w:rsidRPr="00EE6DA6">
        <w:t xml:space="preserve"> </w:t>
      </w:r>
      <w:r w:rsidR="00EE6DA6">
        <w:t>Citar a fonte, mesmo que seja do próprio autor. No caso,</w:t>
      </w:r>
      <w:r w:rsidR="006A0CA5">
        <w:t xml:space="preserve"> </w:t>
      </w:r>
      <w:r w:rsidR="00EE6DA6">
        <w:t xml:space="preserve">CDTN (2023), com dados </w:t>
      </w:r>
      <w:r>
        <w:t xml:space="preserve">trabalhados por </w:t>
      </w:r>
      <w:r w:rsidRPr="0075430C">
        <w:t>Reis, D.S.</w:t>
      </w:r>
      <w:r>
        <w:t>;</w:t>
      </w:r>
      <w:r w:rsidRPr="0075430C">
        <w:t xml:space="preserve"> Leite, E. R, 2024</w:t>
      </w:r>
      <w:r>
        <w:t>.</w:t>
      </w:r>
    </w:p>
    <w:p w14:paraId="19C4A9F5" w14:textId="77777777" w:rsidR="00294AB5" w:rsidRDefault="00294AB5" w:rsidP="00C96CC0">
      <w:pPr>
        <w:pStyle w:val="Corpodotexto"/>
      </w:pPr>
    </w:p>
    <w:p w14:paraId="1FD4317C" w14:textId="3A28CFCF" w:rsidR="000533A6" w:rsidRDefault="000533A6" w:rsidP="00C96CC0">
      <w:pPr>
        <w:pStyle w:val="Corpodotexto"/>
      </w:pPr>
      <w:r>
        <w:t xml:space="preserve">Para a inserção de equações, utilize uma tabela sem linhas para separar a equação da sua numeração, como mostrado abaixo. O número da equação é inserido automaticamente por meio do menu </w:t>
      </w:r>
      <w:r w:rsidRPr="00EE6DA6">
        <w:rPr>
          <w:i/>
          <w:iCs/>
        </w:rPr>
        <w:t>Referências/Inserir legenda</w:t>
      </w:r>
      <w:r>
        <w:t xml:space="preserve">, com o rótulo </w:t>
      </w:r>
      <w:r w:rsidRPr="000533A6">
        <w:rPr>
          <w:i/>
          <w:iCs/>
        </w:rPr>
        <w:t>Equação</w:t>
      </w:r>
      <w:r>
        <w:t xml:space="preserve"> e sem a inserção do rótulo em si. A citação no texto é inserida no menu </w:t>
      </w:r>
      <w:r w:rsidRPr="00EE6DA6">
        <w:rPr>
          <w:i/>
          <w:iCs/>
        </w:rPr>
        <w:t>Referências/Referência Cruzada</w:t>
      </w:r>
      <w:r>
        <w:t xml:space="preserve"> (</w:t>
      </w:r>
      <w:r w:rsidR="00F5337D">
        <w:t xml:space="preserve">Equação + </w:t>
      </w:r>
      <w:r>
        <w:t>legenda inteira)</w:t>
      </w:r>
      <w:r>
        <w:rPr>
          <w:i/>
          <w:iCs/>
        </w:rPr>
        <w:t xml:space="preserve">: </w:t>
      </w:r>
      <w:r w:rsidRPr="00F5337D">
        <w:t>Equação</w:t>
      </w:r>
      <w:r>
        <w:t xml:space="preserve"> </w:t>
      </w:r>
      <w:r>
        <w:fldChar w:fldCharType="begin"/>
      </w:r>
      <w:r>
        <w:instrText xml:space="preserve"> REF _Ref175141535 \h </w:instrText>
      </w:r>
      <w:r>
        <w:fldChar w:fldCharType="separate"/>
      </w:r>
      <w:r w:rsidR="00E40AC3" w:rsidRPr="00DB458D">
        <w:rPr>
          <w:rFonts w:cs="Times New Roman"/>
        </w:rPr>
        <w:t>(</w:t>
      </w:r>
      <w:r w:rsidR="00E40AC3">
        <w:rPr>
          <w:noProof/>
        </w:rPr>
        <w:t>1</w:t>
      </w:r>
      <w:r w:rsidR="00E40AC3" w:rsidRPr="00DB458D">
        <w:rPr>
          <w:rFonts w:cs="Times New Roman"/>
        </w:rPr>
        <w:t>)</w:t>
      </w:r>
      <w:r>
        <w:fldChar w:fldCharType="end"/>
      </w:r>
      <w:r>
        <w:t xml:space="preserve"> e Equação </w:t>
      </w:r>
      <w:r>
        <w:fldChar w:fldCharType="begin"/>
      </w:r>
      <w:r>
        <w:instrText xml:space="preserve"> REF _Ref175141540 \h </w:instrText>
      </w:r>
      <w:r>
        <w:fldChar w:fldCharType="separate"/>
      </w:r>
      <w:r w:rsidR="00E40AC3" w:rsidRPr="00DB458D">
        <w:rPr>
          <w:rFonts w:cs="Times New Roman"/>
        </w:rPr>
        <w:t>(</w:t>
      </w:r>
      <w:r w:rsidR="00E40AC3">
        <w:rPr>
          <w:noProof/>
        </w:rPr>
        <w:t>2</w:t>
      </w:r>
      <w:r w:rsidR="00E40AC3" w:rsidRPr="00DB458D">
        <w:rPr>
          <w:rFonts w:cs="Times New Roman"/>
        </w:rPr>
        <w:t>)</w:t>
      </w:r>
      <w:r>
        <w:fldChar w:fldCharType="end"/>
      </w:r>
      <w:r w:rsidR="00F5337D">
        <w:t>.</w:t>
      </w:r>
    </w:p>
    <w:p w14:paraId="4FEA8844" w14:textId="77777777" w:rsidR="00F5337D" w:rsidRPr="000533A6" w:rsidRDefault="00F5337D" w:rsidP="00C96CC0">
      <w:pPr>
        <w:pStyle w:val="Corpodotexto"/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EE6DA6" w:rsidRPr="00DB458D" w14:paraId="492FB9CC" w14:textId="77777777" w:rsidTr="000533A6">
        <w:tc>
          <w:tcPr>
            <w:tcW w:w="7866" w:type="dxa"/>
            <w:vAlign w:val="center"/>
          </w:tcPr>
          <w:p w14:paraId="43DCB4C5" w14:textId="3A301859" w:rsidR="00EE6DA6" w:rsidRPr="00EE6DA6" w:rsidRDefault="00EE6DA6" w:rsidP="00EE6D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Φ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dΦ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1205" w:type="dxa"/>
            <w:vAlign w:val="center"/>
          </w:tcPr>
          <w:p w14:paraId="050FC61B" w14:textId="470F682F" w:rsidR="00EE6DA6" w:rsidRPr="00DB458D" w:rsidRDefault="00EE6DA6" w:rsidP="000533A6">
            <w:pPr>
              <w:pStyle w:val="Legenda"/>
              <w:rPr>
                <w:rFonts w:cs="Times New Roman"/>
              </w:rPr>
            </w:pPr>
            <w:bookmarkStart w:id="15" w:name="_Ref175141495"/>
            <w:bookmarkStart w:id="16" w:name="_Ref175141535"/>
            <w:r w:rsidRPr="00DB458D">
              <w:rPr>
                <w:rFonts w:cs="Times New Roman"/>
              </w:rPr>
              <w:t>(</w:t>
            </w:r>
            <w:r w:rsidR="00335E01">
              <w:fldChar w:fldCharType="begin"/>
            </w:r>
            <w:r w:rsidR="00335E01">
              <w:instrText xml:space="preserve"> SEQ Equação \* ARABIC </w:instrText>
            </w:r>
            <w:r w:rsidR="00335E01">
              <w:fldChar w:fldCharType="separate"/>
            </w:r>
            <w:r w:rsidR="00E40AC3">
              <w:rPr>
                <w:noProof/>
              </w:rPr>
              <w:t>1</w:t>
            </w:r>
            <w:r w:rsidR="00335E01">
              <w:rPr>
                <w:noProof/>
              </w:rPr>
              <w:fldChar w:fldCharType="end"/>
            </w:r>
            <w:bookmarkEnd w:id="15"/>
            <w:r w:rsidRPr="00DB458D">
              <w:rPr>
                <w:rFonts w:cs="Times New Roman"/>
              </w:rPr>
              <w:t>)</w:t>
            </w:r>
            <w:bookmarkEnd w:id="16"/>
          </w:p>
        </w:tc>
      </w:tr>
    </w:tbl>
    <w:p w14:paraId="25440C4B" w14:textId="77777777" w:rsidR="00EF70B0" w:rsidRDefault="00EF70B0" w:rsidP="00C96CC0">
      <w:pPr>
        <w:pStyle w:val="Corpodotexto"/>
        <w:rPr>
          <w:rFonts w:ascii="Cambria Math" w:hAnsi="Cambria Math"/>
        </w:rPr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0533A6" w:rsidRPr="00DB458D" w14:paraId="021EB27C" w14:textId="77777777" w:rsidTr="001C29A6">
        <w:tc>
          <w:tcPr>
            <w:tcW w:w="7866" w:type="dxa"/>
            <w:vAlign w:val="center"/>
          </w:tcPr>
          <w:p w14:paraId="55D80EAA" w14:textId="586ABDE3" w:rsidR="000533A6" w:rsidRPr="00EE6DA6" w:rsidRDefault="00F5337D" w:rsidP="001C29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A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5.8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rad>
              </m:oMath>
            </m:oMathPara>
          </w:p>
        </w:tc>
        <w:tc>
          <w:tcPr>
            <w:tcW w:w="1205" w:type="dxa"/>
            <w:vAlign w:val="center"/>
          </w:tcPr>
          <w:p w14:paraId="5CB7615A" w14:textId="748243F1" w:rsidR="000533A6" w:rsidRPr="00DB458D" w:rsidRDefault="000533A6" w:rsidP="001C29A6">
            <w:pPr>
              <w:pStyle w:val="Legenda"/>
              <w:rPr>
                <w:rFonts w:cs="Times New Roman"/>
              </w:rPr>
            </w:pPr>
            <w:bookmarkStart w:id="17" w:name="_Ref175141500"/>
            <w:bookmarkStart w:id="18" w:name="_Ref175141540"/>
            <w:r w:rsidRPr="00DB458D">
              <w:rPr>
                <w:rFonts w:cs="Times New Roman"/>
              </w:rPr>
              <w:t>(</w:t>
            </w:r>
            <w:r w:rsidR="00335E01">
              <w:fldChar w:fldCharType="begin"/>
            </w:r>
            <w:r w:rsidR="00335E01">
              <w:instrText xml:space="preserve"> SEQ Equação \* ARABIC </w:instrText>
            </w:r>
            <w:r w:rsidR="00335E01">
              <w:fldChar w:fldCharType="separate"/>
            </w:r>
            <w:r w:rsidR="00E40AC3">
              <w:rPr>
                <w:noProof/>
              </w:rPr>
              <w:t>2</w:t>
            </w:r>
            <w:r w:rsidR="00335E01">
              <w:rPr>
                <w:noProof/>
              </w:rPr>
              <w:fldChar w:fldCharType="end"/>
            </w:r>
            <w:bookmarkStart w:id="19" w:name="_Ref175141513"/>
            <w:bookmarkEnd w:id="17"/>
            <w:r w:rsidRPr="00DB458D">
              <w:rPr>
                <w:rFonts w:cs="Times New Roman"/>
              </w:rPr>
              <w:t>)</w:t>
            </w:r>
            <w:bookmarkEnd w:id="18"/>
            <w:bookmarkEnd w:id="19"/>
          </w:p>
        </w:tc>
      </w:tr>
    </w:tbl>
    <w:p w14:paraId="645CC400" w14:textId="77777777" w:rsidR="000533A6" w:rsidRDefault="000533A6" w:rsidP="00C96CC0">
      <w:pPr>
        <w:pStyle w:val="Corpodotexto"/>
        <w:rPr>
          <w:rFonts w:ascii="Cambria Math" w:hAnsi="Cambria Math"/>
        </w:rPr>
      </w:pPr>
    </w:p>
    <w:p w14:paraId="365281A3" w14:textId="507CDACD" w:rsidR="00973590" w:rsidRPr="00CD1C9A" w:rsidRDefault="00F5337D" w:rsidP="00C96CC0">
      <w:pPr>
        <w:pStyle w:val="Corpodotexto"/>
      </w:pPr>
      <w:r>
        <w:rPr>
          <w:rFonts w:ascii="Cambria Math" w:hAnsi="Cambria Math"/>
        </w:rPr>
        <w:t xml:space="preserve">Lembre-se que todos os símbolos devem ser definidos junto à equação correspondente e </w:t>
      </w:r>
      <w:r w:rsidR="006A0CA5">
        <w:rPr>
          <w:rFonts w:ascii="Cambria Math" w:hAnsi="Cambria Math"/>
        </w:rPr>
        <w:t xml:space="preserve">incluídos </w:t>
      </w:r>
      <w:r>
        <w:rPr>
          <w:rFonts w:ascii="Cambria Math" w:hAnsi="Cambria Math"/>
        </w:rPr>
        <w:t xml:space="preserve">na Lista de Símbolos. </w:t>
      </w:r>
    </w:p>
    <w:p w14:paraId="1E973884" w14:textId="3AC0E80D" w:rsidR="00082E69" w:rsidRDefault="00082E69" w:rsidP="00C96CC0">
      <w:pPr>
        <w:pStyle w:val="Corpodotexto"/>
      </w:pPr>
    </w:p>
    <w:p w14:paraId="15930C53" w14:textId="7202AC1B" w:rsidR="00D623E1" w:rsidRDefault="00D623E1" w:rsidP="00C96CC0">
      <w:pPr>
        <w:pStyle w:val="Corpodotexto"/>
      </w:pPr>
    </w:p>
    <w:p w14:paraId="243FE29D" w14:textId="59F33D43" w:rsidR="001F42D7" w:rsidRPr="00C96CC0" w:rsidRDefault="001F42D7" w:rsidP="00C96CC0">
      <w:pPr>
        <w:pStyle w:val="Ttulo2"/>
      </w:pPr>
      <w:bookmarkStart w:id="20" w:name="_Toc173841997"/>
      <w:bookmarkStart w:id="21" w:name="_Toc175143699"/>
      <w:bookmarkStart w:id="22" w:name="_Toc176425568"/>
      <w:bookmarkStart w:id="23" w:name="_Toc169931256"/>
      <w:bookmarkStart w:id="24" w:name="_Toc169931924"/>
      <w:bookmarkStart w:id="25" w:name="_Toc172625634"/>
      <w:r w:rsidRPr="00C96CC0">
        <w:lastRenderedPageBreak/>
        <w:t>Objetivos</w:t>
      </w:r>
      <w:bookmarkEnd w:id="20"/>
      <w:bookmarkEnd w:id="21"/>
      <w:bookmarkEnd w:id="22"/>
    </w:p>
    <w:p w14:paraId="6C6F0BF4" w14:textId="01487226" w:rsidR="003B03ED" w:rsidRPr="00C96CC0" w:rsidRDefault="003B03ED" w:rsidP="00C96CC0">
      <w:pPr>
        <w:pStyle w:val="Ttulo3"/>
      </w:pPr>
      <w:bookmarkStart w:id="26" w:name="_Toc173841998"/>
      <w:bookmarkStart w:id="27" w:name="_Toc175143700"/>
      <w:bookmarkStart w:id="28" w:name="_Toc176425569"/>
      <w:r w:rsidRPr="00C96CC0">
        <w:t>Objetivo geral</w:t>
      </w:r>
      <w:bookmarkEnd w:id="23"/>
      <w:bookmarkEnd w:id="24"/>
      <w:bookmarkEnd w:id="25"/>
      <w:bookmarkEnd w:id="26"/>
      <w:bookmarkEnd w:id="27"/>
      <w:bookmarkEnd w:id="28"/>
    </w:p>
    <w:p w14:paraId="346C4E42" w14:textId="7F6917C4" w:rsidR="002F0440" w:rsidRDefault="00C96CC0" w:rsidP="00C96CC0">
      <w:pPr>
        <w:pStyle w:val="Corpodotexto"/>
      </w:pPr>
      <w:bookmarkStart w:id="29" w:name="_Toc169931257"/>
      <w:bookmarkStart w:id="30" w:name="_Toc169931925"/>
      <w:bookmarkStart w:id="31" w:name="_Toc172625635"/>
      <w:r w:rsidRPr="00C96CC0">
        <w:t>Inserir objetivo geral da Tese ou Dissertação.</w:t>
      </w:r>
    </w:p>
    <w:p w14:paraId="5DF65C98" w14:textId="5A048127" w:rsidR="00787654" w:rsidRPr="00303778" w:rsidRDefault="00787654" w:rsidP="00C96CC0">
      <w:pPr>
        <w:pStyle w:val="Ttulo3"/>
      </w:pPr>
      <w:bookmarkStart w:id="32" w:name="_Toc173841999"/>
      <w:bookmarkStart w:id="33" w:name="_Toc175143701"/>
      <w:bookmarkStart w:id="34" w:name="_Toc176425570"/>
      <w:r w:rsidRPr="00303778">
        <w:t>Objetivo</w:t>
      </w:r>
      <w:r w:rsidR="00D30841" w:rsidRPr="00303778">
        <w:t>s</w:t>
      </w:r>
      <w:r w:rsidRPr="00303778">
        <w:t xml:space="preserve"> específico</w:t>
      </w:r>
      <w:r w:rsidR="00D30841" w:rsidRPr="00303778">
        <w:t>s</w:t>
      </w:r>
      <w:bookmarkEnd w:id="29"/>
      <w:bookmarkEnd w:id="30"/>
      <w:bookmarkEnd w:id="31"/>
      <w:bookmarkEnd w:id="32"/>
      <w:bookmarkEnd w:id="33"/>
      <w:bookmarkEnd w:id="34"/>
    </w:p>
    <w:p w14:paraId="35915DC5" w14:textId="77777777" w:rsidR="00C96CC0" w:rsidRDefault="00C96CC0" w:rsidP="00C96CC0">
      <w:pPr>
        <w:pStyle w:val="Corpodotexto"/>
      </w:pPr>
      <w:r>
        <w:t>Os objetivos específicos da Tese ou Dissertação são:</w:t>
      </w:r>
    </w:p>
    <w:p w14:paraId="24C70C4F" w14:textId="77777777" w:rsidR="00C96CC0" w:rsidRDefault="00C96CC0" w:rsidP="00C96CC0">
      <w:pPr>
        <w:pStyle w:val="Corpodotexto"/>
      </w:pPr>
      <w:r>
        <w:t>a) Objetivo específico 1;</w:t>
      </w:r>
    </w:p>
    <w:p w14:paraId="032FFFF4" w14:textId="77777777" w:rsidR="00C96CC0" w:rsidRDefault="00C96CC0" w:rsidP="00C96CC0">
      <w:pPr>
        <w:pStyle w:val="Corpodotexto"/>
      </w:pPr>
      <w:r>
        <w:t>b) Objetivo específico 2;</w:t>
      </w:r>
    </w:p>
    <w:p w14:paraId="637AF188" w14:textId="77777777" w:rsidR="00C96CC0" w:rsidRDefault="00C96CC0" w:rsidP="00C96CC0">
      <w:pPr>
        <w:pStyle w:val="Corpodotexto"/>
      </w:pPr>
      <w:r>
        <w:t>c) Objetivo específico 3;</w:t>
      </w:r>
    </w:p>
    <w:p w14:paraId="0F7AFCB2" w14:textId="7E90C998" w:rsidR="007C21AF" w:rsidRDefault="00C96CC0" w:rsidP="00C96CC0">
      <w:pPr>
        <w:pStyle w:val="Corpodotexto"/>
      </w:pPr>
      <w:r>
        <w:t>d) Objetivo específico 4.</w:t>
      </w:r>
    </w:p>
    <w:p w14:paraId="406EC33C" w14:textId="77777777" w:rsidR="002923A1" w:rsidRDefault="002923A1" w:rsidP="00C96CC0">
      <w:pPr>
        <w:pStyle w:val="Corpodotexto"/>
      </w:pPr>
    </w:p>
    <w:p w14:paraId="5ED8BF12" w14:textId="43712948" w:rsidR="002923A1" w:rsidRPr="00C96CC0" w:rsidRDefault="002923A1" w:rsidP="002923A1">
      <w:pPr>
        <w:pStyle w:val="Ttulo2"/>
      </w:pPr>
      <w:bookmarkStart w:id="35" w:name="_Toc176425571"/>
      <w:r>
        <w:t>Justificativa</w:t>
      </w:r>
      <w:bookmarkEnd w:id="35"/>
    </w:p>
    <w:p w14:paraId="4304C85C" w14:textId="77777777" w:rsidR="002923A1" w:rsidRPr="002923A1" w:rsidRDefault="002923A1" w:rsidP="002923A1">
      <w:pPr>
        <w:pStyle w:val="Corpodotexto"/>
      </w:pPr>
      <w:r>
        <w:t xml:space="preserve">Discorra sobre as justificativas da sua proposta. </w:t>
      </w:r>
    </w:p>
    <w:p w14:paraId="4DCD7A46" w14:textId="77777777" w:rsidR="002923A1" w:rsidRDefault="002923A1" w:rsidP="00C96CC0">
      <w:pPr>
        <w:pStyle w:val="Corpodotexto"/>
      </w:pPr>
    </w:p>
    <w:p w14:paraId="3280AFFD" w14:textId="75A4BA2E" w:rsidR="003B486E" w:rsidRPr="00303778" w:rsidRDefault="007A358F" w:rsidP="00AE115D">
      <w:pPr>
        <w:pStyle w:val="Ttulo1"/>
      </w:pPr>
      <w:bookmarkStart w:id="36" w:name="_Toc172625636"/>
      <w:bookmarkStart w:id="37" w:name="_Toc173842000"/>
      <w:bookmarkStart w:id="38" w:name="_Toc175143702"/>
      <w:bookmarkStart w:id="39" w:name="_Toc176425572"/>
      <w:r w:rsidRPr="00303778">
        <w:lastRenderedPageBreak/>
        <w:t>RE</w:t>
      </w:r>
      <w:r w:rsidR="00F94E8D" w:rsidRPr="00303778">
        <w:t>VISÃO DA LITERATURA</w:t>
      </w:r>
      <w:bookmarkEnd w:id="36"/>
      <w:bookmarkEnd w:id="37"/>
      <w:bookmarkEnd w:id="38"/>
      <w:bookmarkEnd w:id="39"/>
    </w:p>
    <w:p w14:paraId="2ACBB507" w14:textId="7F26F68D" w:rsidR="007C21AF" w:rsidRDefault="00F5337D" w:rsidP="00F5337D">
      <w:pPr>
        <w:pStyle w:val="Corpodotexto"/>
      </w:pPr>
      <w:r>
        <w:t xml:space="preserve">Neste capítulo devem ser inseridos os itens da revisão da literatura relevante para o desenvolvimento da Tese ou Dissertação. Use os estilos de títulos de 2 e </w:t>
      </w:r>
      <w:r w:rsidR="00AC346A">
        <w:t>3ª ordens</w:t>
      </w:r>
      <w:r>
        <w:t xml:space="preserve"> para organizar seu texto, como no exemplo abaixo. </w:t>
      </w:r>
    </w:p>
    <w:p w14:paraId="2EDC9E69" w14:textId="77777777" w:rsidR="00F5337D" w:rsidRDefault="00F5337D" w:rsidP="00F5337D">
      <w:pPr>
        <w:pStyle w:val="Corpodotexto"/>
      </w:pPr>
    </w:p>
    <w:p w14:paraId="6618E3CD" w14:textId="40D17D59" w:rsidR="00F5337D" w:rsidRDefault="00F5337D" w:rsidP="00F5337D">
      <w:pPr>
        <w:pStyle w:val="Ttulo2"/>
      </w:pPr>
      <w:bookmarkStart w:id="40" w:name="_Toc175143703"/>
      <w:bookmarkStart w:id="41" w:name="_Toc176425573"/>
      <w:r>
        <w:t>Tema 1</w:t>
      </w:r>
      <w:bookmarkEnd w:id="40"/>
      <w:bookmarkEnd w:id="41"/>
    </w:p>
    <w:p w14:paraId="256DBF1C" w14:textId="0F745DEC" w:rsidR="00F5337D" w:rsidRDefault="00F5337D" w:rsidP="00F5337D">
      <w:pPr>
        <w:pStyle w:val="Ttulo3"/>
      </w:pPr>
      <w:bookmarkStart w:id="42" w:name="_Toc175143704"/>
      <w:bookmarkStart w:id="43" w:name="_Toc176425574"/>
      <w:r>
        <w:t>Tema 1.1</w:t>
      </w:r>
      <w:bookmarkEnd w:id="42"/>
      <w:bookmarkEnd w:id="43"/>
    </w:p>
    <w:p w14:paraId="289A71BA" w14:textId="16509E12" w:rsidR="00F5337D" w:rsidRDefault="00F5337D" w:rsidP="00F5337D">
      <w:pPr>
        <w:pStyle w:val="Ttulo2"/>
      </w:pPr>
      <w:bookmarkStart w:id="44" w:name="_Toc175143705"/>
      <w:bookmarkStart w:id="45" w:name="_Toc176425575"/>
      <w:r>
        <w:t>Tema 2</w:t>
      </w:r>
      <w:bookmarkEnd w:id="44"/>
      <w:bookmarkEnd w:id="45"/>
    </w:p>
    <w:p w14:paraId="5D152B42" w14:textId="0DAD582C" w:rsidR="00F5337D" w:rsidRDefault="00F5337D" w:rsidP="00F5337D">
      <w:pPr>
        <w:pStyle w:val="Ttulo3"/>
      </w:pPr>
      <w:bookmarkStart w:id="46" w:name="_Toc175143706"/>
      <w:bookmarkStart w:id="47" w:name="_Toc176425576"/>
      <w:r>
        <w:t>Tema 2.1</w:t>
      </w:r>
      <w:bookmarkEnd w:id="46"/>
      <w:bookmarkEnd w:id="47"/>
    </w:p>
    <w:p w14:paraId="10296E80" w14:textId="16FD0D1C" w:rsidR="00F5337D" w:rsidRDefault="00F5337D" w:rsidP="00F5337D">
      <w:pPr>
        <w:pStyle w:val="Ttulo3"/>
      </w:pPr>
      <w:bookmarkStart w:id="48" w:name="_Toc175143707"/>
      <w:bookmarkStart w:id="49" w:name="_Toc176425577"/>
      <w:r>
        <w:t>Tema 2.3</w:t>
      </w:r>
      <w:bookmarkEnd w:id="48"/>
      <w:bookmarkEnd w:id="49"/>
    </w:p>
    <w:p w14:paraId="03CFFC78" w14:textId="77777777" w:rsidR="00F5337D" w:rsidRPr="00F5337D" w:rsidRDefault="00F5337D" w:rsidP="00F5337D"/>
    <w:p w14:paraId="09748600" w14:textId="5ACB9BD4" w:rsidR="000D5FF8" w:rsidRPr="00303778" w:rsidRDefault="007A358F" w:rsidP="00AE115D">
      <w:pPr>
        <w:pStyle w:val="Ttulo1"/>
      </w:pPr>
      <w:bookmarkStart w:id="50" w:name="_Toc172625640"/>
      <w:bookmarkStart w:id="51" w:name="_Toc173842001"/>
      <w:bookmarkStart w:id="52" w:name="_Toc175143708"/>
      <w:bookmarkStart w:id="53" w:name="_Toc176425578"/>
      <w:r w:rsidRPr="00303778">
        <w:lastRenderedPageBreak/>
        <w:t>METODOLOGIA</w:t>
      </w:r>
      <w:bookmarkEnd w:id="50"/>
      <w:bookmarkEnd w:id="51"/>
      <w:bookmarkEnd w:id="52"/>
      <w:bookmarkEnd w:id="53"/>
    </w:p>
    <w:p w14:paraId="33192A49" w14:textId="2FC668EF" w:rsidR="00BD20B4" w:rsidRPr="00411AD8" w:rsidRDefault="00F5337D" w:rsidP="00F5337D">
      <w:pPr>
        <w:ind w:firstLine="708"/>
        <w:rPr>
          <w:rFonts w:cs="Times New Roman"/>
        </w:rPr>
      </w:pPr>
      <w:r w:rsidRPr="00F5337D">
        <w:rPr>
          <w:rFonts w:cs="Times New Roman"/>
        </w:rPr>
        <w:t>Na metodologia devem ser abordados os elementos empregado</w:t>
      </w:r>
      <w:r>
        <w:rPr>
          <w:rFonts w:cs="Times New Roman"/>
        </w:rPr>
        <w:t>s</w:t>
      </w:r>
      <w:r w:rsidRPr="00F5337D">
        <w:rPr>
          <w:rFonts w:cs="Times New Roman"/>
        </w:rPr>
        <w:t xml:space="preserve"> para</w:t>
      </w:r>
      <w:r>
        <w:rPr>
          <w:rFonts w:cs="Times New Roman"/>
        </w:rPr>
        <w:t xml:space="preserve"> </w:t>
      </w:r>
      <w:r w:rsidRPr="00F5337D">
        <w:rPr>
          <w:rFonts w:cs="Times New Roman"/>
        </w:rPr>
        <w:t>obtenção dos resultados apresentados na Tese ou Dissertação</w:t>
      </w:r>
      <w:r w:rsidR="00BD20B4">
        <w:rPr>
          <w:rFonts w:cs="Times New Roman"/>
        </w:rPr>
        <w:t>.</w:t>
      </w:r>
      <w:r w:rsidRPr="00F5337D">
        <w:t xml:space="preserve"> </w:t>
      </w:r>
      <w:r>
        <w:t xml:space="preserve">Use os estilos de títulos de 2 e </w:t>
      </w:r>
      <w:proofErr w:type="gramStart"/>
      <w:r>
        <w:t>3º ordens</w:t>
      </w:r>
      <w:proofErr w:type="gramEnd"/>
      <w:r>
        <w:t xml:space="preserve"> para organizar seu texto.</w:t>
      </w:r>
    </w:p>
    <w:p w14:paraId="51879831" w14:textId="77777777" w:rsidR="007C21AF" w:rsidRPr="00303778" w:rsidRDefault="007C21AF" w:rsidP="007C21AF"/>
    <w:p w14:paraId="16AA3BBF" w14:textId="6EE688DF" w:rsidR="00D833D3" w:rsidRPr="00303778" w:rsidRDefault="00634AD1" w:rsidP="00AE115D">
      <w:pPr>
        <w:pStyle w:val="Ttulo1"/>
      </w:pPr>
      <w:bookmarkStart w:id="54" w:name="_Toc172625641"/>
      <w:bookmarkStart w:id="55" w:name="_Toc173842002"/>
      <w:bookmarkStart w:id="56" w:name="_Toc175143709"/>
      <w:bookmarkStart w:id="57" w:name="_Toc176425579"/>
      <w:r w:rsidRPr="00303778">
        <w:rPr>
          <w:caps w:val="0"/>
        </w:rPr>
        <w:lastRenderedPageBreak/>
        <w:t>RESULTADOS</w:t>
      </w:r>
      <w:bookmarkEnd w:id="54"/>
      <w:bookmarkEnd w:id="55"/>
      <w:r>
        <w:rPr>
          <w:caps w:val="0"/>
        </w:rPr>
        <w:t xml:space="preserve"> </w:t>
      </w:r>
      <w:r w:rsidR="002923A1">
        <w:rPr>
          <w:caps w:val="0"/>
        </w:rPr>
        <w:t xml:space="preserve">PRELIMINARES </w:t>
      </w:r>
      <w:r>
        <w:rPr>
          <w:caps w:val="0"/>
        </w:rPr>
        <w:t>E DISCUSSÕES</w:t>
      </w:r>
      <w:bookmarkEnd w:id="56"/>
      <w:bookmarkEnd w:id="57"/>
    </w:p>
    <w:p w14:paraId="6D9D55A5" w14:textId="3B29FE86" w:rsidR="0023625E" w:rsidRPr="00303778" w:rsidRDefault="00F5337D" w:rsidP="00F5337D">
      <w:pPr>
        <w:ind w:firstLine="709"/>
      </w:pPr>
      <w:bookmarkStart w:id="58" w:name="_Toc172625642"/>
      <w:r>
        <w:t>Neste capítulo</w:t>
      </w:r>
      <w:r w:rsidR="002923A1">
        <w:t>,</w:t>
      </w:r>
      <w:r>
        <w:t xml:space="preserve"> os resultados </w:t>
      </w:r>
      <w:r w:rsidR="002923A1">
        <w:t xml:space="preserve">preliminares já </w:t>
      </w:r>
      <w:r>
        <w:t xml:space="preserve">obtidos no </w:t>
      </w:r>
      <w:r w:rsidR="002923A1">
        <w:t xml:space="preserve">desenvolvimento do </w:t>
      </w:r>
      <w:r>
        <w:t>trabalho</w:t>
      </w:r>
      <w:r w:rsidR="002923A1">
        <w:t xml:space="preserve"> até o momento</w:t>
      </w:r>
      <w:r>
        <w:t xml:space="preserve"> devem ser abordados e analisados.</w:t>
      </w:r>
      <w:r w:rsidR="008029EC">
        <w:t xml:space="preserve"> Use os estilos de títulos de 2 e </w:t>
      </w:r>
      <w:proofErr w:type="gramStart"/>
      <w:r w:rsidR="008029EC">
        <w:t>3º ordens</w:t>
      </w:r>
      <w:proofErr w:type="gramEnd"/>
      <w:r w:rsidR="008029EC">
        <w:t xml:space="preserve"> para organizar seu texto.</w:t>
      </w:r>
      <w:r>
        <w:t xml:space="preserve"> </w:t>
      </w:r>
    </w:p>
    <w:p w14:paraId="37DB442C" w14:textId="7D650C31" w:rsidR="00252123" w:rsidRPr="00303778" w:rsidRDefault="002923A1" w:rsidP="00AE115D">
      <w:pPr>
        <w:pStyle w:val="Ttulo1"/>
      </w:pPr>
      <w:bookmarkStart w:id="59" w:name="_Toc176425580"/>
      <w:bookmarkEnd w:id="58"/>
      <w:r>
        <w:lastRenderedPageBreak/>
        <w:t>ETAPAS A SEREM REALIZADAS</w:t>
      </w:r>
      <w:r w:rsidR="00306062">
        <w:rPr>
          <w:caps w:val="0"/>
        </w:rPr>
        <w:t xml:space="preserve"> E CRONOGRAMA</w:t>
      </w:r>
      <w:bookmarkEnd w:id="59"/>
    </w:p>
    <w:p w14:paraId="5A743174" w14:textId="4CC82A7D" w:rsidR="00B2376D" w:rsidRPr="00303778" w:rsidRDefault="00306062" w:rsidP="00306062">
      <w:pPr>
        <w:pStyle w:val="Corpodotexto"/>
        <w:rPr>
          <w:b/>
        </w:rPr>
      </w:pPr>
      <w:r>
        <w:t xml:space="preserve">Observe que a estrutura de um projeto de qualificação/SAPD é muito similar à da tese ou dissertação. A única diferença existente é que num projeto de qualificação o autor certamente terá, </w:t>
      </w:r>
      <w:proofErr w:type="gramStart"/>
      <w:r>
        <w:t>via de regra</w:t>
      </w:r>
      <w:proofErr w:type="gramEnd"/>
      <w:r>
        <w:t>, apenas resultados parciais e preliminares. Além disso, estando o trabalho ainda em andamento, há que se apresentar um cronograma de trabalho (</w:t>
      </w:r>
      <w:r>
        <w:fldChar w:fldCharType="begin"/>
      </w:r>
      <w:r>
        <w:instrText xml:space="preserve"> REF _Ref175150189 \h </w:instrText>
      </w:r>
      <w:r>
        <w:fldChar w:fldCharType="separate"/>
      </w:r>
      <w:r w:rsidR="00E40AC3">
        <w:t xml:space="preserve">Tabela </w:t>
      </w:r>
      <w:r w:rsidR="00E40AC3">
        <w:rPr>
          <w:noProof/>
        </w:rPr>
        <w:t>2</w:t>
      </w:r>
      <w:r>
        <w:fldChar w:fldCharType="end"/>
      </w:r>
      <w:r>
        <w:t xml:space="preserve">) que evidencie que o mesmo poderá ser concluído dentro dos prazos estabelecidos pelo programa. </w:t>
      </w:r>
      <w:r w:rsidR="008029EC" w:rsidRPr="008029EC">
        <w:t>Neste capítulo devem ser abordados as</w:t>
      </w:r>
      <w:r w:rsidR="002923A1">
        <w:t xml:space="preserve"> etapas que ainda devem ser concluídas e incluído um cronograma relacionando as etapas já concluídas e a serem executadas até o fim do trabalho de</w:t>
      </w:r>
      <w:r w:rsidR="008029EC" w:rsidRPr="008029EC">
        <w:t xml:space="preserve"> Tese</w:t>
      </w:r>
      <w:r w:rsidR="008029EC">
        <w:t xml:space="preserve"> </w:t>
      </w:r>
      <w:r w:rsidR="008029EC" w:rsidRPr="008029EC">
        <w:t>ou Dissertação.</w:t>
      </w:r>
      <w:r w:rsidR="008029EC">
        <w:t xml:space="preserve"> </w:t>
      </w:r>
    </w:p>
    <w:p w14:paraId="2B6306AA" w14:textId="77777777" w:rsidR="002923A1" w:rsidRPr="00384760" w:rsidRDefault="002923A1" w:rsidP="002923A1">
      <w:pPr>
        <w:spacing w:line="240" w:lineRule="auto"/>
      </w:pPr>
    </w:p>
    <w:p w14:paraId="11036F05" w14:textId="7F3DEF44" w:rsidR="002923A1" w:rsidRDefault="002923A1" w:rsidP="002923A1">
      <w:pPr>
        <w:pStyle w:val="Legenda"/>
      </w:pPr>
      <w:bookmarkStart w:id="60" w:name="_Ref175150189"/>
      <w:bookmarkStart w:id="61" w:name="_Toc173847337"/>
      <w:bookmarkStart w:id="62" w:name="_Toc175150325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E40AC3">
        <w:rPr>
          <w:noProof/>
        </w:rPr>
        <w:t>2</w:t>
      </w:r>
      <w:r>
        <w:rPr>
          <w:noProof/>
        </w:rPr>
        <w:fldChar w:fldCharType="end"/>
      </w:r>
      <w:bookmarkEnd w:id="60"/>
      <w:r>
        <w:t xml:space="preserve"> – </w:t>
      </w:r>
      <w:r w:rsidR="00306062">
        <w:t>Exemplo de c</w:t>
      </w:r>
      <w:r>
        <w:t>ronograma de trabalho</w:t>
      </w:r>
      <w:bookmarkEnd w:id="61"/>
      <w:bookmarkEnd w:id="62"/>
    </w:p>
    <w:p w14:paraId="4BC6BC54" w14:textId="77777777" w:rsidR="002923A1" w:rsidRPr="00CF3A05" w:rsidRDefault="002923A1" w:rsidP="002923A1">
      <w:pPr>
        <w:spacing w:line="240" w:lineRule="auto"/>
      </w:pPr>
    </w:p>
    <w:tbl>
      <w:tblPr>
        <w:tblStyle w:val="Tabelacomgrade"/>
        <w:tblW w:w="99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1134"/>
        <w:gridCol w:w="1134"/>
        <w:gridCol w:w="1153"/>
        <w:gridCol w:w="1154"/>
      </w:tblGrid>
      <w:tr w:rsidR="002923A1" w14:paraId="7CB47AD9" w14:textId="77777777" w:rsidTr="001C29A6">
        <w:trPr>
          <w:trHeight w:val="301"/>
          <w:jc w:val="center"/>
        </w:trPr>
        <w:tc>
          <w:tcPr>
            <w:tcW w:w="5382" w:type="dxa"/>
            <w:vMerge w:val="restart"/>
            <w:tcBorders>
              <w:top w:val="single" w:sz="4" w:space="0" w:color="auto"/>
            </w:tcBorders>
            <w:vAlign w:val="center"/>
          </w:tcPr>
          <w:p w14:paraId="2233AE1F" w14:textId="77777777" w:rsidR="002923A1" w:rsidRPr="00547092" w:rsidRDefault="002923A1" w:rsidP="001C29A6">
            <w:pPr>
              <w:jc w:val="center"/>
              <w:rPr>
                <w:b/>
              </w:rPr>
            </w:pPr>
            <w:r w:rsidRPr="00547092">
              <w:rPr>
                <w:b/>
              </w:rPr>
              <w:t>ATIVIDADE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  <w:vAlign w:val="center"/>
          </w:tcPr>
          <w:p w14:paraId="33AB994E" w14:textId="01DE3391" w:rsidR="002923A1" w:rsidRPr="00547092" w:rsidRDefault="002923A1" w:rsidP="001C29A6">
            <w:pPr>
              <w:jc w:val="center"/>
              <w:rPr>
                <w:b/>
              </w:rPr>
            </w:pPr>
            <w:r>
              <w:rPr>
                <w:b/>
              </w:rPr>
              <w:t>ANO 1</w:t>
            </w:r>
          </w:p>
        </w:tc>
        <w:tc>
          <w:tcPr>
            <w:tcW w:w="2307" w:type="dxa"/>
            <w:gridSpan w:val="2"/>
            <w:tcBorders>
              <w:top w:val="single" w:sz="4" w:space="0" w:color="auto"/>
            </w:tcBorders>
            <w:vAlign w:val="center"/>
          </w:tcPr>
          <w:p w14:paraId="59250819" w14:textId="311590B5" w:rsidR="002923A1" w:rsidRPr="00547092" w:rsidRDefault="002923A1" w:rsidP="001C29A6">
            <w:pPr>
              <w:jc w:val="center"/>
              <w:rPr>
                <w:b/>
              </w:rPr>
            </w:pPr>
            <w:r>
              <w:rPr>
                <w:b/>
              </w:rPr>
              <w:t>ANO 2</w:t>
            </w:r>
          </w:p>
        </w:tc>
      </w:tr>
      <w:tr w:rsidR="002923A1" w14:paraId="21DF6A27" w14:textId="77777777" w:rsidTr="001C29A6">
        <w:trPr>
          <w:trHeight w:val="300"/>
          <w:jc w:val="center"/>
        </w:trPr>
        <w:tc>
          <w:tcPr>
            <w:tcW w:w="5382" w:type="dxa"/>
            <w:vMerge/>
            <w:tcBorders>
              <w:bottom w:val="single" w:sz="4" w:space="0" w:color="auto"/>
            </w:tcBorders>
            <w:vAlign w:val="center"/>
          </w:tcPr>
          <w:p w14:paraId="32D9D9E2" w14:textId="77777777" w:rsidR="002923A1" w:rsidRDefault="002923A1" w:rsidP="001C29A6">
            <w:pPr>
              <w:jc w:val="center"/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A88811A" w14:textId="77777777" w:rsidR="002923A1" w:rsidRDefault="002923A1" w:rsidP="001C29A6">
            <w:pPr>
              <w:jc w:val="center"/>
            </w:pPr>
            <w:r w:rsidRPr="002E0D4F">
              <w:rPr>
                <w:sz w:val="18"/>
                <w:szCs w:val="18"/>
              </w:rPr>
              <w:t>1º Semestr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1CD9FA9" w14:textId="77777777" w:rsidR="002923A1" w:rsidRPr="002E0D4F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2E0D4F">
              <w:rPr>
                <w:sz w:val="18"/>
                <w:szCs w:val="18"/>
              </w:rPr>
              <w:t>º Semestre</w:t>
            </w:r>
          </w:p>
        </w:tc>
        <w:tc>
          <w:tcPr>
            <w:tcW w:w="1153" w:type="dxa"/>
            <w:tcBorders>
              <w:bottom w:val="single" w:sz="4" w:space="0" w:color="auto"/>
            </w:tcBorders>
            <w:vAlign w:val="center"/>
          </w:tcPr>
          <w:p w14:paraId="1872C860" w14:textId="77777777" w:rsidR="002923A1" w:rsidRDefault="002923A1" w:rsidP="001C29A6">
            <w:pPr>
              <w:jc w:val="center"/>
            </w:pPr>
            <w:r w:rsidRPr="002E0D4F">
              <w:rPr>
                <w:sz w:val="18"/>
                <w:szCs w:val="18"/>
              </w:rPr>
              <w:t>1º Semestre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14:paraId="067DC446" w14:textId="77777777" w:rsidR="002923A1" w:rsidRDefault="002923A1" w:rsidP="001C29A6">
            <w:pPr>
              <w:jc w:val="center"/>
            </w:pPr>
            <w:r>
              <w:rPr>
                <w:sz w:val="18"/>
                <w:szCs w:val="18"/>
              </w:rPr>
              <w:t>2</w:t>
            </w:r>
            <w:r w:rsidRPr="002E0D4F">
              <w:rPr>
                <w:sz w:val="18"/>
                <w:szCs w:val="18"/>
              </w:rPr>
              <w:t>º Semestre</w:t>
            </w:r>
          </w:p>
        </w:tc>
      </w:tr>
      <w:tr w:rsidR="002923A1" w14:paraId="70D7CD95" w14:textId="77777777" w:rsidTr="001C29A6">
        <w:trPr>
          <w:trHeight w:val="375"/>
          <w:jc w:val="center"/>
        </w:trPr>
        <w:tc>
          <w:tcPr>
            <w:tcW w:w="5382" w:type="dxa"/>
            <w:tcBorders>
              <w:top w:val="single" w:sz="4" w:space="0" w:color="auto"/>
            </w:tcBorders>
            <w:vAlign w:val="center"/>
          </w:tcPr>
          <w:p w14:paraId="12F820E7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ciplin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4130360" w14:textId="77777777" w:rsidR="002923A1" w:rsidRPr="00EB6ABB" w:rsidRDefault="002923A1" w:rsidP="001C29A6">
            <w:pPr>
              <w:tabs>
                <w:tab w:val="left" w:pos="664"/>
              </w:tabs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875625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53" w:type="dxa"/>
            <w:tcBorders>
              <w:top w:val="single" w:sz="4" w:space="0" w:color="auto"/>
            </w:tcBorders>
            <w:vAlign w:val="center"/>
          </w:tcPr>
          <w:p w14:paraId="4A49EBEF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14:paraId="10ED0B51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</w:tr>
      <w:tr w:rsidR="002923A1" w14:paraId="6C572207" w14:textId="77777777" w:rsidTr="001C29A6">
        <w:trPr>
          <w:trHeight w:val="375"/>
          <w:jc w:val="center"/>
        </w:trPr>
        <w:tc>
          <w:tcPr>
            <w:tcW w:w="5382" w:type="dxa"/>
            <w:vAlign w:val="center"/>
          </w:tcPr>
          <w:p w14:paraId="21F6BEF2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Aquisição</w:t>
            </w:r>
          </w:p>
        </w:tc>
        <w:tc>
          <w:tcPr>
            <w:tcW w:w="1134" w:type="dxa"/>
            <w:vAlign w:val="center"/>
          </w:tcPr>
          <w:p w14:paraId="12082076" w14:textId="77777777" w:rsidR="002923A1" w:rsidRPr="00EB6ABB" w:rsidRDefault="002923A1" w:rsidP="001C29A6">
            <w:pPr>
              <w:tabs>
                <w:tab w:val="left" w:pos="664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CD1FA79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3" w:type="dxa"/>
            <w:vAlign w:val="center"/>
          </w:tcPr>
          <w:p w14:paraId="7E82E937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vAlign w:val="center"/>
          </w:tcPr>
          <w:p w14:paraId="7F39ED7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</w:tr>
      <w:tr w:rsidR="002923A1" w14:paraId="3FB5F601" w14:textId="77777777" w:rsidTr="001C29A6">
        <w:trPr>
          <w:trHeight w:val="375"/>
          <w:jc w:val="center"/>
        </w:trPr>
        <w:tc>
          <w:tcPr>
            <w:tcW w:w="5382" w:type="dxa"/>
            <w:vAlign w:val="center"/>
          </w:tcPr>
          <w:p w14:paraId="65C14ADF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Análise</w:t>
            </w:r>
          </w:p>
        </w:tc>
        <w:tc>
          <w:tcPr>
            <w:tcW w:w="1134" w:type="dxa"/>
            <w:vAlign w:val="center"/>
          </w:tcPr>
          <w:p w14:paraId="43622F3E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28BB3C6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53" w:type="dxa"/>
            <w:vAlign w:val="center"/>
          </w:tcPr>
          <w:p w14:paraId="320853CB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 w:rsidRPr="00EB6ABB"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vAlign w:val="center"/>
          </w:tcPr>
          <w:p w14:paraId="0483649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</w:tr>
      <w:tr w:rsidR="002923A1" w14:paraId="38AD18F0" w14:textId="77777777" w:rsidTr="001C29A6">
        <w:trPr>
          <w:trHeight w:val="364"/>
          <w:jc w:val="center"/>
        </w:trPr>
        <w:tc>
          <w:tcPr>
            <w:tcW w:w="5382" w:type="dxa"/>
            <w:vAlign w:val="center"/>
          </w:tcPr>
          <w:p w14:paraId="42AB4A59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Aquisição</w:t>
            </w:r>
          </w:p>
        </w:tc>
        <w:tc>
          <w:tcPr>
            <w:tcW w:w="1134" w:type="dxa"/>
            <w:vAlign w:val="center"/>
          </w:tcPr>
          <w:p w14:paraId="405004D6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8D64AAD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3" w:type="dxa"/>
            <w:vAlign w:val="center"/>
          </w:tcPr>
          <w:p w14:paraId="2FFBACE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vAlign w:val="center"/>
          </w:tcPr>
          <w:p w14:paraId="6524325D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</w:tr>
      <w:tr w:rsidR="002923A1" w14:paraId="17B37393" w14:textId="77777777" w:rsidTr="001C29A6">
        <w:trPr>
          <w:trHeight w:val="375"/>
          <w:jc w:val="center"/>
        </w:trPr>
        <w:tc>
          <w:tcPr>
            <w:tcW w:w="5382" w:type="dxa"/>
            <w:vAlign w:val="center"/>
          </w:tcPr>
          <w:p w14:paraId="63A29264" w14:textId="6C4F610C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Apresentação do SAPD</w:t>
            </w:r>
            <w:r w:rsidR="00306062">
              <w:rPr>
                <w:sz w:val="18"/>
                <w:szCs w:val="18"/>
              </w:rPr>
              <w:t>/Qualificação</w:t>
            </w:r>
          </w:p>
        </w:tc>
        <w:tc>
          <w:tcPr>
            <w:tcW w:w="1134" w:type="dxa"/>
            <w:vAlign w:val="center"/>
          </w:tcPr>
          <w:p w14:paraId="6ED6F30C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73702B4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3" w:type="dxa"/>
            <w:vAlign w:val="center"/>
          </w:tcPr>
          <w:p w14:paraId="246F8A3C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vAlign w:val="center"/>
          </w:tcPr>
          <w:p w14:paraId="6616E747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</w:tr>
      <w:tr w:rsidR="002923A1" w14:paraId="675B769D" w14:textId="77777777" w:rsidTr="001C29A6">
        <w:trPr>
          <w:trHeight w:val="375"/>
          <w:jc w:val="center"/>
        </w:trPr>
        <w:tc>
          <w:tcPr>
            <w:tcW w:w="5382" w:type="dxa"/>
            <w:vAlign w:val="center"/>
          </w:tcPr>
          <w:p w14:paraId="5A658DA4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Teste comparativo</w:t>
            </w:r>
          </w:p>
        </w:tc>
        <w:tc>
          <w:tcPr>
            <w:tcW w:w="1134" w:type="dxa"/>
            <w:vAlign w:val="center"/>
          </w:tcPr>
          <w:p w14:paraId="04F7B21C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D78945F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3" w:type="dxa"/>
            <w:vAlign w:val="center"/>
          </w:tcPr>
          <w:p w14:paraId="05E0BCD5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4" w:type="dxa"/>
            <w:vAlign w:val="center"/>
          </w:tcPr>
          <w:p w14:paraId="19B8F353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2923A1" w14:paraId="29005AAF" w14:textId="77777777" w:rsidTr="001C29A6">
        <w:trPr>
          <w:trHeight w:val="375"/>
          <w:jc w:val="center"/>
        </w:trPr>
        <w:tc>
          <w:tcPr>
            <w:tcW w:w="5382" w:type="dxa"/>
            <w:vAlign w:val="center"/>
          </w:tcPr>
          <w:p w14:paraId="3AE25F78" w14:textId="13FEDFD0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Elaboração da dissertação de mestrado</w:t>
            </w:r>
            <w:r>
              <w:rPr>
                <w:sz w:val="18"/>
                <w:szCs w:val="18"/>
              </w:rPr>
              <w:t>/tese</w:t>
            </w:r>
          </w:p>
        </w:tc>
        <w:tc>
          <w:tcPr>
            <w:tcW w:w="1134" w:type="dxa"/>
            <w:vAlign w:val="center"/>
          </w:tcPr>
          <w:p w14:paraId="197550CB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A93930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3" w:type="dxa"/>
            <w:vAlign w:val="center"/>
          </w:tcPr>
          <w:p w14:paraId="2B03BE2E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1154" w:type="dxa"/>
            <w:vAlign w:val="center"/>
          </w:tcPr>
          <w:p w14:paraId="49A3B916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2923A1" w14:paraId="6D2876BC" w14:textId="77777777" w:rsidTr="001C29A6">
        <w:trPr>
          <w:trHeight w:val="375"/>
          <w:jc w:val="center"/>
        </w:trPr>
        <w:tc>
          <w:tcPr>
            <w:tcW w:w="5382" w:type="dxa"/>
            <w:tcBorders>
              <w:bottom w:val="single" w:sz="4" w:space="0" w:color="auto"/>
            </w:tcBorders>
            <w:vAlign w:val="center"/>
          </w:tcPr>
          <w:p w14:paraId="0DA3AF50" w14:textId="77777777" w:rsidR="002923A1" w:rsidRPr="001259A2" w:rsidRDefault="002923A1" w:rsidP="001C29A6">
            <w:pPr>
              <w:jc w:val="left"/>
              <w:rPr>
                <w:sz w:val="18"/>
                <w:szCs w:val="18"/>
              </w:rPr>
            </w:pPr>
            <w:r w:rsidRPr="001259A2">
              <w:rPr>
                <w:sz w:val="18"/>
                <w:szCs w:val="18"/>
              </w:rPr>
              <w:t>Defes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B894B54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D1BC95B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vAlign w:val="center"/>
          </w:tcPr>
          <w:p w14:paraId="6E087ADA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14:paraId="565DF262" w14:textId="77777777" w:rsidR="002923A1" w:rsidRPr="00EB6ABB" w:rsidRDefault="002923A1" w:rsidP="001C29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</w:tbl>
    <w:p w14:paraId="44600208" w14:textId="77777777" w:rsidR="002923A1" w:rsidRDefault="002923A1" w:rsidP="002923A1">
      <w:pPr>
        <w:pStyle w:val="Legenda"/>
      </w:pPr>
      <w:r>
        <w:t xml:space="preserve">Fonte: </w:t>
      </w:r>
      <w:r w:rsidRPr="0075430C">
        <w:t>Reis, D.S., Leite, E. R, 2024</w:t>
      </w:r>
    </w:p>
    <w:p w14:paraId="323AD0F0" w14:textId="77777777" w:rsidR="002923A1" w:rsidRPr="00303778" w:rsidRDefault="002923A1" w:rsidP="002923A1">
      <w:pPr>
        <w:jc w:val="center"/>
        <w:rPr>
          <w:b/>
        </w:rPr>
      </w:pPr>
    </w:p>
    <w:p w14:paraId="185F7958" w14:textId="77777777" w:rsidR="007C21AF" w:rsidRPr="00303778" w:rsidRDefault="007C21AF" w:rsidP="00D12C96">
      <w:pPr>
        <w:jc w:val="center"/>
        <w:rPr>
          <w:b/>
        </w:rPr>
      </w:pPr>
    </w:p>
    <w:p w14:paraId="24EE942B" w14:textId="313E23BA" w:rsidR="00306062" w:rsidRDefault="00306062" w:rsidP="00306062">
      <w:pPr>
        <w:pStyle w:val="Ttulo1"/>
      </w:pPr>
      <w:bookmarkStart w:id="63" w:name="_Toc176425581"/>
      <w:bookmarkStart w:id="64" w:name="_Toc173842005"/>
      <w:bookmarkStart w:id="65" w:name="_Toc175143711"/>
      <w:r>
        <w:rPr>
          <w:caps w:val="0"/>
        </w:rPr>
        <w:lastRenderedPageBreak/>
        <w:t>CONCLUSÕES</w:t>
      </w:r>
      <w:bookmarkEnd w:id="63"/>
    </w:p>
    <w:p w14:paraId="50B5280F" w14:textId="34CB93AA" w:rsidR="00306062" w:rsidRPr="00306062" w:rsidRDefault="00306062" w:rsidP="00306062">
      <w:pPr>
        <w:pStyle w:val="Corpodotexto"/>
      </w:pPr>
      <w:r>
        <w:t xml:space="preserve">Fechamento do projeto de tese/relatório de dissertação. </w:t>
      </w:r>
    </w:p>
    <w:p w14:paraId="30B0DD02" w14:textId="44D87EBA" w:rsidR="00F20A8D" w:rsidRPr="00FD2A4B" w:rsidRDefault="007A358F" w:rsidP="00FD2A4B">
      <w:pPr>
        <w:pStyle w:val="REFERNCIAS"/>
      </w:pPr>
      <w:bookmarkStart w:id="66" w:name="_Toc176425582"/>
      <w:r w:rsidRPr="00FD2A4B">
        <w:lastRenderedPageBreak/>
        <w:t>REFERÊNCIAS</w:t>
      </w:r>
      <w:bookmarkEnd w:id="64"/>
      <w:bookmarkEnd w:id="65"/>
      <w:bookmarkEnd w:id="66"/>
    </w:p>
    <w:p w14:paraId="61663CBA" w14:textId="77777777" w:rsidR="00F20A8D" w:rsidRDefault="00F20A8D" w:rsidP="00945760">
      <w:pPr>
        <w:spacing w:line="240" w:lineRule="auto"/>
        <w:divId w:val="1886092586"/>
      </w:pPr>
    </w:p>
    <w:p w14:paraId="395EA076" w14:textId="4CEBEBA2" w:rsidR="00F65F38" w:rsidRDefault="006A0CA5" w:rsidP="00011641">
      <w:pPr>
        <w:ind w:firstLine="708"/>
        <w:divId w:val="1886092586"/>
      </w:pPr>
      <w:r>
        <w:t xml:space="preserve">As referências bibliográficas, bem como suas citações no texto, devem seguir </w:t>
      </w:r>
      <w:r w:rsidR="00F65F38">
        <w:t xml:space="preserve">rigorosamente </w:t>
      </w:r>
      <w:r>
        <w:t>a</w:t>
      </w:r>
      <w:r w:rsidR="00F65F38">
        <w:t>s normas da última ABNT em vigor. Em 2024, as seguintes normas se aplicam, mas deve-se verificar se há atualizações:</w:t>
      </w:r>
    </w:p>
    <w:p w14:paraId="60554406" w14:textId="77777777" w:rsidR="00F65F38" w:rsidRDefault="00F65F38" w:rsidP="00011641">
      <w:pPr>
        <w:ind w:firstLine="708"/>
        <w:divId w:val="1886092586"/>
      </w:pPr>
    </w:p>
    <w:p w14:paraId="053590BF" w14:textId="6C079024" w:rsidR="00D45DEB" w:rsidRDefault="00F65F38" w:rsidP="00D45DEB">
      <w:pPr>
        <w:autoSpaceDE w:val="0"/>
        <w:autoSpaceDN w:val="0"/>
        <w:adjustRightInd w:val="0"/>
        <w:spacing w:line="240" w:lineRule="auto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10520</w:t>
      </w:r>
      <w:r>
        <w:rPr>
          <w:rFonts w:cs="Times New Roman"/>
        </w:rPr>
        <w:t>: Informação e</w:t>
      </w:r>
      <w:r w:rsidR="00D45DEB">
        <w:rPr>
          <w:rFonts w:cs="Times New Roman"/>
        </w:rPr>
        <w:t xml:space="preserve"> </w:t>
      </w:r>
      <w:r>
        <w:rPr>
          <w:rFonts w:cs="Times New Roman"/>
        </w:rPr>
        <w:t>documentação: citações em documentos: apresentação. Rio de Janeiro, 19 jul. 2023.</w:t>
      </w:r>
    </w:p>
    <w:p w14:paraId="00C296FA" w14:textId="77777777" w:rsidR="00D45DEB" w:rsidRDefault="00D45DEB" w:rsidP="00D45DEB">
      <w:pPr>
        <w:autoSpaceDE w:val="0"/>
        <w:autoSpaceDN w:val="0"/>
        <w:adjustRightInd w:val="0"/>
        <w:spacing w:line="240" w:lineRule="auto"/>
        <w:divId w:val="1886092586"/>
        <w:rPr>
          <w:rFonts w:cs="Times New Roman"/>
        </w:rPr>
      </w:pPr>
    </w:p>
    <w:p w14:paraId="241C7480" w14:textId="1B3EBC5F" w:rsidR="00F65F38" w:rsidRDefault="00F65F38" w:rsidP="00D45DEB">
      <w:pPr>
        <w:spacing w:after="240" w:line="240" w:lineRule="auto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6023</w:t>
      </w:r>
      <w:r>
        <w:rPr>
          <w:rFonts w:cs="Times New Roman"/>
        </w:rPr>
        <w:t xml:space="preserve">: Informação </w:t>
      </w:r>
      <w:r w:rsidR="00D45DEB">
        <w:rPr>
          <w:rFonts w:cs="Times New Roman"/>
        </w:rPr>
        <w:t xml:space="preserve">e </w:t>
      </w:r>
      <w:r>
        <w:rPr>
          <w:rFonts w:cs="Times New Roman"/>
        </w:rPr>
        <w:t>documentação: referências: elaboração. Rio de Janeiro, 14 nov. 2018.</w:t>
      </w:r>
    </w:p>
    <w:p w14:paraId="4BE14EFD" w14:textId="77777777" w:rsidR="00F65F38" w:rsidRDefault="00F65F38" w:rsidP="00F65F38">
      <w:pPr>
        <w:ind w:firstLine="708"/>
        <w:divId w:val="1886092586"/>
      </w:pPr>
    </w:p>
    <w:p w14:paraId="4BE3D893" w14:textId="50CB34DC" w:rsidR="008D0A0E" w:rsidRPr="00625494" w:rsidRDefault="006A0CA5" w:rsidP="00F65F38">
      <w:pPr>
        <w:ind w:firstLine="708"/>
        <w:divId w:val="1886092586"/>
        <w:rPr>
          <w:rStyle w:val="Hyperlink"/>
          <w:color w:val="auto"/>
          <w:u w:val="none"/>
        </w:rPr>
      </w:pPr>
      <w:r>
        <w:t xml:space="preserve"> Para a inserção de r</w:t>
      </w:r>
      <w:r w:rsidR="00011641">
        <w:t>eferências bibliográficas automáticas</w:t>
      </w:r>
      <w:r>
        <w:t>, procure aplicativos adequados, tal como</w:t>
      </w:r>
      <w:r w:rsidR="00F65F38">
        <w:t xml:space="preserve"> </w:t>
      </w:r>
      <w:proofErr w:type="spellStart"/>
      <w:r w:rsidR="00F65F38">
        <w:t>Mendeley</w:t>
      </w:r>
      <w:proofErr w:type="spellEnd"/>
      <w:r w:rsidR="00F65F38">
        <w:t xml:space="preserve"> e </w:t>
      </w:r>
      <w:proofErr w:type="spellStart"/>
      <w:r w:rsidR="00F65F38">
        <w:t>Zotero</w:t>
      </w:r>
      <w:proofErr w:type="spellEnd"/>
      <w:r w:rsidR="00F65F38">
        <w:t xml:space="preserve">. </w:t>
      </w:r>
    </w:p>
    <w:p w14:paraId="5595BFE2" w14:textId="7F4CE3F0" w:rsidR="008D0A0E" w:rsidRPr="00625494" w:rsidRDefault="008D0A0E" w:rsidP="00011641">
      <w:pPr>
        <w:spacing w:line="240" w:lineRule="auto"/>
        <w:divId w:val="1886092586"/>
        <w:sectPr w:rsidR="008D0A0E" w:rsidRPr="00625494" w:rsidSect="004F4D28">
          <w:headerReference w:type="default" r:id="rId15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77820404" w14:textId="6175C396" w:rsidR="00555006" w:rsidRPr="00F65F38" w:rsidRDefault="00555006" w:rsidP="00F94DD2">
      <w:pPr>
        <w:pStyle w:val="REFERNCIAS"/>
        <w:rPr>
          <w:lang w:val="en-US"/>
        </w:rPr>
      </w:pPr>
      <w:bookmarkStart w:id="67" w:name="_Toc173842006"/>
      <w:bookmarkStart w:id="68" w:name="_Toc175143712"/>
      <w:bookmarkStart w:id="69" w:name="_Toc176425583"/>
      <w:r w:rsidRPr="00F65F38">
        <w:rPr>
          <w:lang w:val="en-US"/>
        </w:rPr>
        <w:lastRenderedPageBreak/>
        <w:t>A</w:t>
      </w:r>
      <w:r w:rsidR="006F7216" w:rsidRPr="00F65F38">
        <w:rPr>
          <w:lang w:val="en-US"/>
        </w:rPr>
        <w:t>PÊN</w:t>
      </w:r>
      <w:r w:rsidR="00103AEE" w:rsidRPr="00F65F38">
        <w:rPr>
          <w:lang w:val="en-US"/>
        </w:rPr>
        <w:t>DICES</w:t>
      </w:r>
      <w:bookmarkEnd w:id="67"/>
      <w:bookmarkEnd w:id="68"/>
      <w:bookmarkEnd w:id="69"/>
    </w:p>
    <w:p w14:paraId="097D3D06" w14:textId="77777777" w:rsidR="008D0A0E" w:rsidRDefault="008D0A0E" w:rsidP="008D0A0E">
      <w:pPr>
        <w:rPr>
          <w:lang w:val="en-US"/>
        </w:rPr>
      </w:pPr>
    </w:p>
    <w:p w14:paraId="210EB9FB" w14:textId="77777777" w:rsidR="00173FAE" w:rsidRDefault="00173FAE" w:rsidP="008D0A0E">
      <w:pPr>
        <w:rPr>
          <w:lang w:val="en-US"/>
        </w:rPr>
      </w:pPr>
    </w:p>
    <w:p w14:paraId="50EF995B" w14:textId="77777777" w:rsidR="00173FAE" w:rsidRDefault="00173FAE" w:rsidP="008D0A0E">
      <w:pPr>
        <w:rPr>
          <w:lang w:val="en-US"/>
        </w:rPr>
      </w:pPr>
    </w:p>
    <w:p w14:paraId="7A196CE9" w14:textId="77777777" w:rsidR="00173FAE" w:rsidRDefault="00173FAE" w:rsidP="008D0A0E">
      <w:pPr>
        <w:rPr>
          <w:lang w:val="en-US"/>
        </w:rPr>
      </w:pPr>
    </w:p>
    <w:p w14:paraId="5078D3C4" w14:textId="77777777" w:rsidR="00173FAE" w:rsidRDefault="00173FAE" w:rsidP="008D0A0E">
      <w:pPr>
        <w:rPr>
          <w:lang w:val="en-US"/>
        </w:rPr>
      </w:pPr>
    </w:p>
    <w:p w14:paraId="0EADAA18" w14:textId="77777777" w:rsidR="00173FAE" w:rsidRDefault="00173FAE" w:rsidP="008D0A0E">
      <w:pPr>
        <w:rPr>
          <w:lang w:val="en-US"/>
        </w:rPr>
      </w:pPr>
    </w:p>
    <w:p w14:paraId="6C78191A" w14:textId="77777777" w:rsidR="00173FAE" w:rsidRDefault="00173FAE" w:rsidP="008D0A0E">
      <w:pPr>
        <w:rPr>
          <w:lang w:val="en-US"/>
        </w:rPr>
      </w:pPr>
    </w:p>
    <w:p w14:paraId="6DFEE45D" w14:textId="77777777" w:rsidR="00173FAE" w:rsidRDefault="00173FAE" w:rsidP="008D0A0E">
      <w:pPr>
        <w:rPr>
          <w:lang w:val="en-US"/>
        </w:rPr>
      </w:pPr>
    </w:p>
    <w:p w14:paraId="16F3E063" w14:textId="77777777" w:rsidR="00173FAE" w:rsidRDefault="00173FAE" w:rsidP="008D0A0E">
      <w:pPr>
        <w:rPr>
          <w:lang w:val="en-US"/>
        </w:rPr>
      </w:pPr>
    </w:p>
    <w:p w14:paraId="3DDEF3BF" w14:textId="77777777" w:rsidR="00173FAE" w:rsidRDefault="00173FAE" w:rsidP="008D0A0E">
      <w:pPr>
        <w:rPr>
          <w:lang w:val="en-US"/>
        </w:rPr>
      </w:pPr>
    </w:p>
    <w:p w14:paraId="1BE39EFF" w14:textId="77777777" w:rsidR="00173FAE" w:rsidRDefault="00173FAE" w:rsidP="008D0A0E">
      <w:pPr>
        <w:rPr>
          <w:lang w:val="en-US"/>
        </w:rPr>
      </w:pPr>
    </w:p>
    <w:p w14:paraId="5DEE629D" w14:textId="77777777" w:rsidR="00173FAE" w:rsidRDefault="00173FAE" w:rsidP="008D0A0E">
      <w:pPr>
        <w:rPr>
          <w:lang w:val="en-US"/>
        </w:rPr>
      </w:pPr>
    </w:p>
    <w:p w14:paraId="39FF16FD" w14:textId="77777777" w:rsidR="00173FAE" w:rsidRDefault="00173FAE" w:rsidP="008D0A0E">
      <w:pPr>
        <w:rPr>
          <w:lang w:val="en-US"/>
        </w:rPr>
      </w:pPr>
    </w:p>
    <w:p w14:paraId="49C56EEF" w14:textId="77777777" w:rsidR="00173FAE" w:rsidRDefault="00173FAE" w:rsidP="008D0A0E">
      <w:pPr>
        <w:rPr>
          <w:lang w:val="en-US"/>
        </w:rPr>
      </w:pPr>
    </w:p>
    <w:p w14:paraId="7557CAC8" w14:textId="77777777" w:rsidR="00173FAE" w:rsidRDefault="00173FAE" w:rsidP="008D0A0E">
      <w:pPr>
        <w:rPr>
          <w:lang w:val="en-US"/>
        </w:rPr>
      </w:pPr>
    </w:p>
    <w:p w14:paraId="7F81C015" w14:textId="77777777" w:rsidR="00173FAE" w:rsidRDefault="00173FAE" w:rsidP="008D0A0E">
      <w:pPr>
        <w:rPr>
          <w:lang w:val="en-US"/>
        </w:rPr>
      </w:pPr>
    </w:p>
    <w:p w14:paraId="7A7EACD9" w14:textId="77777777" w:rsidR="00173FAE" w:rsidRDefault="00173FAE" w:rsidP="008D0A0E">
      <w:pPr>
        <w:rPr>
          <w:lang w:val="en-US"/>
        </w:rPr>
      </w:pPr>
    </w:p>
    <w:p w14:paraId="41AFB4A3" w14:textId="77777777" w:rsidR="00173FAE" w:rsidRDefault="00173FAE" w:rsidP="008D0A0E">
      <w:pPr>
        <w:rPr>
          <w:lang w:val="en-US"/>
        </w:rPr>
      </w:pPr>
    </w:p>
    <w:p w14:paraId="15ABB8E4" w14:textId="77777777" w:rsidR="00173FAE" w:rsidRDefault="00173FAE" w:rsidP="008D0A0E">
      <w:pPr>
        <w:rPr>
          <w:lang w:val="en-US"/>
        </w:rPr>
      </w:pPr>
    </w:p>
    <w:p w14:paraId="05F1DB27" w14:textId="77777777" w:rsidR="00173FAE" w:rsidRDefault="00173FAE" w:rsidP="008D0A0E">
      <w:pPr>
        <w:rPr>
          <w:lang w:val="en-US"/>
        </w:rPr>
      </w:pPr>
    </w:p>
    <w:p w14:paraId="523FE4C8" w14:textId="77777777" w:rsidR="00173FAE" w:rsidRDefault="00173FAE" w:rsidP="008D0A0E">
      <w:pPr>
        <w:rPr>
          <w:lang w:val="en-US"/>
        </w:rPr>
      </w:pPr>
    </w:p>
    <w:p w14:paraId="326ECFC1" w14:textId="77777777" w:rsidR="00173FAE" w:rsidRDefault="00173FAE" w:rsidP="008D0A0E">
      <w:pPr>
        <w:rPr>
          <w:lang w:val="en-US"/>
        </w:rPr>
      </w:pPr>
    </w:p>
    <w:p w14:paraId="057AF9CD" w14:textId="77777777" w:rsidR="00173FAE" w:rsidRDefault="00173FAE" w:rsidP="008D0A0E">
      <w:pPr>
        <w:rPr>
          <w:lang w:val="en-US"/>
        </w:rPr>
      </w:pPr>
    </w:p>
    <w:p w14:paraId="47B1F92D" w14:textId="77777777" w:rsidR="00173FAE" w:rsidRDefault="00173FAE" w:rsidP="008D0A0E">
      <w:pPr>
        <w:rPr>
          <w:lang w:val="en-US"/>
        </w:rPr>
      </w:pPr>
    </w:p>
    <w:p w14:paraId="51DAAA85" w14:textId="77777777" w:rsidR="00173FAE" w:rsidRDefault="00173FAE" w:rsidP="008D0A0E">
      <w:pPr>
        <w:rPr>
          <w:lang w:val="en-US"/>
        </w:rPr>
      </w:pPr>
    </w:p>
    <w:p w14:paraId="600A991D" w14:textId="77777777" w:rsidR="00173FAE" w:rsidRDefault="00173FAE" w:rsidP="008D0A0E">
      <w:pPr>
        <w:rPr>
          <w:lang w:val="en-US"/>
        </w:rPr>
      </w:pPr>
    </w:p>
    <w:p w14:paraId="60E7F5B7" w14:textId="77777777" w:rsidR="00173FAE" w:rsidRDefault="00173FAE" w:rsidP="008D0A0E">
      <w:pPr>
        <w:rPr>
          <w:lang w:val="en-US"/>
        </w:rPr>
      </w:pPr>
    </w:p>
    <w:p w14:paraId="18DBEFE3" w14:textId="77777777" w:rsidR="00173FAE" w:rsidRDefault="00173FAE" w:rsidP="008D0A0E">
      <w:pPr>
        <w:rPr>
          <w:lang w:val="en-US"/>
        </w:rPr>
      </w:pPr>
    </w:p>
    <w:p w14:paraId="233AE5C5" w14:textId="77777777" w:rsidR="00173FAE" w:rsidRDefault="00173FAE" w:rsidP="008D0A0E">
      <w:pPr>
        <w:rPr>
          <w:lang w:val="en-US"/>
        </w:rPr>
      </w:pPr>
    </w:p>
    <w:p w14:paraId="424E7E70" w14:textId="77777777" w:rsidR="00173FAE" w:rsidRDefault="00173FAE" w:rsidP="008D0A0E">
      <w:pPr>
        <w:rPr>
          <w:lang w:val="en-US"/>
        </w:rPr>
      </w:pPr>
    </w:p>
    <w:p w14:paraId="5E6162AE" w14:textId="77777777" w:rsidR="00173FAE" w:rsidRDefault="00173FAE" w:rsidP="008D0A0E">
      <w:pPr>
        <w:rPr>
          <w:lang w:val="en-US"/>
        </w:rPr>
      </w:pPr>
    </w:p>
    <w:p w14:paraId="6094E856" w14:textId="77777777" w:rsidR="00173FAE" w:rsidRDefault="00173FAE" w:rsidP="008D0A0E">
      <w:pPr>
        <w:rPr>
          <w:lang w:val="en-US"/>
        </w:rPr>
      </w:pPr>
    </w:p>
    <w:p w14:paraId="24CEA417" w14:textId="04F2A170" w:rsidR="00173FAE" w:rsidRPr="00F65F38" w:rsidRDefault="00173FAE" w:rsidP="00173FAE">
      <w:pPr>
        <w:pStyle w:val="REFERNCIAS"/>
        <w:rPr>
          <w:lang w:val="en-US"/>
        </w:rPr>
      </w:pPr>
      <w:r>
        <w:rPr>
          <w:lang w:val="en-US"/>
        </w:rPr>
        <w:lastRenderedPageBreak/>
        <w:t>Anexos</w:t>
      </w:r>
    </w:p>
    <w:sectPr w:rsidR="00173FAE" w:rsidRPr="00F65F38" w:rsidSect="004C3C82"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85C09A" w14:textId="77777777" w:rsidR="004A7550" w:rsidRDefault="004A7550" w:rsidP="00C8315A">
      <w:pPr>
        <w:spacing w:line="240" w:lineRule="auto"/>
      </w:pPr>
      <w:r>
        <w:separator/>
      </w:r>
    </w:p>
    <w:p w14:paraId="363AC550" w14:textId="77777777" w:rsidR="004A7550" w:rsidRDefault="004A7550"/>
  </w:endnote>
  <w:endnote w:type="continuationSeparator" w:id="0">
    <w:p w14:paraId="1489465D" w14:textId="77777777" w:rsidR="004A7550" w:rsidRDefault="004A7550" w:rsidP="00C8315A">
      <w:pPr>
        <w:spacing w:line="240" w:lineRule="auto"/>
      </w:pPr>
      <w:r>
        <w:continuationSeparator/>
      </w:r>
    </w:p>
    <w:p w14:paraId="715D0831" w14:textId="77777777" w:rsidR="004A7550" w:rsidRDefault="004A7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F5D6B" w14:textId="77777777" w:rsidR="006F7216" w:rsidRDefault="006F72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865F7" w14:textId="77777777" w:rsidR="004A7550" w:rsidRDefault="004A7550" w:rsidP="00C8315A">
      <w:pPr>
        <w:spacing w:line="240" w:lineRule="auto"/>
      </w:pPr>
      <w:r>
        <w:separator/>
      </w:r>
    </w:p>
    <w:p w14:paraId="28ECA640" w14:textId="77777777" w:rsidR="004A7550" w:rsidRDefault="004A7550"/>
  </w:footnote>
  <w:footnote w:type="continuationSeparator" w:id="0">
    <w:p w14:paraId="74AAFCF4" w14:textId="77777777" w:rsidR="004A7550" w:rsidRDefault="004A7550" w:rsidP="00C8315A">
      <w:pPr>
        <w:spacing w:line="240" w:lineRule="auto"/>
      </w:pPr>
      <w:r>
        <w:continuationSeparator/>
      </w:r>
    </w:p>
    <w:p w14:paraId="5EB71486" w14:textId="77777777" w:rsidR="004A7550" w:rsidRDefault="004A7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678A3" w14:textId="77777777" w:rsidR="00576EC2" w:rsidRDefault="00576EC2" w:rsidP="00187699">
    <w:pPr>
      <w:jc w:val="center"/>
    </w:pPr>
  </w:p>
  <w:p w14:paraId="6A11F4B6" w14:textId="77777777" w:rsidR="00576EC2" w:rsidRDefault="00576EC2" w:rsidP="00187699">
    <w:pPr>
      <w:jc w:val="center"/>
    </w:pPr>
  </w:p>
  <w:p w14:paraId="0527E253" w14:textId="77777777" w:rsidR="00576EC2" w:rsidRDefault="00576EC2" w:rsidP="00187699">
    <w:pPr>
      <w:jc w:val="center"/>
    </w:pPr>
  </w:p>
  <w:p w14:paraId="3EB06F49" w14:textId="4DE5D4F7" w:rsidR="006F7216" w:rsidRPr="002C26F2" w:rsidRDefault="006F7216" w:rsidP="00187699">
    <w:pPr>
      <w:jc w:val="center"/>
    </w:pPr>
    <w:r>
      <w:rPr>
        <w:noProof/>
      </w:rPr>
      <w:drawing>
        <wp:inline distT="0" distB="0" distL="0" distR="0" wp14:anchorId="3B336555" wp14:editId="7C1EFF25">
          <wp:extent cx="2736712" cy="1017767"/>
          <wp:effectExtent l="0" t="0" r="6985" b="0"/>
          <wp:docPr id="258448292" name="Imagem 258448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3188" cy="1075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7805EB" w14:textId="6A33C3B2" w:rsidR="006F7216" w:rsidRDefault="006F7216" w:rsidP="00561701">
    <w:pPr>
      <w:pStyle w:val="Cabealho"/>
      <w:tabs>
        <w:tab w:val="clear" w:pos="4252"/>
        <w:tab w:val="clear" w:pos="8504"/>
        <w:tab w:val="left" w:pos="6598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C3593" w14:textId="22DA76FC" w:rsidR="006F7216" w:rsidRDefault="006F721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4D4D2" w14:textId="77B674E5" w:rsidR="006F7216" w:rsidRDefault="006F721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D4A9D" w14:textId="2C72D482" w:rsidR="006F7216" w:rsidRDefault="006F7216">
    <w:pPr>
      <w:pStyle w:val="Cabealho"/>
      <w:jc w:val="right"/>
    </w:pPr>
  </w:p>
  <w:p w14:paraId="45503347" w14:textId="2DAF62E3" w:rsidR="006F7216" w:rsidRPr="00E723BB" w:rsidRDefault="006F7216" w:rsidP="00E723BB">
    <w:pPr>
      <w:pStyle w:val="Cabealho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DA0C99" w14:textId="49C07788" w:rsidR="006F7216" w:rsidRDefault="006F7216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7835003"/>
      <w:docPartObj>
        <w:docPartGallery w:val="Page Numbers (Top of Page)"/>
        <w:docPartUnique/>
      </w:docPartObj>
    </w:sdtPr>
    <w:sdtContent>
      <w:p w14:paraId="63380FA6" w14:textId="77777777" w:rsidR="006F7216" w:rsidRDefault="006F721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BD5082" w14:textId="32135600" w:rsidR="006F7216" w:rsidRPr="00E723BB" w:rsidRDefault="006F7216" w:rsidP="00E723B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C2E4F"/>
    <w:multiLevelType w:val="multilevel"/>
    <w:tmpl w:val="CF6ABD4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226336"/>
    <w:multiLevelType w:val="hybridMultilevel"/>
    <w:tmpl w:val="E624AA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500AD"/>
    <w:multiLevelType w:val="hybridMultilevel"/>
    <w:tmpl w:val="1F5099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21860"/>
    <w:multiLevelType w:val="multilevel"/>
    <w:tmpl w:val="BB24C6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D8E1FFA"/>
    <w:multiLevelType w:val="hybridMultilevel"/>
    <w:tmpl w:val="D096BB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24D10"/>
    <w:multiLevelType w:val="hybridMultilevel"/>
    <w:tmpl w:val="7E26FA86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3AF5DF1"/>
    <w:multiLevelType w:val="hybridMultilevel"/>
    <w:tmpl w:val="980A20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75F97"/>
    <w:multiLevelType w:val="hybridMultilevel"/>
    <w:tmpl w:val="F89037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7799A"/>
    <w:multiLevelType w:val="multilevel"/>
    <w:tmpl w:val="A6FC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33A111E"/>
    <w:multiLevelType w:val="hybridMultilevel"/>
    <w:tmpl w:val="C7D823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A6EBE"/>
    <w:multiLevelType w:val="hybridMultilevel"/>
    <w:tmpl w:val="99D652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35222"/>
    <w:multiLevelType w:val="hybridMultilevel"/>
    <w:tmpl w:val="F26A8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CE16E7"/>
    <w:multiLevelType w:val="hybridMultilevel"/>
    <w:tmpl w:val="226498F8"/>
    <w:lvl w:ilvl="0" w:tplc="6CE6117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95304913">
    <w:abstractNumId w:val="0"/>
  </w:num>
  <w:num w:numId="2" w16cid:durableId="1620992684">
    <w:abstractNumId w:val="8"/>
  </w:num>
  <w:num w:numId="3" w16cid:durableId="329794382">
    <w:abstractNumId w:val="12"/>
  </w:num>
  <w:num w:numId="4" w16cid:durableId="1739863817">
    <w:abstractNumId w:val="11"/>
  </w:num>
  <w:num w:numId="5" w16cid:durableId="436678122">
    <w:abstractNumId w:val="10"/>
  </w:num>
  <w:num w:numId="6" w16cid:durableId="1019549222">
    <w:abstractNumId w:val="7"/>
  </w:num>
  <w:num w:numId="7" w16cid:durableId="1328559288">
    <w:abstractNumId w:val="4"/>
  </w:num>
  <w:num w:numId="8" w16cid:durableId="743990389">
    <w:abstractNumId w:val="1"/>
  </w:num>
  <w:num w:numId="9" w16cid:durableId="467284328">
    <w:abstractNumId w:val="2"/>
  </w:num>
  <w:num w:numId="10" w16cid:durableId="1189491457">
    <w:abstractNumId w:val="6"/>
  </w:num>
  <w:num w:numId="11" w16cid:durableId="1835562551">
    <w:abstractNumId w:val="5"/>
  </w:num>
  <w:num w:numId="12" w16cid:durableId="1359894994">
    <w:abstractNumId w:val="9"/>
  </w:num>
  <w:num w:numId="13" w16cid:durableId="996105858">
    <w:abstractNumId w:val="3"/>
  </w:num>
  <w:num w:numId="14" w16cid:durableId="631848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4266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24226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sjAwNrY0NzGyNLZU0lEKTi0uzszPAykwrgUAICmiOywAAAA="/>
  </w:docVars>
  <w:rsids>
    <w:rsidRoot w:val="001E7F69"/>
    <w:rsid w:val="00000468"/>
    <w:rsid w:val="00000945"/>
    <w:rsid w:val="00000DD2"/>
    <w:rsid w:val="00002428"/>
    <w:rsid w:val="00003428"/>
    <w:rsid w:val="00003D3C"/>
    <w:rsid w:val="00004455"/>
    <w:rsid w:val="00005677"/>
    <w:rsid w:val="00006729"/>
    <w:rsid w:val="00011641"/>
    <w:rsid w:val="00013F8D"/>
    <w:rsid w:val="00016329"/>
    <w:rsid w:val="00017637"/>
    <w:rsid w:val="00020C2F"/>
    <w:rsid w:val="00023CEE"/>
    <w:rsid w:val="00024AFE"/>
    <w:rsid w:val="0002747C"/>
    <w:rsid w:val="000313FC"/>
    <w:rsid w:val="00034F2C"/>
    <w:rsid w:val="0003796F"/>
    <w:rsid w:val="00042B1A"/>
    <w:rsid w:val="00043B3D"/>
    <w:rsid w:val="00043EB9"/>
    <w:rsid w:val="00045138"/>
    <w:rsid w:val="00046792"/>
    <w:rsid w:val="00047631"/>
    <w:rsid w:val="00047F73"/>
    <w:rsid w:val="000533A6"/>
    <w:rsid w:val="00054931"/>
    <w:rsid w:val="00054F9E"/>
    <w:rsid w:val="00055D07"/>
    <w:rsid w:val="00056583"/>
    <w:rsid w:val="00057934"/>
    <w:rsid w:val="000615D5"/>
    <w:rsid w:val="0006238A"/>
    <w:rsid w:val="0006735A"/>
    <w:rsid w:val="0007298F"/>
    <w:rsid w:val="00074560"/>
    <w:rsid w:val="00082E69"/>
    <w:rsid w:val="00083D47"/>
    <w:rsid w:val="00084F27"/>
    <w:rsid w:val="00087367"/>
    <w:rsid w:val="00090ADF"/>
    <w:rsid w:val="00090E92"/>
    <w:rsid w:val="00097518"/>
    <w:rsid w:val="000A0069"/>
    <w:rsid w:val="000A0DB0"/>
    <w:rsid w:val="000A172B"/>
    <w:rsid w:val="000A1B81"/>
    <w:rsid w:val="000A2D67"/>
    <w:rsid w:val="000A4C36"/>
    <w:rsid w:val="000A5E32"/>
    <w:rsid w:val="000A7AA9"/>
    <w:rsid w:val="000B00A3"/>
    <w:rsid w:val="000B4157"/>
    <w:rsid w:val="000B436A"/>
    <w:rsid w:val="000B603F"/>
    <w:rsid w:val="000C0C9E"/>
    <w:rsid w:val="000C1BFF"/>
    <w:rsid w:val="000C3F49"/>
    <w:rsid w:val="000C4F5E"/>
    <w:rsid w:val="000C5746"/>
    <w:rsid w:val="000C5968"/>
    <w:rsid w:val="000C6F68"/>
    <w:rsid w:val="000D1394"/>
    <w:rsid w:val="000D15D0"/>
    <w:rsid w:val="000D1BC8"/>
    <w:rsid w:val="000D1CA5"/>
    <w:rsid w:val="000D25C4"/>
    <w:rsid w:val="000D3200"/>
    <w:rsid w:val="000D4F40"/>
    <w:rsid w:val="000D5A79"/>
    <w:rsid w:val="000D5FF8"/>
    <w:rsid w:val="000D7A62"/>
    <w:rsid w:val="000E51BC"/>
    <w:rsid w:val="000E735D"/>
    <w:rsid w:val="000F0845"/>
    <w:rsid w:val="000F5175"/>
    <w:rsid w:val="000F5A8F"/>
    <w:rsid w:val="000F7073"/>
    <w:rsid w:val="0010134B"/>
    <w:rsid w:val="001031EA"/>
    <w:rsid w:val="00103571"/>
    <w:rsid w:val="00103AEE"/>
    <w:rsid w:val="00110385"/>
    <w:rsid w:val="00113143"/>
    <w:rsid w:val="00113A1B"/>
    <w:rsid w:val="0011449B"/>
    <w:rsid w:val="001201A0"/>
    <w:rsid w:val="00121F4F"/>
    <w:rsid w:val="001243F3"/>
    <w:rsid w:val="00124EC2"/>
    <w:rsid w:val="00125FE6"/>
    <w:rsid w:val="001266E0"/>
    <w:rsid w:val="00126DAA"/>
    <w:rsid w:val="0013345C"/>
    <w:rsid w:val="001345F4"/>
    <w:rsid w:val="00136562"/>
    <w:rsid w:val="001370DF"/>
    <w:rsid w:val="00137809"/>
    <w:rsid w:val="00140AD8"/>
    <w:rsid w:val="001412CB"/>
    <w:rsid w:val="00146878"/>
    <w:rsid w:val="00147587"/>
    <w:rsid w:val="00153CA5"/>
    <w:rsid w:val="001551FD"/>
    <w:rsid w:val="0015747F"/>
    <w:rsid w:val="00161B8E"/>
    <w:rsid w:val="0016320E"/>
    <w:rsid w:val="00163543"/>
    <w:rsid w:val="00163C5B"/>
    <w:rsid w:val="0016446D"/>
    <w:rsid w:val="001669B4"/>
    <w:rsid w:val="001706BA"/>
    <w:rsid w:val="001716D7"/>
    <w:rsid w:val="00171E39"/>
    <w:rsid w:val="00172005"/>
    <w:rsid w:val="001724ED"/>
    <w:rsid w:val="00172FA0"/>
    <w:rsid w:val="001738D5"/>
    <w:rsid w:val="00173E31"/>
    <w:rsid w:val="00173FAE"/>
    <w:rsid w:val="00175FA1"/>
    <w:rsid w:val="00176381"/>
    <w:rsid w:val="00180162"/>
    <w:rsid w:val="00180DDF"/>
    <w:rsid w:val="0018286F"/>
    <w:rsid w:val="00184AC1"/>
    <w:rsid w:val="00186871"/>
    <w:rsid w:val="00187699"/>
    <w:rsid w:val="00190011"/>
    <w:rsid w:val="00191E99"/>
    <w:rsid w:val="00193355"/>
    <w:rsid w:val="00196441"/>
    <w:rsid w:val="0019728E"/>
    <w:rsid w:val="001A1F7B"/>
    <w:rsid w:val="001A329E"/>
    <w:rsid w:val="001A3602"/>
    <w:rsid w:val="001A6139"/>
    <w:rsid w:val="001A7190"/>
    <w:rsid w:val="001A7B64"/>
    <w:rsid w:val="001B38FA"/>
    <w:rsid w:val="001B68A4"/>
    <w:rsid w:val="001C0CFB"/>
    <w:rsid w:val="001C257A"/>
    <w:rsid w:val="001C29DA"/>
    <w:rsid w:val="001C4884"/>
    <w:rsid w:val="001C5C02"/>
    <w:rsid w:val="001C7E4C"/>
    <w:rsid w:val="001D1F84"/>
    <w:rsid w:val="001D339A"/>
    <w:rsid w:val="001D3C99"/>
    <w:rsid w:val="001D7220"/>
    <w:rsid w:val="001D7B1B"/>
    <w:rsid w:val="001E027D"/>
    <w:rsid w:val="001E0C39"/>
    <w:rsid w:val="001E3B14"/>
    <w:rsid w:val="001E4163"/>
    <w:rsid w:val="001E50C1"/>
    <w:rsid w:val="001E645F"/>
    <w:rsid w:val="001E673E"/>
    <w:rsid w:val="001E7681"/>
    <w:rsid w:val="001E7F69"/>
    <w:rsid w:val="001F16C2"/>
    <w:rsid w:val="001F19C0"/>
    <w:rsid w:val="001F3277"/>
    <w:rsid w:val="001F42D7"/>
    <w:rsid w:val="001F4417"/>
    <w:rsid w:val="001F5F04"/>
    <w:rsid w:val="001F6BD0"/>
    <w:rsid w:val="001F72D0"/>
    <w:rsid w:val="0020305A"/>
    <w:rsid w:val="002032C3"/>
    <w:rsid w:val="0020358B"/>
    <w:rsid w:val="00203DC3"/>
    <w:rsid w:val="0020643A"/>
    <w:rsid w:val="0020668C"/>
    <w:rsid w:val="00212773"/>
    <w:rsid w:val="00213C22"/>
    <w:rsid w:val="00215157"/>
    <w:rsid w:val="002153C0"/>
    <w:rsid w:val="00225E4F"/>
    <w:rsid w:val="00225E9A"/>
    <w:rsid w:val="00226A24"/>
    <w:rsid w:val="00227308"/>
    <w:rsid w:val="0023121C"/>
    <w:rsid w:val="002315F1"/>
    <w:rsid w:val="0023274C"/>
    <w:rsid w:val="0023411A"/>
    <w:rsid w:val="00235741"/>
    <w:rsid w:val="0023625E"/>
    <w:rsid w:val="00236B77"/>
    <w:rsid w:val="00237574"/>
    <w:rsid w:val="00240BD2"/>
    <w:rsid w:val="00244114"/>
    <w:rsid w:val="00244253"/>
    <w:rsid w:val="00244FB7"/>
    <w:rsid w:val="002457D0"/>
    <w:rsid w:val="002461BD"/>
    <w:rsid w:val="0024689A"/>
    <w:rsid w:val="00246E85"/>
    <w:rsid w:val="00250436"/>
    <w:rsid w:val="00251034"/>
    <w:rsid w:val="002515EE"/>
    <w:rsid w:val="00252123"/>
    <w:rsid w:val="00252D16"/>
    <w:rsid w:val="00252E04"/>
    <w:rsid w:val="002531A5"/>
    <w:rsid w:val="002562B5"/>
    <w:rsid w:val="002562E7"/>
    <w:rsid w:val="002564CA"/>
    <w:rsid w:val="00256720"/>
    <w:rsid w:val="002570AB"/>
    <w:rsid w:val="0025783D"/>
    <w:rsid w:val="00260160"/>
    <w:rsid w:val="0026090E"/>
    <w:rsid w:val="00260F67"/>
    <w:rsid w:val="00262A33"/>
    <w:rsid w:val="002643BB"/>
    <w:rsid w:val="00264834"/>
    <w:rsid w:val="00264F2B"/>
    <w:rsid w:val="002660D0"/>
    <w:rsid w:val="00266216"/>
    <w:rsid w:val="002708CA"/>
    <w:rsid w:val="002732BA"/>
    <w:rsid w:val="0027592B"/>
    <w:rsid w:val="00277FA8"/>
    <w:rsid w:val="002816E7"/>
    <w:rsid w:val="0028267B"/>
    <w:rsid w:val="00283522"/>
    <w:rsid w:val="0028415B"/>
    <w:rsid w:val="002857D6"/>
    <w:rsid w:val="00285C29"/>
    <w:rsid w:val="002876E4"/>
    <w:rsid w:val="00287A47"/>
    <w:rsid w:val="0029075B"/>
    <w:rsid w:val="00291420"/>
    <w:rsid w:val="002923A1"/>
    <w:rsid w:val="00294AB5"/>
    <w:rsid w:val="00295F9A"/>
    <w:rsid w:val="002A17C2"/>
    <w:rsid w:val="002A1C69"/>
    <w:rsid w:val="002A1E7F"/>
    <w:rsid w:val="002A35B7"/>
    <w:rsid w:val="002A3E90"/>
    <w:rsid w:val="002A733C"/>
    <w:rsid w:val="002B0090"/>
    <w:rsid w:val="002B3841"/>
    <w:rsid w:val="002B3D02"/>
    <w:rsid w:val="002B4C69"/>
    <w:rsid w:val="002B5122"/>
    <w:rsid w:val="002B642F"/>
    <w:rsid w:val="002B76FA"/>
    <w:rsid w:val="002C26F2"/>
    <w:rsid w:val="002C3548"/>
    <w:rsid w:val="002C4208"/>
    <w:rsid w:val="002C45B1"/>
    <w:rsid w:val="002C6311"/>
    <w:rsid w:val="002C6E73"/>
    <w:rsid w:val="002C7B0F"/>
    <w:rsid w:val="002D0052"/>
    <w:rsid w:val="002D0239"/>
    <w:rsid w:val="002D1819"/>
    <w:rsid w:val="002D599A"/>
    <w:rsid w:val="002D619F"/>
    <w:rsid w:val="002D7100"/>
    <w:rsid w:val="002E0905"/>
    <w:rsid w:val="002E1B77"/>
    <w:rsid w:val="002E2009"/>
    <w:rsid w:val="002E3062"/>
    <w:rsid w:val="002E60FD"/>
    <w:rsid w:val="002E6596"/>
    <w:rsid w:val="002E7C7F"/>
    <w:rsid w:val="002F0440"/>
    <w:rsid w:val="002F1DA6"/>
    <w:rsid w:val="002F4069"/>
    <w:rsid w:val="002F44E5"/>
    <w:rsid w:val="002F4AB7"/>
    <w:rsid w:val="003006A0"/>
    <w:rsid w:val="00301846"/>
    <w:rsid w:val="00303778"/>
    <w:rsid w:val="00305ED8"/>
    <w:rsid w:val="00306062"/>
    <w:rsid w:val="00314795"/>
    <w:rsid w:val="00314F5D"/>
    <w:rsid w:val="00315D0F"/>
    <w:rsid w:val="003174BE"/>
    <w:rsid w:val="00320242"/>
    <w:rsid w:val="00320D8D"/>
    <w:rsid w:val="00322CD2"/>
    <w:rsid w:val="0032326D"/>
    <w:rsid w:val="003241A8"/>
    <w:rsid w:val="00324AFB"/>
    <w:rsid w:val="00325B35"/>
    <w:rsid w:val="00326D1A"/>
    <w:rsid w:val="0032707D"/>
    <w:rsid w:val="003318CD"/>
    <w:rsid w:val="003321FA"/>
    <w:rsid w:val="003325F4"/>
    <w:rsid w:val="00333662"/>
    <w:rsid w:val="00334AC2"/>
    <w:rsid w:val="00334B95"/>
    <w:rsid w:val="003351B8"/>
    <w:rsid w:val="00335E01"/>
    <w:rsid w:val="003379B7"/>
    <w:rsid w:val="00337BD0"/>
    <w:rsid w:val="0034079A"/>
    <w:rsid w:val="0034205C"/>
    <w:rsid w:val="00342602"/>
    <w:rsid w:val="003430CC"/>
    <w:rsid w:val="0034397B"/>
    <w:rsid w:val="00345EF3"/>
    <w:rsid w:val="0034619D"/>
    <w:rsid w:val="00346514"/>
    <w:rsid w:val="00347130"/>
    <w:rsid w:val="003527A8"/>
    <w:rsid w:val="00352C22"/>
    <w:rsid w:val="00355BA5"/>
    <w:rsid w:val="003578E3"/>
    <w:rsid w:val="00357ADF"/>
    <w:rsid w:val="0036054E"/>
    <w:rsid w:val="00361A38"/>
    <w:rsid w:val="00363FAA"/>
    <w:rsid w:val="00365219"/>
    <w:rsid w:val="00366E58"/>
    <w:rsid w:val="003671F9"/>
    <w:rsid w:val="003704D3"/>
    <w:rsid w:val="003709F9"/>
    <w:rsid w:val="00373BB1"/>
    <w:rsid w:val="00374B54"/>
    <w:rsid w:val="0037533B"/>
    <w:rsid w:val="003754F2"/>
    <w:rsid w:val="0037665E"/>
    <w:rsid w:val="00385A4F"/>
    <w:rsid w:val="0038645F"/>
    <w:rsid w:val="00386770"/>
    <w:rsid w:val="0038756C"/>
    <w:rsid w:val="0038763A"/>
    <w:rsid w:val="00387F7B"/>
    <w:rsid w:val="00391C90"/>
    <w:rsid w:val="00392479"/>
    <w:rsid w:val="00392D5A"/>
    <w:rsid w:val="0039350E"/>
    <w:rsid w:val="00394E00"/>
    <w:rsid w:val="003A254D"/>
    <w:rsid w:val="003A2EF0"/>
    <w:rsid w:val="003A36CA"/>
    <w:rsid w:val="003A569E"/>
    <w:rsid w:val="003A6BE0"/>
    <w:rsid w:val="003A6DDB"/>
    <w:rsid w:val="003A739D"/>
    <w:rsid w:val="003A768D"/>
    <w:rsid w:val="003B03ED"/>
    <w:rsid w:val="003B2154"/>
    <w:rsid w:val="003B25D2"/>
    <w:rsid w:val="003B36A2"/>
    <w:rsid w:val="003B3773"/>
    <w:rsid w:val="003B486E"/>
    <w:rsid w:val="003B4A5A"/>
    <w:rsid w:val="003B4F8A"/>
    <w:rsid w:val="003B55F9"/>
    <w:rsid w:val="003B6A7C"/>
    <w:rsid w:val="003C200B"/>
    <w:rsid w:val="003C6277"/>
    <w:rsid w:val="003C62EB"/>
    <w:rsid w:val="003C7E92"/>
    <w:rsid w:val="003D179A"/>
    <w:rsid w:val="003D1BF2"/>
    <w:rsid w:val="003D1DAD"/>
    <w:rsid w:val="003D2A5A"/>
    <w:rsid w:val="003D3074"/>
    <w:rsid w:val="003D5C04"/>
    <w:rsid w:val="003D6F0A"/>
    <w:rsid w:val="003D7370"/>
    <w:rsid w:val="003E13A3"/>
    <w:rsid w:val="003E55AE"/>
    <w:rsid w:val="003E5A2F"/>
    <w:rsid w:val="003F0314"/>
    <w:rsid w:val="003F097C"/>
    <w:rsid w:val="003F65A8"/>
    <w:rsid w:val="00400910"/>
    <w:rsid w:val="00402D24"/>
    <w:rsid w:val="0040577E"/>
    <w:rsid w:val="004057C0"/>
    <w:rsid w:val="00406AFA"/>
    <w:rsid w:val="00407865"/>
    <w:rsid w:val="00410134"/>
    <w:rsid w:val="00411AD8"/>
    <w:rsid w:val="00412583"/>
    <w:rsid w:val="00414D99"/>
    <w:rsid w:val="004266B2"/>
    <w:rsid w:val="00433445"/>
    <w:rsid w:val="00433C4E"/>
    <w:rsid w:val="0043420A"/>
    <w:rsid w:val="004348BC"/>
    <w:rsid w:val="00434940"/>
    <w:rsid w:val="00437541"/>
    <w:rsid w:val="00437A6E"/>
    <w:rsid w:val="00440B79"/>
    <w:rsid w:val="00441F8C"/>
    <w:rsid w:val="0044273D"/>
    <w:rsid w:val="00442A26"/>
    <w:rsid w:val="00444060"/>
    <w:rsid w:val="0044546F"/>
    <w:rsid w:val="00445590"/>
    <w:rsid w:val="00451A5C"/>
    <w:rsid w:val="00454E00"/>
    <w:rsid w:val="004557AE"/>
    <w:rsid w:val="0045598E"/>
    <w:rsid w:val="0045678B"/>
    <w:rsid w:val="00457C46"/>
    <w:rsid w:val="00460144"/>
    <w:rsid w:val="00460349"/>
    <w:rsid w:val="00460E0B"/>
    <w:rsid w:val="004648B3"/>
    <w:rsid w:val="00467874"/>
    <w:rsid w:val="0047364F"/>
    <w:rsid w:val="00474203"/>
    <w:rsid w:val="00474989"/>
    <w:rsid w:val="00474A02"/>
    <w:rsid w:val="00477442"/>
    <w:rsid w:val="00477510"/>
    <w:rsid w:val="00480B3E"/>
    <w:rsid w:val="0048446E"/>
    <w:rsid w:val="00486280"/>
    <w:rsid w:val="00486D59"/>
    <w:rsid w:val="004903CA"/>
    <w:rsid w:val="0049048C"/>
    <w:rsid w:val="00492470"/>
    <w:rsid w:val="004926C7"/>
    <w:rsid w:val="00493C0D"/>
    <w:rsid w:val="00493F25"/>
    <w:rsid w:val="004965F5"/>
    <w:rsid w:val="004A07F6"/>
    <w:rsid w:val="004A0FE9"/>
    <w:rsid w:val="004A4A1B"/>
    <w:rsid w:val="004A6079"/>
    <w:rsid w:val="004A7550"/>
    <w:rsid w:val="004A7EDD"/>
    <w:rsid w:val="004B0FBD"/>
    <w:rsid w:val="004B25EB"/>
    <w:rsid w:val="004B52DC"/>
    <w:rsid w:val="004B78AE"/>
    <w:rsid w:val="004C03B8"/>
    <w:rsid w:val="004C11F8"/>
    <w:rsid w:val="004C22EC"/>
    <w:rsid w:val="004C3C82"/>
    <w:rsid w:val="004D0C0D"/>
    <w:rsid w:val="004D3289"/>
    <w:rsid w:val="004D3A0F"/>
    <w:rsid w:val="004D3C31"/>
    <w:rsid w:val="004D523B"/>
    <w:rsid w:val="004E0AEB"/>
    <w:rsid w:val="004E0BFE"/>
    <w:rsid w:val="004E10C1"/>
    <w:rsid w:val="004E16B7"/>
    <w:rsid w:val="004E1BA0"/>
    <w:rsid w:val="004E5125"/>
    <w:rsid w:val="004E5151"/>
    <w:rsid w:val="004E6258"/>
    <w:rsid w:val="004E7C0C"/>
    <w:rsid w:val="004F2ECA"/>
    <w:rsid w:val="004F4011"/>
    <w:rsid w:val="004F46D2"/>
    <w:rsid w:val="004F4B9D"/>
    <w:rsid w:val="004F4D28"/>
    <w:rsid w:val="004F548A"/>
    <w:rsid w:val="004F5D6F"/>
    <w:rsid w:val="004F5F04"/>
    <w:rsid w:val="004F6AFD"/>
    <w:rsid w:val="004F797C"/>
    <w:rsid w:val="004F79BC"/>
    <w:rsid w:val="00500061"/>
    <w:rsid w:val="00500D75"/>
    <w:rsid w:val="005016E8"/>
    <w:rsid w:val="00504BBF"/>
    <w:rsid w:val="00506857"/>
    <w:rsid w:val="0051055B"/>
    <w:rsid w:val="00512827"/>
    <w:rsid w:val="00512DA4"/>
    <w:rsid w:val="005146F9"/>
    <w:rsid w:val="00514787"/>
    <w:rsid w:val="005151B2"/>
    <w:rsid w:val="00521D42"/>
    <w:rsid w:val="00522F30"/>
    <w:rsid w:val="005257BC"/>
    <w:rsid w:val="00526DF4"/>
    <w:rsid w:val="00526E27"/>
    <w:rsid w:val="005308BC"/>
    <w:rsid w:val="00531945"/>
    <w:rsid w:val="005319A1"/>
    <w:rsid w:val="005331C2"/>
    <w:rsid w:val="005342DB"/>
    <w:rsid w:val="005347BA"/>
    <w:rsid w:val="0053572D"/>
    <w:rsid w:val="00536C15"/>
    <w:rsid w:val="00537124"/>
    <w:rsid w:val="00542B5B"/>
    <w:rsid w:val="005448E8"/>
    <w:rsid w:val="005474CB"/>
    <w:rsid w:val="00547B8E"/>
    <w:rsid w:val="00555006"/>
    <w:rsid w:val="00561701"/>
    <w:rsid w:val="00561DB4"/>
    <w:rsid w:val="0056546A"/>
    <w:rsid w:val="005654E7"/>
    <w:rsid w:val="0056565F"/>
    <w:rsid w:val="005662FC"/>
    <w:rsid w:val="005678CF"/>
    <w:rsid w:val="00572315"/>
    <w:rsid w:val="00572D04"/>
    <w:rsid w:val="00573670"/>
    <w:rsid w:val="00576D97"/>
    <w:rsid w:val="00576EC2"/>
    <w:rsid w:val="005776D3"/>
    <w:rsid w:val="005802BA"/>
    <w:rsid w:val="00581C9A"/>
    <w:rsid w:val="00583BCE"/>
    <w:rsid w:val="00584493"/>
    <w:rsid w:val="0058475D"/>
    <w:rsid w:val="00584A3C"/>
    <w:rsid w:val="00595A6C"/>
    <w:rsid w:val="00597ADD"/>
    <w:rsid w:val="005A4508"/>
    <w:rsid w:val="005A49BB"/>
    <w:rsid w:val="005A6D21"/>
    <w:rsid w:val="005A7650"/>
    <w:rsid w:val="005B0571"/>
    <w:rsid w:val="005B0A57"/>
    <w:rsid w:val="005B2728"/>
    <w:rsid w:val="005B287F"/>
    <w:rsid w:val="005B2DD8"/>
    <w:rsid w:val="005B3349"/>
    <w:rsid w:val="005B3ED2"/>
    <w:rsid w:val="005B51AE"/>
    <w:rsid w:val="005B546C"/>
    <w:rsid w:val="005B61A7"/>
    <w:rsid w:val="005B7EA0"/>
    <w:rsid w:val="005C08D6"/>
    <w:rsid w:val="005C0A96"/>
    <w:rsid w:val="005C0EBE"/>
    <w:rsid w:val="005C2BC3"/>
    <w:rsid w:val="005C5604"/>
    <w:rsid w:val="005C61A5"/>
    <w:rsid w:val="005D2B2A"/>
    <w:rsid w:val="005D315F"/>
    <w:rsid w:val="005D3702"/>
    <w:rsid w:val="005E11CC"/>
    <w:rsid w:val="005E2A28"/>
    <w:rsid w:val="005E4F00"/>
    <w:rsid w:val="005E622F"/>
    <w:rsid w:val="005E6644"/>
    <w:rsid w:val="005E6F34"/>
    <w:rsid w:val="005F0588"/>
    <w:rsid w:val="005F0FC1"/>
    <w:rsid w:val="005F72B5"/>
    <w:rsid w:val="005F7DDD"/>
    <w:rsid w:val="006003FC"/>
    <w:rsid w:val="00601394"/>
    <w:rsid w:val="00602738"/>
    <w:rsid w:val="0060278E"/>
    <w:rsid w:val="00603256"/>
    <w:rsid w:val="00603353"/>
    <w:rsid w:val="0060753B"/>
    <w:rsid w:val="0061104C"/>
    <w:rsid w:val="0061241A"/>
    <w:rsid w:val="00622ACF"/>
    <w:rsid w:val="0062371C"/>
    <w:rsid w:val="006241E1"/>
    <w:rsid w:val="00625494"/>
    <w:rsid w:val="00626D39"/>
    <w:rsid w:val="00626FA6"/>
    <w:rsid w:val="006276A7"/>
    <w:rsid w:val="00631D62"/>
    <w:rsid w:val="00634AD1"/>
    <w:rsid w:val="006351C9"/>
    <w:rsid w:val="006359E9"/>
    <w:rsid w:val="00635C10"/>
    <w:rsid w:val="006360B8"/>
    <w:rsid w:val="006406DA"/>
    <w:rsid w:val="006419CA"/>
    <w:rsid w:val="00642A6E"/>
    <w:rsid w:val="00644606"/>
    <w:rsid w:val="0064498C"/>
    <w:rsid w:val="00645705"/>
    <w:rsid w:val="00645A30"/>
    <w:rsid w:val="00646485"/>
    <w:rsid w:val="0064700A"/>
    <w:rsid w:val="00647173"/>
    <w:rsid w:val="00650177"/>
    <w:rsid w:val="00651607"/>
    <w:rsid w:val="0065216D"/>
    <w:rsid w:val="00652CFE"/>
    <w:rsid w:val="0065433E"/>
    <w:rsid w:val="00657537"/>
    <w:rsid w:val="00660140"/>
    <w:rsid w:val="00661752"/>
    <w:rsid w:val="006621BF"/>
    <w:rsid w:val="0066718F"/>
    <w:rsid w:val="0066789F"/>
    <w:rsid w:val="00670268"/>
    <w:rsid w:val="00670BE7"/>
    <w:rsid w:val="006716E9"/>
    <w:rsid w:val="00672A2B"/>
    <w:rsid w:val="00673143"/>
    <w:rsid w:val="00673823"/>
    <w:rsid w:val="0067398D"/>
    <w:rsid w:val="006753A5"/>
    <w:rsid w:val="00676318"/>
    <w:rsid w:val="006772FA"/>
    <w:rsid w:val="00677B24"/>
    <w:rsid w:val="00680E71"/>
    <w:rsid w:val="006819B4"/>
    <w:rsid w:val="006819EA"/>
    <w:rsid w:val="006828F9"/>
    <w:rsid w:val="00683FCF"/>
    <w:rsid w:val="00686026"/>
    <w:rsid w:val="00686EEF"/>
    <w:rsid w:val="00690340"/>
    <w:rsid w:val="006908D5"/>
    <w:rsid w:val="006913CC"/>
    <w:rsid w:val="00691E9D"/>
    <w:rsid w:val="0069275F"/>
    <w:rsid w:val="0069387D"/>
    <w:rsid w:val="006939A0"/>
    <w:rsid w:val="00693BD5"/>
    <w:rsid w:val="0069459A"/>
    <w:rsid w:val="00694C45"/>
    <w:rsid w:val="00696FFE"/>
    <w:rsid w:val="006A0CA5"/>
    <w:rsid w:val="006A0E38"/>
    <w:rsid w:val="006A3372"/>
    <w:rsid w:val="006A3863"/>
    <w:rsid w:val="006A47B6"/>
    <w:rsid w:val="006A4ADE"/>
    <w:rsid w:val="006A6F47"/>
    <w:rsid w:val="006A7318"/>
    <w:rsid w:val="006A7791"/>
    <w:rsid w:val="006B00D0"/>
    <w:rsid w:val="006B12E2"/>
    <w:rsid w:val="006B150C"/>
    <w:rsid w:val="006B1F80"/>
    <w:rsid w:val="006B26FA"/>
    <w:rsid w:val="006B3F34"/>
    <w:rsid w:val="006B5A36"/>
    <w:rsid w:val="006C0B08"/>
    <w:rsid w:val="006C0D58"/>
    <w:rsid w:val="006C1860"/>
    <w:rsid w:val="006C3F48"/>
    <w:rsid w:val="006C431C"/>
    <w:rsid w:val="006C5EA3"/>
    <w:rsid w:val="006C72EA"/>
    <w:rsid w:val="006D2A10"/>
    <w:rsid w:val="006D2BF3"/>
    <w:rsid w:val="006D3E7A"/>
    <w:rsid w:val="006D425F"/>
    <w:rsid w:val="006D5946"/>
    <w:rsid w:val="006D63E7"/>
    <w:rsid w:val="006E4C9C"/>
    <w:rsid w:val="006E6537"/>
    <w:rsid w:val="006F0B2B"/>
    <w:rsid w:val="006F1CA9"/>
    <w:rsid w:val="006F2381"/>
    <w:rsid w:val="006F2696"/>
    <w:rsid w:val="006F2969"/>
    <w:rsid w:val="006F3DE3"/>
    <w:rsid w:val="006F45AA"/>
    <w:rsid w:val="006F7216"/>
    <w:rsid w:val="006F788A"/>
    <w:rsid w:val="00701724"/>
    <w:rsid w:val="007022EB"/>
    <w:rsid w:val="0070308F"/>
    <w:rsid w:val="007048D8"/>
    <w:rsid w:val="00704E68"/>
    <w:rsid w:val="00710EE1"/>
    <w:rsid w:val="0071155C"/>
    <w:rsid w:val="00711808"/>
    <w:rsid w:val="007135F9"/>
    <w:rsid w:val="00715239"/>
    <w:rsid w:val="00715CAE"/>
    <w:rsid w:val="00715E7A"/>
    <w:rsid w:val="00716CD7"/>
    <w:rsid w:val="00723242"/>
    <w:rsid w:val="0072442D"/>
    <w:rsid w:val="00724A0D"/>
    <w:rsid w:val="00725569"/>
    <w:rsid w:val="00725724"/>
    <w:rsid w:val="00726521"/>
    <w:rsid w:val="00726606"/>
    <w:rsid w:val="00727901"/>
    <w:rsid w:val="00732D2E"/>
    <w:rsid w:val="00733BBA"/>
    <w:rsid w:val="0073576B"/>
    <w:rsid w:val="00735944"/>
    <w:rsid w:val="00737578"/>
    <w:rsid w:val="00740680"/>
    <w:rsid w:val="00740BAC"/>
    <w:rsid w:val="00742C12"/>
    <w:rsid w:val="0075197D"/>
    <w:rsid w:val="0075430C"/>
    <w:rsid w:val="00755DCA"/>
    <w:rsid w:val="0075636E"/>
    <w:rsid w:val="007564C7"/>
    <w:rsid w:val="00756601"/>
    <w:rsid w:val="0075697B"/>
    <w:rsid w:val="00757105"/>
    <w:rsid w:val="00760DA6"/>
    <w:rsid w:val="00763291"/>
    <w:rsid w:val="00763963"/>
    <w:rsid w:val="00763C9F"/>
    <w:rsid w:val="00766C24"/>
    <w:rsid w:val="007674E7"/>
    <w:rsid w:val="0077325D"/>
    <w:rsid w:val="007735B0"/>
    <w:rsid w:val="0077491D"/>
    <w:rsid w:val="00781311"/>
    <w:rsid w:val="0078178D"/>
    <w:rsid w:val="007824BB"/>
    <w:rsid w:val="00782624"/>
    <w:rsid w:val="00782C30"/>
    <w:rsid w:val="00783040"/>
    <w:rsid w:val="007831BE"/>
    <w:rsid w:val="00783855"/>
    <w:rsid w:val="00783BC3"/>
    <w:rsid w:val="00783CA4"/>
    <w:rsid w:val="007847A5"/>
    <w:rsid w:val="00786446"/>
    <w:rsid w:val="0078721F"/>
    <w:rsid w:val="00787654"/>
    <w:rsid w:val="00790616"/>
    <w:rsid w:val="00790C60"/>
    <w:rsid w:val="00791B3D"/>
    <w:rsid w:val="00797664"/>
    <w:rsid w:val="00797853"/>
    <w:rsid w:val="007A0307"/>
    <w:rsid w:val="007A330D"/>
    <w:rsid w:val="007A358F"/>
    <w:rsid w:val="007B03A6"/>
    <w:rsid w:val="007B0F48"/>
    <w:rsid w:val="007B39D5"/>
    <w:rsid w:val="007B419A"/>
    <w:rsid w:val="007B49DF"/>
    <w:rsid w:val="007B6045"/>
    <w:rsid w:val="007B660D"/>
    <w:rsid w:val="007B699C"/>
    <w:rsid w:val="007C05E7"/>
    <w:rsid w:val="007C0EE3"/>
    <w:rsid w:val="007C21AF"/>
    <w:rsid w:val="007C5B84"/>
    <w:rsid w:val="007C6211"/>
    <w:rsid w:val="007D03C6"/>
    <w:rsid w:val="007D337C"/>
    <w:rsid w:val="007D3E78"/>
    <w:rsid w:val="007D4CA1"/>
    <w:rsid w:val="007D599F"/>
    <w:rsid w:val="007D6581"/>
    <w:rsid w:val="007D6E64"/>
    <w:rsid w:val="007E1F7E"/>
    <w:rsid w:val="007E5A6F"/>
    <w:rsid w:val="007E64A1"/>
    <w:rsid w:val="007E6B33"/>
    <w:rsid w:val="007E7F48"/>
    <w:rsid w:val="007F3D1D"/>
    <w:rsid w:val="007F5448"/>
    <w:rsid w:val="007F65DA"/>
    <w:rsid w:val="00800462"/>
    <w:rsid w:val="008029EC"/>
    <w:rsid w:val="008043FD"/>
    <w:rsid w:val="008059FF"/>
    <w:rsid w:val="00805A68"/>
    <w:rsid w:val="00812B87"/>
    <w:rsid w:val="00813F7D"/>
    <w:rsid w:val="008148D8"/>
    <w:rsid w:val="00814A2F"/>
    <w:rsid w:val="00817E5A"/>
    <w:rsid w:val="0082019F"/>
    <w:rsid w:val="00820225"/>
    <w:rsid w:val="00825020"/>
    <w:rsid w:val="008252CF"/>
    <w:rsid w:val="00826A7C"/>
    <w:rsid w:val="00826D70"/>
    <w:rsid w:val="00831B92"/>
    <w:rsid w:val="008343E5"/>
    <w:rsid w:val="0083477E"/>
    <w:rsid w:val="00835745"/>
    <w:rsid w:val="008357EF"/>
    <w:rsid w:val="0083644D"/>
    <w:rsid w:val="00837174"/>
    <w:rsid w:val="0083728F"/>
    <w:rsid w:val="0083797E"/>
    <w:rsid w:val="0084475E"/>
    <w:rsid w:val="00844CA7"/>
    <w:rsid w:val="00847FB8"/>
    <w:rsid w:val="00853E30"/>
    <w:rsid w:val="00855277"/>
    <w:rsid w:val="00855661"/>
    <w:rsid w:val="00855999"/>
    <w:rsid w:val="00855CC7"/>
    <w:rsid w:val="0085628C"/>
    <w:rsid w:val="00856935"/>
    <w:rsid w:val="00856E92"/>
    <w:rsid w:val="008578B8"/>
    <w:rsid w:val="0086053C"/>
    <w:rsid w:val="00860A78"/>
    <w:rsid w:val="00860EBC"/>
    <w:rsid w:val="00860FFB"/>
    <w:rsid w:val="008646C2"/>
    <w:rsid w:val="008666E2"/>
    <w:rsid w:val="00866C7B"/>
    <w:rsid w:val="0086721A"/>
    <w:rsid w:val="0086786D"/>
    <w:rsid w:val="0087070E"/>
    <w:rsid w:val="008710E0"/>
    <w:rsid w:val="008729F7"/>
    <w:rsid w:val="00876137"/>
    <w:rsid w:val="00881700"/>
    <w:rsid w:val="00881EC3"/>
    <w:rsid w:val="008838BD"/>
    <w:rsid w:val="00883E82"/>
    <w:rsid w:val="008853D8"/>
    <w:rsid w:val="008854E8"/>
    <w:rsid w:val="0089609F"/>
    <w:rsid w:val="00897142"/>
    <w:rsid w:val="008A2353"/>
    <w:rsid w:val="008A2FAA"/>
    <w:rsid w:val="008A4F85"/>
    <w:rsid w:val="008B2ACB"/>
    <w:rsid w:val="008B4E64"/>
    <w:rsid w:val="008B5B4C"/>
    <w:rsid w:val="008B7809"/>
    <w:rsid w:val="008C0C86"/>
    <w:rsid w:val="008C0EBD"/>
    <w:rsid w:val="008C38E1"/>
    <w:rsid w:val="008C597C"/>
    <w:rsid w:val="008C6080"/>
    <w:rsid w:val="008C6C84"/>
    <w:rsid w:val="008C782C"/>
    <w:rsid w:val="008D02D5"/>
    <w:rsid w:val="008D0A0E"/>
    <w:rsid w:val="008D18A8"/>
    <w:rsid w:val="008D3621"/>
    <w:rsid w:val="008D4CF1"/>
    <w:rsid w:val="008D511B"/>
    <w:rsid w:val="008D6246"/>
    <w:rsid w:val="008D62B6"/>
    <w:rsid w:val="008D762D"/>
    <w:rsid w:val="008E02F5"/>
    <w:rsid w:val="008E09D0"/>
    <w:rsid w:val="008E2A9D"/>
    <w:rsid w:val="008E3381"/>
    <w:rsid w:val="008E7D86"/>
    <w:rsid w:val="008E7E4C"/>
    <w:rsid w:val="008F1E18"/>
    <w:rsid w:val="008F1F47"/>
    <w:rsid w:val="008F27B4"/>
    <w:rsid w:val="008F4B5C"/>
    <w:rsid w:val="008F5943"/>
    <w:rsid w:val="008F6122"/>
    <w:rsid w:val="008F702E"/>
    <w:rsid w:val="008F7A8A"/>
    <w:rsid w:val="00900A35"/>
    <w:rsid w:val="009014EA"/>
    <w:rsid w:val="00901D06"/>
    <w:rsid w:val="0090420B"/>
    <w:rsid w:val="00905615"/>
    <w:rsid w:val="00906799"/>
    <w:rsid w:val="009075A0"/>
    <w:rsid w:val="00907970"/>
    <w:rsid w:val="00907F87"/>
    <w:rsid w:val="00910450"/>
    <w:rsid w:val="009114C7"/>
    <w:rsid w:val="0091199E"/>
    <w:rsid w:val="00912291"/>
    <w:rsid w:val="00915506"/>
    <w:rsid w:val="009205CB"/>
    <w:rsid w:val="00923E58"/>
    <w:rsid w:val="009244D0"/>
    <w:rsid w:val="009257A8"/>
    <w:rsid w:val="0092774F"/>
    <w:rsid w:val="00932630"/>
    <w:rsid w:val="009331A5"/>
    <w:rsid w:val="00933825"/>
    <w:rsid w:val="009348EF"/>
    <w:rsid w:val="009361CA"/>
    <w:rsid w:val="00936DC3"/>
    <w:rsid w:val="00937D9C"/>
    <w:rsid w:val="00937EB7"/>
    <w:rsid w:val="00940E82"/>
    <w:rsid w:val="00944447"/>
    <w:rsid w:val="00945760"/>
    <w:rsid w:val="00946269"/>
    <w:rsid w:val="009469EC"/>
    <w:rsid w:val="00946A38"/>
    <w:rsid w:val="00951F5F"/>
    <w:rsid w:val="00954D4D"/>
    <w:rsid w:val="00956BE6"/>
    <w:rsid w:val="009577C7"/>
    <w:rsid w:val="009607D1"/>
    <w:rsid w:val="00962E43"/>
    <w:rsid w:val="0096316D"/>
    <w:rsid w:val="009665DE"/>
    <w:rsid w:val="00966F8B"/>
    <w:rsid w:val="009731F0"/>
    <w:rsid w:val="00973590"/>
    <w:rsid w:val="0097509C"/>
    <w:rsid w:val="0097627E"/>
    <w:rsid w:val="00977903"/>
    <w:rsid w:val="009808C8"/>
    <w:rsid w:val="00985667"/>
    <w:rsid w:val="00985BEA"/>
    <w:rsid w:val="0098766C"/>
    <w:rsid w:val="00990D34"/>
    <w:rsid w:val="00995947"/>
    <w:rsid w:val="009A1A6F"/>
    <w:rsid w:val="009A1C00"/>
    <w:rsid w:val="009A3FFA"/>
    <w:rsid w:val="009B1646"/>
    <w:rsid w:val="009B5A05"/>
    <w:rsid w:val="009B6641"/>
    <w:rsid w:val="009B7827"/>
    <w:rsid w:val="009C134B"/>
    <w:rsid w:val="009C2F7A"/>
    <w:rsid w:val="009C434E"/>
    <w:rsid w:val="009C4DDE"/>
    <w:rsid w:val="009C59E3"/>
    <w:rsid w:val="009C5D68"/>
    <w:rsid w:val="009C7495"/>
    <w:rsid w:val="009C7F36"/>
    <w:rsid w:val="009D027E"/>
    <w:rsid w:val="009D10D4"/>
    <w:rsid w:val="009D590B"/>
    <w:rsid w:val="009D79EC"/>
    <w:rsid w:val="009E0059"/>
    <w:rsid w:val="009E70AF"/>
    <w:rsid w:val="009F0157"/>
    <w:rsid w:val="009F3525"/>
    <w:rsid w:val="009F483B"/>
    <w:rsid w:val="009F4DBE"/>
    <w:rsid w:val="009F4FB2"/>
    <w:rsid w:val="009F5732"/>
    <w:rsid w:val="009F57E2"/>
    <w:rsid w:val="009F5E18"/>
    <w:rsid w:val="009F6710"/>
    <w:rsid w:val="009F737E"/>
    <w:rsid w:val="009F7B6E"/>
    <w:rsid w:val="009F7E70"/>
    <w:rsid w:val="00A0011F"/>
    <w:rsid w:val="00A052EC"/>
    <w:rsid w:val="00A06943"/>
    <w:rsid w:val="00A10FF7"/>
    <w:rsid w:val="00A11A46"/>
    <w:rsid w:val="00A11D52"/>
    <w:rsid w:val="00A1401F"/>
    <w:rsid w:val="00A15CD4"/>
    <w:rsid w:val="00A16608"/>
    <w:rsid w:val="00A16D63"/>
    <w:rsid w:val="00A179F0"/>
    <w:rsid w:val="00A20852"/>
    <w:rsid w:val="00A21563"/>
    <w:rsid w:val="00A21A23"/>
    <w:rsid w:val="00A220C2"/>
    <w:rsid w:val="00A22642"/>
    <w:rsid w:val="00A241E2"/>
    <w:rsid w:val="00A24713"/>
    <w:rsid w:val="00A270FF"/>
    <w:rsid w:val="00A32784"/>
    <w:rsid w:val="00A411A8"/>
    <w:rsid w:val="00A46AE9"/>
    <w:rsid w:val="00A470E2"/>
    <w:rsid w:val="00A4741A"/>
    <w:rsid w:val="00A474CB"/>
    <w:rsid w:val="00A534EC"/>
    <w:rsid w:val="00A56054"/>
    <w:rsid w:val="00A575B4"/>
    <w:rsid w:val="00A63B7E"/>
    <w:rsid w:val="00A660C1"/>
    <w:rsid w:val="00A672C6"/>
    <w:rsid w:val="00A71628"/>
    <w:rsid w:val="00A7280E"/>
    <w:rsid w:val="00A76215"/>
    <w:rsid w:val="00A848DC"/>
    <w:rsid w:val="00A90F6B"/>
    <w:rsid w:val="00A9266A"/>
    <w:rsid w:val="00A92A17"/>
    <w:rsid w:val="00A9304B"/>
    <w:rsid w:val="00A93875"/>
    <w:rsid w:val="00A95AB7"/>
    <w:rsid w:val="00AA09B8"/>
    <w:rsid w:val="00AA19D6"/>
    <w:rsid w:val="00AA2443"/>
    <w:rsid w:val="00AA3EBB"/>
    <w:rsid w:val="00AA4C8B"/>
    <w:rsid w:val="00AA6BF7"/>
    <w:rsid w:val="00AA7CBA"/>
    <w:rsid w:val="00AB08C4"/>
    <w:rsid w:val="00AB2586"/>
    <w:rsid w:val="00AB2FC1"/>
    <w:rsid w:val="00AB33CF"/>
    <w:rsid w:val="00AB356D"/>
    <w:rsid w:val="00AB5304"/>
    <w:rsid w:val="00AC3016"/>
    <w:rsid w:val="00AC346A"/>
    <w:rsid w:val="00AC3CE0"/>
    <w:rsid w:val="00AC5A18"/>
    <w:rsid w:val="00AD4F1C"/>
    <w:rsid w:val="00AD6DBD"/>
    <w:rsid w:val="00AE115D"/>
    <w:rsid w:val="00AE5083"/>
    <w:rsid w:val="00AE6EE0"/>
    <w:rsid w:val="00AF21B9"/>
    <w:rsid w:val="00AF48B7"/>
    <w:rsid w:val="00AF4F21"/>
    <w:rsid w:val="00B01008"/>
    <w:rsid w:val="00B01487"/>
    <w:rsid w:val="00B01733"/>
    <w:rsid w:val="00B02134"/>
    <w:rsid w:val="00B0542C"/>
    <w:rsid w:val="00B05E62"/>
    <w:rsid w:val="00B0755E"/>
    <w:rsid w:val="00B11958"/>
    <w:rsid w:val="00B125EF"/>
    <w:rsid w:val="00B12F21"/>
    <w:rsid w:val="00B149ED"/>
    <w:rsid w:val="00B14B23"/>
    <w:rsid w:val="00B15CF5"/>
    <w:rsid w:val="00B17DCB"/>
    <w:rsid w:val="00B20080"/>
    <w:rsid w:val="00B20FBD"/>
    <w:rsid w:val="00B211EE"/>
    <w:rsid w:val="00B21893"/>
    <w:rsid w:val="00B2376D"/>
    <w:rsid w:val="00B2380A"/>
    <w:rsid w:val="00B25979"/>
    <w:rsid w:val="00B275C0"/>
    <w:rsid w:val="00B30ED4"/>
    <w:rsid w:val="00B331EF"/>
    <w:rsid w:val="00B40B5A"/>
    <w:rsid w:val="00B40E27"/>
    <w:rsid w:val="00B41CB0"/>
    <w:rsid w:val="00B43D14"/>
    <w:rsid w:val="00B47DA1"/>
    <w:rsid w:val="00B504E2"/>
    <w:rsid w:val="00B512A7"/>
    <w:rsid w:val="00B53AE6"/>
    <w:rsid w:val="00B54D32"/>
    <w:rsid w:val="00B56866"/>
    <w:rsid w:val="00B568B4"/>
    <w:rsid w:val="00B56BDA"/>
    <w:rsid w:val="00B573E6"/>
    <w:rsid w:val="00B60EBA"/>
    <w:rsid w:val="00B6297A"/>
    <w:rsid w:val="00B634BD"/>
    <w:rsid w:val="00B65338"/>
    <w:rsid w:val="00B66018"/>
    <w:rsid w:val="00B66E5F"/>
    <w:rsid w:val="00B67BDA"/>
    <w:rsid w:val="00B67BFC"/>
    <w:rsid w:val="00B72E41"/>
    <w:rsid w:val="00B7329F"/>
    <w:rsid w:val="00B73CCA"/>
    <w:rsid w:val="00B75A20"/>
    <w:rsid w:val="00B7763E"/>
    <w:rsid w:val="00B7789C"/>
    <w:rsid w:val="00B804C9"/>
    <w:rsid w:val="00B81CB4"/>
    <w:rsid w:val="00B85020"/>
    <w:rsid w:val="00B86E08"/>
    <w:rsid w:val="00B9028F"/>
    <w:rsid w:val="00B906BB"/>
    <w:rsid w:val="00B92D6C"/>
    <w:rsid w:val="00B93EA5"/>
    <w:rsid w:val="00B95E06"/>
    <w:rsid w:val="00B96B75"/>
    <w:rsid w:val="00B96FAD"/>
    <w:rsid w:val="00BA083A"/>
    <w:rsid w:val="00BA1C7C"/>
    <w:rsid w:val="00BA5665"/>
    <w:rsid w:val="00BA7D23"/>
    <w:rsid w:val="00BB169C"/>
    <w:rsid w:val="00BB2BBB"/>
    <w:rsid w:val="00BB3773"/>
    <w:rsid w:val="00BB646F"/>
    <w:rsid w:val="00BB773A"/>
    <w:rsid w:val="00BC1DF0"/>
    <w:rsid w:val="00BC3174"/>
    <w:rsid w:val="00BC37E5"/>
    <w:rsid w:val="00BC3ABB"/>
    <w:rsid w:val="00BC7427"/>
    <w:rsid w:val="00BC756A"/>
    <w:rsid w:val="00BD20B4"/>
    <w:rsid w:val="00BD2804"/>
    <w:rsid w:val="00BD2BED"/>
    <w:rsid w:val="00BD440C"/>
    <w:rsid w:val="00BD4805"/>
    <w:rsid w:val="00BD5CEE"/>
    <w:rsid w:val="00BD67BD"/>
    <w:rsid w:val="00BE0FD8"/>
    <w:rsid w:val="00BE143D"/>
    <w:rsid w:val="00BE1468"/>
    <w:rsid w:val="00BE4181"/>
    <w:rsid w:val="00BE595A"/>
    <w:rsid w:val="00BF1391"/>
    <w:rsid w:val="00BF21D8"/>
    <w:rsid w:val="00BF4AE7"/>
    <w:rsid w:val="00BF671E"/>
    <w:rsid w:val="00BF6894"/>
    <w:rsid w:val="00BF6F72"/>
    <w:rsid w:val="00C00C18"/>
    <w:rsid w:val="00C017EF"/>
    <w:rsid w:val="00C028D3"/>
    <w:rsid w:val="00C05BF2"/>
    <w:rsid w:val="00C06CE2"/>
    <w:rsid w:val="00C1142B"/>
    <w:rsid w:val="00C12E69"/>
    <w:rsid w:val="00C14149"/>
    <w:rsid w:val="00C16008"/>
    <w:rsid w:val="00C17867"/>
    <w:rsid w:val="00C243FE"/>
    <w:rsid w:val="00C25884"/>
    <w:rsid w:val="00C267E8"/>
    <w:rsid w:val="00C26E65"/>
    <w:rsid w:val="00C273F6"/>
    <w:rsid w:val="00C27AB3"/>
    <w:rsid w:val="00C339BE"/>
    <w:rsid w:val="00C35732"/>
    <w:rsid w:val="00C36C32"/>
    <w:rsid w:val="00C370AE"/>
    <w:rsid w:val="00C37579"/>
    <w:rsid w:val="00C37AD0"/>
    <w:rsid w:val="00C401C8"/>
    <w:rsid w:val="00C4069E"/>
    <w:rsid w:val="00C418F2"/>
    <w:rsid w:val="00C41A9D"/>
    <w:rsid w:val="00C42C8A"/>
    <w:rsid w:val="00C4336A"/>
    <w:rsid w:val="00C454DA"/>
    <w:rsid w:val="00C47323"/>
    <w:rsid w:val="00C50DBE"/>
    <w:rsid w:val="00C53BF8"/>
    <w:rsid w:val="00C54D19"/>
    <w:rsid w:val="00C5668F"/>
    <w:rsid w:val="00C61518"/>
    <w:rsid w:val="00C620F0"/>
    <w:rsid w:val="00C6384B"/>
    <w:rsid w:val="00C664F8"/>
    <w:rsid w:val="00C70C42"/>
    <w:rsid w:val="00C74518"/>
    <w:rsid w:val="00C74C43"/>
    <w:rsid w:val="00C74F9A"/>
    <w:rsid w:val="00C75665"/>
    <w:rsid w:val="00C77421"/>
    <w:rsid w:val="00C77B87"/>
    <w:rsid w:val="00C803CD"/>
    <w:rsid w:val="00C8104B"/>
    <w:rsid w:val="00C81C20"/>
    <w:rsid w:val="00C82563"/>
    <w:rsid w:val="00C8315A"/>
    <w:rsid w:val="00C84526"/>
    <w:rsid w:val="00C855B9"/>
    <w:rsid w:val="00C871C9"/>
    <w:rsid w:val="00C87AED"/>
    <w:rsid w:val="00C914CD"/>
    <w:rsid w:val="00C9200F"/>
    <w:rsid w:val="00C92F64"/>
    <w:rsid w:val="00C95442"/>
    <w:rsid w:val="00C96CC0"/>
    <w:rsid w:val="00C979F6"/>
    <w:rsid w:val="00C97A50"/>
    <w:rsid w:val="00CA0CCC"/>
    <w:rsid w:val="00CA1207"/>
    <w:rsid w:val="00CA1530"/>
    <w:rsid w:val="00CA276E"/>
    <w:rsid w:val="00CA2D54"/>
    <w:rsid w:val="00CA3196"/>
    <w:rsid w:val="00CA62AF"/>
    <w:rsid w:val="00CB0C61"/>
    <w:rsid w:val="00CB1733"/>
    <w:rsid w:val="00CB4224"/>
    <w:rsid w:val="00CB6F87"/>
    <w:rsid w:val="00CB7501"/>
    <w:rsid w:val="00CC033F"/>
    <w:rsid w:val="00CC0412"/>
    <w:rsid w:val="00CC162C"/>
    <w:rsid w:val="00CC3867"/>
    <w:rsid w:val="00CC4219"/>
    <w:rsid w:val="00CC74A0"/>
    <w:rsid w:val="00CC7735"/>
    <w:rsid w:val="00CD4874"/>
    <w:rsid w:val="00CD49C4"/>
    <w:rsid w:val="00CD67E4"/>
    <w:rsid w:val="00CE09ED"/>
    <w:rsid w:val="00CE18B1"/>
    <w:rsid w:val="00CE2316"/>
    <w:rsid w:val="00CE54F1"/>
    <w:rsid w:val="00CE58A9"/>
    <w:rsid w:val="00CE64F4"/>
    <w:rsid w:val="00CF09C8"/>
    <w:rsid w:val="00CF124C"/>
    <w:rsid w:val="00CF1EF7"/>
    <w:rsid w:val="00CF1F6B"/>
    <w:rsid w:val="00CF4B65"/>
    <w:rsid w:val="00CF6D7A"/>
    <w:rsid w:val="00D00D31"/>
    <w:rsid w:val="00D04D19"/>
    <w:rsid w:val="00D06116"/>
    <w:rsid w:val="00D06CE5"/>
    <w:rsid w:val="00D07E87"/>
    <w:rsid w:val="00D12823"/>
    <w:rsid w:val="00D12C96"/>
    <w:rsid w:val="00D14173"/>
    <w:rsid w:val="00D14293"/>
    <w:rsid w:val="00D14797"/>
    <w:rsid w:val="00D14D28"/>
    <w:rsid w:val="00D15747"/>
    <w:rsid w:val="00D17529"/>
    <w:rsid w:val="00D17B24"/>
    <w:rsid w:val="00D2289F"/>
    <w:rsid w:val="00D23690"/>
    <w:rsid w:val="00D24ECC"/>
    <w:rsid w:val="00D25FC4"/>
    <w:rsid w:val="00D300BE"/>
    <w:rsid w:val="00D30478"/>
    <w:rsid w:val="00D30541"/>
    <w:rsid w:val="00D30604"/>
    <w:rsid w:val="00D30841"/>
    <w:rsid w:val="00D30A2D"/>
    <w:rsid w:val="00D31557"/>
    <w:rsid w:val="00D3235C"/>
    <w:rsid w:val="00D3295C"/>
    <w:rsid w:val="00D34914"/>
    <w:rsid w:val="00D352B9"/>
    <w:rsid w:val="00D35438"/>
    <w:rsid w:val="00D36DF1"/>
    <w:rsid w:val="00D3759D"/>
    <w:rsid w:val="00D405A7"/>
    <w:rsid w:val="00D44B9C"/>
    <w:rsid w:val="00D4571C"/>
    <w:rsid w:val="00D45D00"/>
    <w:rsid w:val="00D45DEB"/>
    <w:rsid w:val="00D50AE3"/>
    <w:rsid w:val="00D532EE"/>
    <w:rsid w:val="00D53D59"/>
    <w:rsid w:val="00D55BEF"/>
    <w:rsid w:val="00D56E9F"/>
    <w:rsid w:val="00D61C83"/>
    <w:rsid w:val="00D623E1"/>
    <w:rsid w:val="00D65968"/>
    <w:rsid w:val="00D7000C"/>
    <w:rsid w:val="00D70FF8"/>
    <w:rsid w:val="00D71893"/>
    <w:rsid w:val="00D745C7"/>
    <w:rsid w:val="00D749B5"/>
    <w:rsid w:val="00D76289"/>
    <w:rsid w:val="00D76D86"/>
    <w:rsid w:val="00D77B3A"/>
    <w:rsid w:val="00D81BE6"/>
    <w:rsid w:val="00D833D3"/>
    <w:rsid w:val="00D8584D"/>
    <w:rsid w:val="00D91162"/>
    <w:rsid w:val="00D928DB"/>
    <w:rsid w:val="00D93067"/>
    <w:rsid w:val="00D937DE"/>
    <w:rsid w:val="00D94016"/>
    <w:rsid w:val="00D94B0A"/>
    <w:rsid w:val="00D9582F"/>
    <w:rsid w:val="00D9608F"/>
    <w:rsid w:val="00D96913"/>
    <w:rsid w:val="00D96BDB"/>
    <w:rsid w:val="00D974F4"/>
    <w:rsid w:val="00DA0792"/>
    <w:rsid w:val="00DA0B97"/>
    <w:rsid w:val="00DA1688"/>
    <w:rsid w:val="00DA7FBB"/>
    <w:rsid w:val="00DB08C7"/>
    <w:rsid w:val="00DB34F1"/>
    <w:rsid w:val="00DB3F4A"/>
    <w:rsid w:val="00DB458D"/>
    <w:rsid w:val="00DB4917"/>
    <w:rsid w:val="00DB4D9B"/>
    <w:rsid w:val="00DB4E59"/>
    <w:rsid w:val="00DB6C18"/>
    <w:rsid w:val="00DB7667"/>
    <w:rsid w:val="00DC515D"/>
    <w:rsid w:val="00DC571A"/>
    <w:rsid w:val="00DC6716"/>
    <w:rsid w:val="00DC7715"/>
    <w:rsid w:val="00DC7B01"/>
    <w:rsid w:val="00DD0921"/>
    <w:rsid w:val="00DD0E4D"/>
    <w:rsid w:val="00DD59DD"/>
    <w:rsid w:val="00DD6C16"/>
    <w:rsid w:val="00DD6C9A"/>
    <w:rsid w:val="00DE1F5F"/>
    <w:rsid w:val="00DE3000"/>
    <w:rsid w:val="00DE3B4B"/>
    <w:rsid w:val="00DE535B"/>
    <w:rsid w:val="00DE6E46"/>
    <w:rsid w:val="00DE773C"/>
    <w:rsid w:val="00DF0AB4"/>
    <w:rsid w:val="00DF0AF9"/>
    <w:rsid w:val="00DF16AB"/>
    <w:rsid w:val="00DF47D6"/>
    <w:rsid w:val="00DF64E8"/>
    <w:rsid w:val="00DF750A"/>
    <w:rsid w:val="00DF7E1D"/>
    <w:rsid w:val="00E00D16"/>
    <w:rsid w:val="00E021FB"/>
    <w:rsid w:val="00E0334A"/>
    <w:rsid w:val="00E0628D"/>
    <w:rsid w:val="00E070E3"/>
    <w:rsid w:val="00E075F7"/>
    <w:rsid w:val="00E109BC"/>
    <w:rsid w:val="00E11469"/>
    <w:rsid w:val="00E126FA"/>
    <w:rsid w:val="00E149DF"/>
    <w:rsid w:val="00E150DD"/>
    <w:rsid w:val="00E1679A"/>
    <w:rsid w:val="00E20ED4"/>
    <w:rsid w:val="00E23ADB"/>
    <w:rsid w:val="00E24C5B"/>
    <w:rsid w:val="00E24FDD"/>
    <w:rsid w:val="00E2585E"/>
    <w:rsid w:val="00E26DFD"/>
    <w:rsid w:val="00E30458"/>
    <w:rsid w:val="00E3072A"/>
    <w:rsid w:val="00E31402"/>
    <w:rsid w:val="00E336ED"/>
    <w:rsid w:val="00E33B00"/>
    <w:rsid w:val="00E34447"/>
    <w:rsid w:val="00E4097A"/>
    <w:rsid w:val="00E40AC3"/>
    <w:rsid w:val="00E41EF6"/>
    <w:rsid w:val="00E41FD0"/>
    <w:rsid w:val="00E46C99"/>
    <w:rsid w:val="00E523D9"/>
    <w:rsid w:val="00E5600C"/>
    <w:rsid w:val="00E57A18"/>
    <w:rsid w:val="00E601DE"/>
    <w:rsid w:val="00E60220"/>
    <w:rsid w:val="00E60B29"/>
    <w:rsid w:val="00E62BFC"/>
    <w:rsid w:val="00E64082"/>
    <w:rsid w:val="00E65431"/>
    <w:rsid w:val="00E70D91"/>
    <w:rsid w:val="00E712DC"/>
    <w:rsid w:val="00E723BB"/>
    <w:rsid w:val="00E74A20"/>
    <w:rsid w:val="00E75CA4"/>
    <w:rsid w:val="00E75FBC"/>
    <w:rsid w:val="00E77827"/>
    <w:rsid w:val="00E831AA"/>
    <w:rsid w:val="00E835A4"/>
    <w:rsid w:val="00E84466"/>
    <w:rsid w:val="00E861AC"/>
    <w:rsid w:val="00E86F99"/>
    <w:rsid w:val="00E90E76"/>
    <w:rsid w:val="00E9181B"/>
    <w:rsid w:val="00E91AC6"/>
    <w:rsid w:val="00E922EF"/>
    <w:rsid w:val="00E92EA8"/>
    <w:rsid w:val="00E93296"/>
    <w:rsid w:val="00E93679"/>
    <w:rsid w:val="00E9417B"/>
    <w:rsid w:val="00E9419A"/>
    <w:rsid w:val="00E9669D"/>
    <w:rsid w:val="00E97051"/>
    <w:rsid w:val="00E97C15"/>
    <w:rsid w:val="00EA0CEE"/>
    <w:rsid w:val="00EA11FC"/>
    <w:rsid w:val="00EA13E8"/>
    <w:rsid w:val="00EA2132"/>
    <w:rsid w:val="00EA2293"/>
    <w:rsid w:val="00EA30D9"/>
    <w:rsid w:val="00EA4222"/>
    <w:rsid w:val="00EA5237"/>
    <w:rsid w:val="00EA6CDD"/>
    <w:rsid w:val="00EA7127"/>
    <w:rsid w:val="00EB04E6"/>
    <w:rsid w:val="00EB128C"/>
    <w:rsid w:val="00EB13F7"/>
    <w:rsid w:val="00EB2426"/>
    <w:rsid w:val="00EB24BB"/>
    <w:rsid w:val="00EB2748"/>
    <w:rsid w:val="00EB2DB2"/>
    <w:rsid w:val="00EB3020"/>
    <w:rsid w:val="00EB34C5"/>
    <w:rsid w:val="00EB6960"/>
    <w:rsid w:val="00EB77C9"/>
    <w:rsid w:val="00EC156E"/>
    <w:rsid w:val="00EC2D73"/>
    <w:rsid w:val="00EC31A1"/>
    <w:rsid w:val="00EC51F9"/>
    <w:rsid w:val="00EC6E4B"/>
    <w:rsid w:val="00ED14F0"/>
    <w:rsid w:val="00ED3229"/>
    <w:rsid w:val="00ED4A49"/>
    <w:rsid w:val="00ED74D1"/>
    <w:rsid w:val="00ED7867"/>
    <w:rsid w:val="00EE1534"/>
    <w:rsid w:val="00EE255F"/>
    <w:rsid w:val="00EE3006"/>
    <w:rsid w:val="00EE4AB8"/>
    <w:rsid w:val="00EE6DA6"/>
    <w:rsid w:val="00EF0431"/>
    <w:rsid w:val="00EF0C00"/>
    <w:rsid w:val="00EF369C"/>
    <w:rsid w:val="00EF56A8"/>
    <w:rsid w:val="00EF70B0"/>
    <w:rsid w:val="00EF77D4"/>
    <w:rsid w:val="00F0274A"/>
    <w:rsid w:val="00F03140"/>
    <w:rsid w:val="00F0495B"/>
    <w:rsid w:val="00F05573"/>
    <w:rsid w:val="00F0646B"/>
    <w:rsid w:val="00F12BC1"/>
    <w:rsid w:val="00F12F9B"/>
    <w:rsid w:val="00F134B1"/>
    <w:rsid w:val="00F1475A"/>
    <w:rsid w:val="00F1491C"/>
    <w:rsid w:val="00F14ADE"/>
    <w:rsid w:val="00F14D50"/>
    <w:rsid w:val="00F15194"/>
    <w:rsid w:val="00F1550F"/>
    <w:rsid w:val="00F2075D"/>
    <w:rsid w:val="00F20975"/>
    <w:rsid w:val="00F20A8D"/>
    <w:rsid w:val="00F20D5A"/>
    <w:rsid w:val="00F21A63"/>
    <w:rsid w:val="00F21BED"/>
    <w:rsid w:val="00F21C98"/>
    <w:rsid w:val="00F26EF6"/>
    <w:rsid w:val="00F323A8"/>
    <w:rsid w:val="00F34313"/>
    <w:rsid w:val="00F36464"/>
    <w:rsid w:val="00F36624"/>
    <w:rsid w:val="00F3722B"/>
    <w:rsid w:val="00F37EBA"/>
    <w:rsid w:val="00F45A49"/>
    <w:rsid w:val="00F45AC0"/>
    <w:rsid w:val="00F46159"/>
    <w:rsid w:val="00F46C3F"/>
    <w:rsid w:val="00F47AD4"/>
    <w:rsid w:val="00F47CD8"/>
    <w:rsid w:val="00F50897"/>
    <w:rsid w:val="00F51B9A"/>
    <w:rsid w:val="00F523F1"/>
    <w:rsid w:val="00F5337D"/>
    <w:rsid w:val="00F536CE"/>
    <w:rsid w:val="00F55BC9"/>
    <w:rsid w:val="00F573FD"/>
    <w:rsid w:val="00F57ECA"/>
    <w:rsid w:val="00F627C4"/>
    <w:rsid w:val="00F63562"/>
    <w:rsid w:val="00F63CC1"/>
    <w:rsid w:val="00F643D3"/>
    <w:rsid w:val="00F6572B"/>
    <w:rsid w:val="00F65F38"/>
    <w:rsid w:val="00F70B31"/>
    <w:rsid w:val="00F71C60"/>
    <w:rsid w:val="00F730A2"/>
    <w:rsid w:val="00F7447D"/>
    <w:rsid w:val="00F744CD"/>
    <w:rsid w:val="00F80B33"/>
    <w:rsid w:val="00F81B1B"/>
    <w:rsid w:val="00F82FED"/>
    <w:rsid w:val="00F8309D"/>
    <w:rsid w:val="00F838C7"/>
    <w:rsid w:val="00F83B7F"/>
    <w:rsid w:val="00F87B4E"/>
    <w:rsid w:val="00F91693"/>
    <w:rsid w:val="00F92748"/>
    <w:rsid w:val="00F94DD2"/>
    <w:rsid w:val="00F94E8D"/>
    <w:rsid w:val="00F96B8F"/>
    <w:rsid w:val="00F97B9E"/>
    <w:rsid w:val="00FA0C48"/>
    <w:rsid w:val="00FA3FEB"/>
    <w:rsid w:val="00FB0707"/>
    <w:rsid w:val="00FB1325"/>
    <w:rsid w:val="00FB2A97"/>
    <w:rsid w:val="00FB2C4E"/>
    <w:rsid w:val="00FB4C3B"/>
    <w:rsid w:val="00FB5503"/>
    <w:rsid w:val="00FC1523"/>
    <w:rsid w:val="00FC1C5A"/>
    <w:rsid w:val="00FC3226"/>
    <w:rsid w:val="00FC6A2B"/>
    <w:rsid w:val="00FC7BCF"/>
    <w:rsid w:val="00FD2A4B"/>
    <w:rsid w:val="00FD2B97"/>
    <w:rsid w:val="00FD3F75"/>
    <w:rsid w:val="00FD5686"/>
    <w:rsid w:val="00FD60ED"/>
    <w:rsid w:val="00FD71F1"/>
    <w:rsid w:val="00FE275D"/>
    <w:rsid w:val="00FE2BBF"/>
    <w:rsid w:val="00FE4F7F"/>
    <w:rsid w:val="00FE503B"/>
    <w:rsid w:val="00FE5515"/>
    <w:rsid w:val="00FE7081"/>
    <w:rsid w:val="00FE70E0"/>
    <w:rsid w:val="00FE763B"/>
    <w:rsid w:val="00FF0887"/>
    <w:rsid w:val="00FF0A0D"/>
    <w:rsid w:val="00FF11C5"/>
    <w:rsid w:val="00FF193A"/>
    <w:rsid w:val="00FF3784"/>
    <w:rsid w:val="00FF4200"/>
    <w:rsid w:val="00FF66BD"/>
    <w:rsid w:val="5C24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9CBD4"/>
  <w15:chartTrackingRefBased/>
  <w15:docId w15:val="{50802C91-A1D3-431A-B80C-ADE9CDAB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HAnsi"/>
        <w:sz w:val="24"/>
        <w:szCs w:val="24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 ABNT"/>
    <w:qFormat/>
    <w:rsid w:val="00D00D31"/>
    <w:pPr>
      <w:spacing w:line="360" w:lineRule="auto"/>
      <w:jc w:val="both"/>
    </w:pPr>
  </w:style>
  <w:style w:type="paragraph" w:styleId="Ttulo1">
    <w:name w:val="heading 1"/>
    <w:aliases w:val="Título 1- ABNT"/>
    <w:basedOn w:val="Normal"/>
    <w:next w:val="Corpodotexto"/>
    <w:link w:val="Ttulo1Char"/>
    <w:autoRedefine/>
    <w:uiPriority w:val="1"/>
    <w:qFormat/>
    <w:rsid w:val="001B38FA"/>
    <w:pPr>
      <w:keepNext/>
      <w:keepLines/>
      <w:pageBreakBefore/>
      <w:numPr>
        <w:numId w:val="1"/>
      </w:numPr>
      <w:spacing w:after="360"/>
      <w:outlineLvl w:val="0"/>
    </w:pPr>
    <w:rPr>
      <w:b/>
      <w:bCs/>
      <w:caps/>
    </w:rPr>
  </w:style>
  <w:style w:type="paragraph" w:styleId="Ttulo2">
    <w:name w:val="heading 2"/>
    <w:aliases w:val="Título 2 - ABNT"/>
    <w:basedOn w:val="Normal"/>
    <w:next w:val="Normal"/>
    <w:link w:val="Ttulo2Char"/>
    <w:autoRedefine/>
    <w:uiPriority w:val="2"/>
    <w:qFormat/>
    <w:rsid w:val="00C96CC0"/>
    <w:pPr>
      <w:keepNext/>
      <w:keepLines/>
      <w:numPr>
        <w:ilvl w:val="1"/>
        <w:numId w:val="1"/>
      </w:numPr>
      <w:spacing w:after="36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Título 3 - ABNT"/>
    <w:basedOn w:val="Normal"/>
    <w:next w:val="Normal"/>
    <w:link w:val="Ttulo3Char"/>
    <w:autoRedefine/>
    <w:uiPriority w:val="3"/>
    <w:qFormat/>
    <w:rsid w:val="00C96CC0"/>
    <w:pPr>
      <w:keepNext/>
      <w:keepLines/>
      <w:numPr>
        <w:ilvl w:val="2"/>
        <w:numId w:val="1"/>
      </w:numPr>
      <w:spacing w:before="360" w:after="360"/>
      <w:jc w:val="left"/>
      <w:outlineLvl w:val="2"/>
    </w:pPr>
    <w:rPr>
      <w:rFonts w:eastAsiaTheme="majorEastAsia" w:cstheme="majorBidi"/>
      <w:bCs/>
    </w:rPr>
  </w:style>
  <w:style w:type="paragraph" w:styleId="Ttulo4">
    <w:name w:val="heading 4"/>
    <w:aliases w:val="Titulo ABNT"/>
    <w:basedOn w:val="Normal"/>
    <w:next w:val="Normal"/>
    <w:link w:val="Ttulo4Char"/>
    <w:autoRedefine/>
    <w:uiPriority w:val="4"/>
    <w:qFormat/>
    <w:rsid w:val="00244FB7"/>
    <w:pPr>
      <w:keepNext/>
      <w:keepLines/>
      <w:numPr>
        <w:ilvl w:val="3"/>
        <w:numId w:val="1"/>
      </w:numPr>
      <w:spacing w:before="360" w:after="36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autoRedefine/>
    <w:uiPriority w:val="5"/>
    <w:qFormat/>
    <w:rsid w:val="00244FB7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i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69034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69034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A153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A153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aliases w:val="Legenda ABNT"/>
    <w:basedOn w:val="Normal"/>
    <w:next w:val="Normal"/>
    <w:autoRedefine/>
    <w:uiPriority w:val="35"/>
    <w:unhideWhenUsed/>
    <w:qFormat/>
    <w:rsid w:val="00DD0921"/>
    <w:pPr>
      <w:keepNext/>
      <w:jc w:val="center"/>
    </w:pPr>
    <w:rPr>
      <w:rFonts w:cs="Arial"/>
      <w:iCs/>
      <w:sz w:val="22"/>
      <w:szCs w:val="22"/>
    </w:rPr>
  </w:style>
  <w:style w:type="character" w:customStyle="1" w:styleId="Ttulo1Char">
    <w:name w:val="Título 1 Char"/>
    <w:aliases w:val="Título 1- ABNT Char"/>
    <w:basedOn w:val="Fontepargpadro"/>
    <w:link w:val="Ttulo1"/>
    <w:uiPriority w:val="1"/>
    <w:rsid w:val="001B38FA"/>
    <w:rPr>
      <w:b/>
      <w:bCs/>
      <w:caps/>
    </w:rPr>
  </w:style>
  <w:style w:type="character" w:customStyle="1" w:styleId="Ttulo2Char">
    <w:name w:val="Título 2 Char"/>
    <w:aliases w:val="Título 2 - ABNT Char"/>
    <w:basedOn w:val="Fontepargpadro"/>
    <w:link w:val="Ttulo2"/>
    <w:uiPriority w:val="2"/>
    <w:rsid w:val="00C96CC0"/>
    <w:rPr>
      <w:rFonts w:eastAsiaTheme="majorEastAsia" w:cstheme="majorBidi"/>
      <w:b/>
      <w:szCs w:val="26"/>
    </w:rPr>
  </w:style>
  <w:style w:type="paragraph" w:styleId="Sumrio2">
    <w:name w:val="toc 2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after="20"/>
      <w:jc w:val="left"/>
      <w:outlineLvl w:val="0"/>
    </w:pPr>
    <w:rPr>
      <w:iCs/>
    </w:rPr>
  </w:style>
  <w:style w:type="paragraph" w:styleId="Sumrio3">
    <w:name w:val="toc 3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</w:style>
  <w:style w:type="paragraph" w:styleId="ndicedeilustraes">
    <w:name w:val="table of figures"/>
    <w:basedOn w:val="Normal"/>
    <w:next w:val="Normal"/>
    <w:link w:val="ndicedeilustraesChar"/>
    <w:autoRedefine/>
    <w:uiPriority w:val="99"/>
    <w:unhideWhenUsed/>
    <w:rsid w:val="00634AD1"/>
    <w:pPr>
      <w:ind w:left="480" w:hanging="480"/>
      <w:jc w:val="left"/>
    </w:pPr>
  </w:style>
  <w:style w:type="character" w:customStyle="1" w:styleId="Ttulo3Char">
    <w:name w:val="Título 3 Char"/>
    <w:aliases w:val="Título 3 - ABNT Char"/>
    <w:basedOn w:val="Fontepargpadro"/>
    <w:link w:val="Ttulo3"/>
    <w:uiPriority w:val="3"/>
    <w:rsid w:val="00C96CC0"/>
    <w:rPr>
      <w:rFonts w:eastAsiaTheme="majorEastAsia" w:cstheme="majorBidi"/>
      <w:bCs/>
    </w:rPr>
  </w:style>
  <w:style w:type="character" w:customStyle="1" w:styleId="Ttulo4Char">
    <w:name w:val="Título 4 Char"/>
    <w:aliases w:val="Titulo ABNT Char"/>
    <w:basedOn w:val="Fontepargpadro"/>
    <w:link w:val="Ttulo4"/>
    <w:uiPriority w:val="4"/>
    <w:rsid w:val="00244FB7"/>
    <w:rPr>
      <w:rFonts w:eastAsiaTheme="majorEastAsia" w:cstheme="majorBidi"/>
      <w:iCs/>
    </w:rPr>
  </w:style>
  <w:style w:type="character" w:customStyle="1" w:styleId="Ttulo5Char">
    <w:name w:val="Título 5 Char"/>
    <w:basedOn w:val="Fontepargpadro"/>
    <w:link w:val="Ttulo5"/>
    <w:uiPriority w:val="5"/>
    <w:rsid w:val="00244FB7"/>
    <w:rPr>
      <w:rFonts w:eastAsiaTheme="majorEastAsia" w:cstheme="majorBidi"/>
      <w:i/>
    </w:rPr>
  </w:style>
  <w:style w:type="character" w:customStyle="1" w:styleId="Ttulo6Char">
    <w:name w:val="Título 6 Char"/>
    <w:basedOn w:val="Fontepargpadro"/>
    <w:link w:val="Ttulo6"/>
    <w:uiPriority w:val="9"/>
    <w:rsid w:val="006903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sid w:val="006903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A15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A15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F92748"/>
    <w:rPr>
      <w:color w:val="808080"/>
    </w:rPr>
  </w:style>
  <w:style w:type="character" w:styleId="Hyperlink">
    <w:name w:val="Hyperlink"/>
    <w:basedOn w:val="Fontepargpadro"/>
    <w:uiPriority w:val="99"/>
    <w:unhideWhenUsed/>
    <w:rsid w:val="001F6BD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F6BD0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C8315A"/>
    <w:pPr>
      <w:tabs>
        <w:tab w:val="left" w:pos="709"/>
      </w:tabs>
      <w:spacing w:line="240" w:lineRule="auto"/>
      <w:jc w:val="both"/>
    </w:pPr>
  </w:style>
  <w:style w:type="paragraph" w:styleId="Cabealho">
    <w:name w:val="header"/>
    <w:basedOn w:val="Normal"/>
    <w:link w:val="Cabealho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8315A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8315A"/>
    <w:rPr>
      <w:rFonts w:ascii="Times New Roman" w:hAnsi="Times New Roman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7D6E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D6E64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D6E64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6E6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6E64"/>
    <w:rPr>
      <w:rFonts w:ascii="Times New Roman" w:hAnsi="Times New Roman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6E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6E64"/>
    <w:rPr>
      <w:rFonts w:ascii="Segoe UI" w:hAnsi="Segoe UI" w:cs="Segoe UI"/>
      <w:sz w:val="18"/>
      <w:szCs w:val="18"/>
    </w:rPr>
  </w:style>
  <w:style w:type="paragraph" w:customStyle="1" w:styleId="Fonte-ABNT">
    <w:name w:val="Fonte - ABNT"/>
    <w:basedOn w:val="Legenda"/>
    <w:qFormat/>
    <w:rsid w:val="004E5125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5B3349"/>
    <w:pPr>
      <w:spacing w:before="100" w:beforeAutospacing="1" w:after="100" w:afterAutospacing="1" w:line="240" w:lineRule="auto"/>
      <w:jc w:val="left"/>
    </w:pPr>
    <w:rPr>
      <w:rFonts w:eastAsia="Times New Roman"/>
      <w:lang w:eastAsia="pt-BR"/>
    </w:rPr>
  </w:style>
  <w:style w:type="table" w:styleId="Tabelacomgrade">
    <w:name w:val="Table Grid"/>
    <w:basedOn w:val="Tabelanormal"/>
    <w:uiPriority w:val="39"/>
    <w:rsid w:val="0025212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capa">
    <w:name w:val="Titulo capa"/>
    <w:basedOn w:val="Normal"/>
    <w:qFormat/>
    <w:rsid w:val="006A47B6"/>
    <w:pPr>
      <w:spacing w:line="240" w:lineRule="auto"/>
      <w:jc w:val="center"/>
    </w:pPr>
    <w:rPr>
      <w:rFonts w:ascii="Arial" w:hAnsi="Arial"/>
      <w:caps/>
    </w:rPr>
  </w:style>
  <w:style w:type="paragraph" w:styleId="Remissivo1">
    <w:name w:val="index 1"/>
    <w:basedOn w:val="Normal"/>
    <w:next w:val="Normal"/>
    <w:autoRedefine/>
    <w:uiPriority w:val="99"/>
    <w:unhideWhenUsed/>
    <w:rsid w:val="00D12823"/>
    <w:pPr>
      <w:tabs>
        <w:tab w:val="right" w:leader="dot" w:pos="9061"/>
      </w:tabs>
      <w:ind w:left="2127" w:hanging="2127"/>
    </w:pPr>
  </w:style>
  <w:style w:type="character" w:styleId="Forte">
    <w:name w:val="Strong"/>
    <w:basedOn w:val="Fontepargpadro"/>
    <w:uiPriority w:val="22"/>
    <w:qFormat/>
    <w:rsid w:val="00226A24"/>
    <w:rPr>
      <w:b/>
      <w:bCs/>
    </w:rPr>
  </w:style>
  <w:style w:type="paragraph" w:styleId="CabealhodoSumrio">
    <w:name w:val="TOC Heading"/>
    <w:basedOn w:val="Ttulo1"/>
    <w:next w:val="Normal"/>
    <w:uiPriority w:val="39"/>
    <w:unhideWhenUsed/>
    <w:qFormat/>
    <w:rsid w:val="00595A6C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before="240" w:after="240" w:line="240" w:lineRule="auto"/>
      <w:jc w:val="left"/>
      <w:outlineLvl w:val="0"/>
    </w:pPr>
    <w:rPr>
      <w:rFonts w:cs="Times New Roman"/>
      <w:b/>
      <w:bCs/>
      <w:noProof/>
    </w:rPr>
  </w:style>
  <w:style w:type="paragraph" w:styleId="Reviso">
    <w:name w:val="Revision"/>
    <w:hidden/>
    <w:uiPriority w:val="99"/>
    <w:semiHidden/>
    <w:rsid w:val="003351B8"/>
    <w:pPr>
      <w:spacing w:line="240" w:lineRule="auto"/>
    </w:pPr>
  </w:style>
  <w:style w:type="paragraph" w:styleId="PargrafodaLista">
    <w:name w:val="List Paragraph"/>
    <w:basedOn w:val="Normal"/>
    <w:uiPriority w:val="34"/>
    <w:qFormat/>
    <w:rsid w:val="007564C7"/>
    <w:pPr>
      <w:ind w:left="720"/>
      <w:contextualSpacing/>
    </w:pPr>
  </w:style>
  <w:style w:type="character" w:styleId="RefernciaSutil">
    <w:name w:val="Subtle Reference"/>
    <w:aliases w:val="Referência"/>
    <w:basedOn w:val="Fontepargpadro"/>
    <w:uiPriority w:val="31"/>
    <w:qFormat/>
    <w:rsid w:val="00365219"/>
    <w:rPr>
      <w:rFonts w:ascii="Times New Roman" w:hAnsi="Times New Roman"/>
      <w:b/>
      <w:i w:val="0"/>
      <w:caps w:val="0"/>
      <w:smallCaps/>
      <w:color w:val="auto"/>
      <w:sz w:val="24"/>
      <w:u w:val="none"/>
    </w:rPr>
  </w:style>
  <w:style w:type="character" w:styleId="RefernciaIntensa">
    <w:name w:val="Intense Reference"/>
    <w:basedOn w:val="Fontepargpadro"/>
    <w:uiPriority w:val="32"/>
    <w:qFormat/>
    <w:rsid w:val="00365219"/>
    <w:rPr>
      <w:rFonts w:ascii="Times New Roman" w:hAnsi="Times New Roman"/>
      <w:b/>
      <w:bCs/>
      <w:i w:val="0"/>
      <w:caps/>
      <w:smallCaps w:val="0"/>
      <w:vanish w:val="0"/>
      <w:color w:val="auto"/>
      <w:spacing w:val="5"/>
      <w:sz w:val="24"/>
    </w:rPr>
  </w:style>
  <w:style w:type="paragraph" w:styleId="Sumrio4">
    <w:name w:val="toc 4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  <w:rPr>
      <w:i/>
    </w:rPr>
  </w:style>
  <w:style w:type="paragraph" w:styleId="Sumrio5">
    <w:name w:val="toc 5"/>
    <w:basedOn w:val="Normal"/>
    <w:next w:val="Normal"/>
    <w:autoRedefine/>
    <w:uiPriority w:val="39"/>
    <w:unhideWhenUsed/>
    <w:rsid w:val="00057934"/>
    <w:pPr>
      <w:spacing w:before="20" w:after="20"/>
      <w:jc w:val="left"/>
    </w:pPr>
    <w:rPr>
      <w:b/>
    </w:rPr>
  </w:style>
  <w:style w:type="paragraph" w:styleId="Sumrio6">
    <w:name w:val="toc 6"/>
    <w:basedOn w:val="Normal"/>
    <w:next w:val="Normal"/>
    <w:autoRedefine/>
    <w:uiPriority w:val="39"/>
    <w:unhideWhenUsed/>
    <w:rsid w:val="00A660C1"/>
    <w:pPr>
      <w:spacing w:before="20" w:after="2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6359E9"/>
    <w:pPr>
      <w:ind w:left="1440"/>
      <w:jc w:val="left"/>
    </w:pPr>
    <w:rPr>
      <w:rFonts w:asciiTheme="minorHAnsi" w:hAnsiTheme="minorHAnsi"/>
      <w:sz w:val="20"/>
    </w:rPr>
  </w:style>
  <w:style w:type="paragraph" w:styleId="Sumrio8">
    <w:name w:val="toc 8"/>
    <w:basedOn w:val="Normal"/>
    <w:next w:val="Normal"/>
    <w:autoRedefine/>
    <w:uiPriority w:val="39"/>
    <w:unhideWhenUsed/>
    <w:rsid w:val="006359E9"/>
    <w:pPr>
      <w:ind w:left="1680"/>
      <w:jc w:val="left"/>
    </w:pPr>
    <w:rPr>
      <w:rFonts w:asciiTheme="minorHAnsi" w:hAnsiTheme="minorHAnsi"/>
      <w:sz w:val="20"/>
    </w:rPr>
  </w:style>
  <w:style w:type="paragraph" w:styleId="Sumrio9">
    <w:name w:val="toc 9"/>
    <w:basedOn w:val="Normal"/>
    <w:next w:val="Normal"/>
    <w:autoRedefine/>
    <w:uiPriority w:val="39"/>
    <w:unhideWhenUsed/>
    <w:rsid w:val="006359E9"/>
    <w:pPr>
      <w:ind w:left="1920"/>
      <w:jc w:val="left"/>
    </w:pPr>
    <w:rPr>
      <w:rFonts w:asciiTheme="minorHAnsi" w:hAnsiTheme="minorHAnsi"/>
      <w:sz w:val="20"/>
    </w:rPr>
  </w:style>
  <w:style w:type="character" w:styleId="TtulodoLivro">
    <w:name w:val="Book Title"/>
    <w:basedOn w:val="Fontepargpadro"/>
    <w:uiPriority w:val="33"/>
    <w:qFormat/>
    <w:rsid w:val="000F0845"/>
    <w:rPr>
      <w:b/>
      <w:bCs/>
      <w:i/>
      <w:iCs/>
      <w:spacing w:val="5"/>
    </w:rPr>
  </w:style>
  <w:style w:type="table" w:styleId="ListaMdia2-nfase1">
    <w:name w:val="Medium List 2 Accent 1"/>
    <w:basedOn w:val="Tabelanormal"/>
    <w:uiPriority w:val="66"/>
    <w:rsid w:val="002461BD"/>
    <w:pPr>
      <w:spacing w:line="240" w:lineRule="auto"/>
    </w:pPr>
    <w:rPr>
      <w:rFonts w:asciiTheme="majorHAnsi" w:eastAsiaTheme="majorEastAsia" w:hAnsiTheme="majorHAnsi" w:cstheme="majorBidi"/>
      <w:color w:val="000000" w:themeColor="text1"/>
      <w:lang w:eastAsia="pt-BR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67BFC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sz w:val="22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67BFC"/>
    <w:pPr>
      <w:spacing w:line="240" w:lineRule="auto"/>
      <w:jc w:val="left"/>
    </w:pPr>
    <w:rPr>
      <w:rFonts w:asciiTheme="minorHAnsi" w:eastAsiaTheme="minorEastAsia" w:hAnsiTheme="minorHAnsi"/>
      <w:sz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67BFC"/>
    <w:rPr>
      <w:rFonts w:eastAsiaTheme="minorEastAsia" w:cs="Times New Roman"/>
      <w:sz w:val="20"/>
      <w:szCs w:val="20"/>
      <w:lang w:eastAsia="pt-BR"/>
    </w:rPr>
  </w:style>
  <w:style w:type="character" w:styleId="nfaseSutil">
    <w:name w:val="Subtle Emphasis"/>
    <w:basedOn w:val="Fontepargpadro"/>
    <w:uiPriority w:val="19"/>
    <w:qFormat/>
    <w:rsid w:val="00B67BFC"/>
    <w:rPr>
      <w:i/>
      <w:iCs/>
    </w:rPr>
  </w:style>
  <w:style w:type="table" w:styleId="SombreamentoMdio2-nfase5">
    <w:name w:val="Medium Shading 2 Accent 5"/>
    <w:basedOn w:val="Tabelanormal"/>
    <w:uiPriority w:val="64"/>
    <w:rsid w:val="00B67BFC"/>
    <w:pPr>
      <w:spacing w:line="240" w:lineRule="auto"/>
    </w:pPr>
    <w:rPr>
      <w:rFonts w:eastAsiaTheme="minorEastAsia"/>
      <w:lang w:eastAsia="pt-B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Claro-nfase1">
    <w:name w:val="Light Shading Accent 1"/>
    <w:basedOn w:val="Tabelanormal"/>
    <w:uiPriority w:val="60"/>
    <w:rsid w:val="00B67BFC"/>
    <w:pPr>
      <w:spacing w:line="240" w:lineRule="auto"/>
    </w:pPr>
    <w:rPr>
      <w:rFonts w:eastAsiaTheme="minorEastAsia"/>
      <w:color w:val="2F5496" w:themeColor="accent1" w:themeShade="BF"/>
      <w:lang w:eastAsia="pt-BR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Estilo1">
    <w:name w:val="Estilo1"/>
    <w:basedOn w:val="Tabelanormal"/>
    <w:uiPriority w:val="99"/>
    <w:rsid w:val="00B67BFC"/>
    <w:pPr>
      <w:spacing w:line="240" w:lineRule="auto"/>
    </w:pPr>
    <w:rPr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character" w:styleId="Refdenotaderodap">
    <w:name w:val="footnote reference"/>
    <w:basedOn w:val="Fontepargpadro"/>
    <w:uiPriority w:val="99"/>
    <w:semiHidden/>
    <w:unhideWhenUsed/>
    <w:rsid w:val="00A052EC"/>
    <w:rPr>
      <w:vertAlign w:val="superscript"/>
    </w:rPr>
  </w:style>
  <w:style w:type="table" w:styleId="TabeladeGrade1Clara">
    <w:name w:val="Grid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1Clara">
    <w:name w:val="List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Quadros">
    <w:name w:val="Quadros"/>
    <w:basedOn w:val="ndicedeilustraes"/>
    <w:link w:val="QuadrosChar"/>
    <w:autoRedefine/>
    <w:qFormat/>
    <w:rsid w:val="00726521"/>
    <w:pPr>
      <w:tabs>
        <w:tab w:val="right" w:leader="dot" w:pos="9061"/>
      </w:tabs>
      <w:ind w:left="482" w:hanging="482"/>
    </w:pPr>
    <w:rPr>
      <w:b/>
      <w:noProof/>
    </w:rPr>
  </w:style>
  <w:style w:type="paragraph" w:customStyle="1" w:styleId="Tabelas">
    <w:name w:val="Tabelas"/>
    <w:basedOn w:val="ndicedeilustraes"/>
    <w:link w:val="TabelasChar"/>
    <w:autoRedefine/>
    <w:qFormat/>
    <w:rsid w:val="008E09D0"/>
    <w:pPr>
      <w:tabs>
        <w:tab w:val="right" w:leader="dot" w:pos="9061"/>
      </w:tabs>
      <w:spacing w:line="240" w:lineRule="auto"/>
      <w:ind w:left="482" w:hanging="482"/>
    </w:pPr>
    <w:rPr>
      <w:rFonts w:cs="Times New Roman"/>
      <w:b/>
      <w:noProof/>
    </w:rPr>
  </w:style>
  <w:style w:type="character" w:customStyle="1" w:styleId="ndicedeilustraesChar">
    <w:name w:val="Índice de ilustrações Char"/>
    <w:basedOn w:val="Fontepargpadro"/>
    <w:link w:val="ndicedeilustraes"/>
    <w:uiPriority w:val="99"/>
    <w:rsid w:val="00227308"/>
    <w:rPr>
      <w:rFonts w:cstheme="minorHAnsi"/>
      <w:szCs w:val="20"/>
    </w:rPr>
  </w:style>
  <w:style w:type="character" w:customStyle="1" w:styleId="QuadrosChar">
    <w:name w:val="Quadros Char"/>
    <w:basedOn w:val="ndicedeilustraesChar"/>
    <w:link w:val="Quadros"/>
    <w:rsid w:val="00726521"/>
    <w:rPr>
      <w:rFonts w:asciiTheme="minorHAnsi" w:hAnsiTheme="minorHAnsi" w:cstheme="minorHAnsi"/>
      <w:b/>
      <w:noProof/>
      <w:sz w:val="20"/>
      <w:szCs w:val="20"/>
    </w:rPr>
  </w:style>
  <w:style w:type="paragraph" w:customStyle="1" w:styleId="Figuras">
    <w:name w:val="Figuras"/>
    <w:basedOn w:val="ndicedeilustraes"/>
    <w:link w:val="FigurasChar"/>
    <w:autoRedefine/>
    <w:qFormat/>
    <w:rsid w:val="004E5125"/>
    <w:pPr>
      <w:tabs>
        <w:tab w:val="right" w:leader="dot" w:pos="9061"/>
      </w:tabs>
      <w:spacing w:line="240" w:lineRule="auto"/>
      <w:ind w:left="482" w:hanging="482"/>
    </w:pPr>
    <w:rPr>
      <w:rFonts w:eastAsiaTheme="minorEastAsia" w:cs="Times New Roman"/>
      <w:b/>
      <w:noProof/>
      <w:lang w:eastAsia="pt-BR"/>
    </w:rPr>
  </w:style>
  <w:style w:type="character" w:customStyle="1" w:styleId="TabelasChar">
    <w:name w:val="Tabelas Char"/>
    <w:basedOn w:val="ndicedeilustraesChar"/>
    <w:link w:val="Tabelas"/>
    <w:rsid w:val="008E09D0"/>
    <w:rPr>
      <w:rFonts w:cs="Times New Roman"/>
      <w:b/>
      <w:noProof/>
      <w:szCs w:val="24"/>
    </w:rPr>
  </w:style>
  <w:style w:type="character" w:customStyle="1" w:styleId="FigurasChar">
    <w:name w:val="Figuras Char"/>
    <w:basedOn w:val="ndicedeilustraesChar"/>
    <w:link w:val="Figuras"/>
    <w:rsid w:val="004E5125"/>
    <w:rPr>
      <w:rFonts w:asciiTheme="minorHAnsi" w:eastAsiaTheme="minorEastAsia" w:hAnsiTheme="minorHAnsi" w:cstheme="minorHAnsi"/>
      <w:b/>
      <w:noProof/>
      <w:sz w:val="20"/>
      <w:szCs w:val="20"/>
      <w:lang w:eastAsia="pt-BR"/>
    </w:rPr>
  </w:style>
  <w:style w:type="paragraph" w:styleId="Ttulo">
    <w:name w:val="Title"/>
    <w:aliases w:val="Título Pré textual"/>
    <w:basedOn w:val="Normal"/>
    <w:next w:val="Normal"/>
    <w:link w:val="TtuloChar"/>
    <w:autoRedefine/>
    <w:uiPriority w:val="10"/>
    <w:qFormat/>
    <w:rsid w:val="00AA4C8B"/>
    <w:pPr>
      <w:spacing w:after="36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aliases w:val="Título Pré textual Char"/>
    <w:basedOn w:val="Fontepargpadro"/>
    <w:link w:val="Ttulo"/>
    <w:uiPriority w:val="10"/>
    <w:rsid w:val="00AA4C8B"/>
    <w:rPr>
      <w:rFonts w:eastAsiaTheme="majorEastAsia" w:cstheme="majorBidi"/>
      <w:b/>
      <w:spacing w:val="-10"/>
      <w:kern w:val="28"/>
      <w:szCs w:val="56"/>
    </w:rPr>
  </w:style>
  <w:style w:type="paragraph" w:customStyle="1" w:styleId="TtuloListas">
    <w:name w:val="Título Listas"/>
    <w:basedOn w:val="Normal"/>
    <w:link w:val="TtuloListasChar"/>
    <w:autoRedefine/>
    <w:qFormat/>
    <w:rsid w:val="00AA4C8B"/>
    <w:pPr>
      <w:keepNext/>
      <w:keepLines/>
      <w:pageBreakBefore/>
      <w:spacing w:after="851"/>
      <w:jc w:val="center"/>
    </w:pPr>
    <w:rPr>
      <w:b/>
      <w:caps/>
    </w:rPr>
  </w:style>
  <w:style w:type="character" w:customStyle="1" w:styleId="TtuloListasChar">
    <w:name w:val="Título Listas Char"/>
    <w:basedOn w:val="Fontepargpadro"/>
    <w:link w:val="TtuloListas"/>
    <w:rsid w:val="00AA4C8B"/>
    <w:rPr>
      <w:b/>
      <w:caps/>
    </w:rPr>
  </w:style>
  <w:style w:type="paragraph" w:customStyle="1" w:styleId="REFERNCIAS">
    <w:name w:val="REFERÊNCIAS"/>
    <w:basedOn w:val="Normal"/>
    <w:next w:val="Normal"/>
    <w:link w:val="REFERNCIASChar"/>
    <w:autoRedefine/>
    <w:qFormat/>
    <w:rsid w:val="0082019F"/>
    <w:pPr>
      <w:pageBreakBefore/>
      <w:spacing w:after="360"/>
      <w:jc w:val="center"/>
      <w:outlineLvl w:val="0"/>
    </w:pPr>
    <w:rPr>
      <w:b/>
      <w:caps/>
      <w:spacing w:val="5"/>
      <w:kern w:val="28"/>
    </w:rPr>
  </w:style>
  <w:style w:type="character" w:customStyle="1" w:styleId="REFERNCIASChar">
    <w:name w:val="REFERÊNCIAS Char"/>
    <w:basedOn w:val="Fontepargpadro"/>
    <w:link w:val="REFERNCIAS"/>
    <w:rsid w:val="0082019F"/>
    <w:rPr>
      <w:b/>
      <w:caps/>
      <w:spacing w:val="5"/>
      <w:kern w:val="28"/>
    </w:rPr>
  </w:style>
  <w:style w:type="paragraph" w:customStyle="1" w:styleId="Normal2">
    <w:name w:val="Normal2"/>
    <w:basedOn w:val="Normal"/>
    <w:link w:val="Normal2Char"/>
    <w:qFormat/>
    <w:rsid w:val="00AA4C8B"/>
    <w:pPr>
      <w:ind w:firstLine="33"/>
    </w:pPr>
    <w:rPr>
      <w:iCs/>
    </w:rPr>
  </w:style>
  <w:style w:type="character" w:customStyle="1" w:styleId="Normal2Char">
    <w:name w:val="Normal2 Char"/>
    <w:basedOn w:val="Fontepargpadro"/>
    <w:link w:val="Normal2"/>
    <w:rsid w:val="00AA4C8B"/>
    <w:rPr>
      <w:iCs/>
    </w:rPr>
  </w:style>
  <w:style w:type="paragraph" w:customStyle="1" w:styleId="Corpodotexto">
    <w:name w:val="Corpo_do_texto"/>
    <w:basedOn w:val="Normal"/>
    <w:link w:val="CorpodotextoChar"/>
    <w:qFormat/>
    <w:rsid w:val="00335E01"/>
    <w:pPr>
      <w:spacing w:before="120" w:after="120"/>
      <w:ind w:firstLine="709"/>
    </w:pPr>
  </w:style>
  <w:style w:type="character" w:customStyle="1" w:styleId="CorpodotextoChar">
    <w:name w:val="Corpo_do_texto Char"/>
    <w:basedOn w:val="Fontepargpadro"/>
    <w:link w:val="Corpodotexto"/>
    <w:rsid w:val="00335E01"/>
  </w:style>
  <w:style w:type="character" w:styleId="HiperlinkVisitado">
    <w:name w:val="FollowedHyperlink"/>
    <w:basedOn w:val="Fontepargpadro"/>
    <w:uiPriority w:val="99"/>
    <w:semiHidden/>
    <w:unhideWhenUsed/>
    <w:rsid w:val="00634A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1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9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6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0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90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76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6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4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2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1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6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9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3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2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0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2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5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6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1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1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2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5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2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8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8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3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7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7B8C68-47D8-4FE3-BE69-56CD2983E709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ssociacao-brasileira-de-normas-tecnicas-ufmg-face-full&quot;,&quot;title&quot;:&quot;Universidade Federal de Minas Gerais - Faculdade de Ciências Econômicas - ABNT (autoria completa) (Português - Brasil)&quot;,&quot;format&quot;:&quot;author-date&quot;,&quot;defaultLocale&quot;:&quot;pt-BR&quot;,&quot;isLocaleCodeValid&quot;:true}"/>
    <we:property name="MENDELEY_CITATIONS_LOCALE_CODE" value="&quot;pt-BR&quot;"/>
    <we:property name="MENDELEY_CITATIONS" value="[{&quot;citationID&quot;:&quot;MENDELEY_CITATION_2cc97dd1-3d7a-4e30-b8e3-4fa122997b9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5.)&quot;},&quot;citationTag&quot;:&quot;MENDELEY_CITATION_v3_eyJjaXRhdGlvbklEIjoiTUVOREVMRVlfQ0lUQVRJT05fMmNjOTdkZDEtM2Q3YS00ZTMwLWI4ZTMtNGZhMTIyOTk3YjlhIiwicHJvcGVydGllcyI6eyJub3RlSW5kZXgiOjB9LCJpc0VkaXRlZCI6ZmFsc2UsIm1hbnVhbE92ZXJyaWRlIjp7ImlzTWFudWFsbHlPdmVycmlkZGVuIjp0cnVlLCJjaXRlcHJvY1RleHQiOiIoQVNTT0NJQ0HDh8ODTyBCUkFTSUxFSVJBIERFIE5PUk1BUyBUw4lDTklDQVMsIDIwMTFhKSIsIm1hbnVhbE92ZXJyaWRlVGV4dCI6IihBQk5ULCAyMDExYSwgcC4gNS4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ab94b29f-f576-4054-aa5d-7872fea7ed7e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YWI5NGIyOWYtZjU3Ni00MDU0LWFhNWQtNzg3MmZlYTdlZDdlIiwicHJvcGVydGllcyI6eyJub3RlSW5kZXgiOjB9LCJpc0VkaXRlZCI6ZmFsc2UsIm1hbnVhbE92ZXJyaWRlIjp7ImlzTWFudWFsbHlPdmVycmlkZGVuIjp0cnVlLCJjaXRlcHJvY1RleHQiOiIoQVNTT0NJQ0HDh8ODTyBCUkFTSUxFSVJBIERFIE5PUk1BUyBUw4lDTklDQVMsIDIwMTFhKSIsIm1hbnVhbE92ZXJyaWRlVGV4dCI6IihBQk5ULCAyMDExY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8deec2a2-27bf-4627-83ec-6851501e953b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OGRlZWMyYTItMjdiZi00NjI3LTgzZWMtNjg1MTUwMWU5NTNi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61898f8c-7929-47d4-9f4b-86417124a614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9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NjE4OThmOGMtNzkyOS00N2Q0LTlmNGItODY0MTcxMjRhNjE0IiwicHJvcGVydGllcyI6eyJub3RlSW5kZXgiOjB9LCJpc0VkaXRlZCI6ZmFsc2UsIm1hbnVhbE92ZXJyaWRlIjp7ImlzTWFudWFsbHlPdmVycmlkZGVuIjp0cnVlLCJjaXRlcHJvY1RleHQiOiIoQVNTT0NJQ0HDh8ODTyBCUkFTSUxFSVJBIERFIE5PUk1BUyBUw4lDTklDQVMsIDIwMTFhKSIsIm1hbnVhbE92ZXJyaWRlVGV4dCI6IihBQk5ULCAyMDExYSwgcC4gO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d1b6931c-de8a-4f7f-a215-6f829499642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ZDFiNjkzMWMtZGU4YS00ZjdmLWEyMTUtNmY4Mjk0OTk2NDI4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e2a080fa-2f0d-4aa1-8441-ff459d2116e9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TJhMDgwZmEtMmYwZC00YWExLTg0NDEtZmY0NTlkMjExNmU5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37707d69-8538-4d94-b927-e85ed1022b3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zc3MDdkNjktODUzOC00ZDk0LWI5MjctZTg1ZWQxMDIyYjM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e60c968-d8f0-4b49-838e-92c6b63b41ad&quot;,&quot;properties&quot;:{&quot;noteIndex&quot;:0},&quot;isEdited&quot;:false,&quot;manualOverride&quot;:{&quot;isManuallyOverridden&quot;:true,&quot;citeprocText&quot;:&quot;(ASSOCICAÇÃO BRASILEIRA DE NORMAS TÉCNICAS, 2012)&quot;,&quot;manualOverrideText&quot;:&quot;(ABNT, 2012)&quot;},&quot;citationTag&quot;:&quot;MENDELEY_CITATION_v3_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&quot;,&quot;citationItems&quot;:[{&quot;id&quot;:&quot;4c937fb1-7870-3f9e-93de-d118c2ac961f&quot;,&quot;itemData&quot;:{&quot;type&quot;:&quot;report&quot;,&quot;id&quot;:&quot;4c937fb1-7870-3f9e-93de-d118c2ac961f&quot;,&quot;title&quot;:&quot;NBR 6024: informação e documentação: numeração progressiva das seções de um document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2]]},&quot;container-title-short&quot;:&quot;&quot;},&quot;isTemporary&quot;:false,&quot;suppress-author&quot;:false,&quot;composite&quot;:false,&quot;author-only&quot;:false}]},{&quot;citationID&quot;:&quot;MENDELEY_CITATION_adbb284b-b438-4755-8be9-bd7086309b9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&quot;},&quot;citationTag&quot;:&quot;MENDELEY_CITATION_v3_eyJjaXRhdGlvbklEIjoiTUVOREVMRVlfQ0lUQVRJT05fYWRiYjI4NGItYjQzOC00NzU1LThiZTktYmQ3MDg2MzA5YjlkIiwicHJvcGVydGllcyI6eyJub3RlSW5kZXgiOjB9LCJpc0VkaXRlZCI6ZmFsc2UsIm1hbnVhbE92ZXJyaWRlIjp7ImlzTWFudWFsbHlPdmVycmlkZGVuIjp0cnVlLCJjaXRlcHJvY1RleHQiOiIoQVNTT0NJQ0HDh8ODTyBCUkFTSUxFSVJBIERFIE5PUk1BUyBUw4lDTklDQVMsIDIwMTFhKSIsIm1hbnVhbE92ZXJyaWRlVGV4dCI6IihBQk5ULCAyMDExYSwgcC4gMTA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0f7433ad-eae2-45cb-98dc-130135d2e682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MGY3NDMzYWQtZWFlMi00NWNiLTk4ZGMtMTMwMTM1ZDJlNjgy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937c394a-058e-4d73-bb60-2f113ef56a5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OTM3YzM5NGEtMDU4ZS00ZDczLWJiNjAtMmYxMTNlZjU2YTU4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2072a9ea-b9ef-4092-a2ae-a426e19062e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7)&quot;},&quot;citationTag&quot;:&quot;MENDELEY_CITATION_v3_eyJjaXRhdGlvbklEIjoiTUVOREVMRVlfQ0lUQVRJT05fMjA3MmE5ZWEtYjllZi00MDkyLWEyYWUtYTQyNmUxOTA2MmVkIiwicHJvcGVydGllcyI6eyJub3RlSW5kZXgiOjB9LCJpc0VkaXRlZCI6ZmFsc2UsIm1hbnVhbE92ZXJyaWRlIjp7ImlzTWFudWFsbHlPdmVycmlkZGVuIjp0cnVlLCJjaXRlcHJvY1RleHQiOiIoQVNTT0NJQ0HDh8ODTyBCUkFTSUxFSVJBIERFIE5PUk1BUyBUw4lDTklDQVMsIDIwMTFhKSIsIm1hbnVhbE92ZXJyaWRlVGV4dCI6IihBQk5ULCAyMDExYSwgcC4gNy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6fd10206-385a-4b14-bfb8-e2ea2f5b91d1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NmZkMTAyMDYtMzg1YS00YjE0LWJmYjgtZTJlYTJmNWI5MWQx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bb9c0225-0a98-42b1-b20f-69cf6bf542a1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mI5YzAyMjUtMGE5OC00MmIxLWIyMGYtNjljZjZiZjU0MmEx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af614ab9-06a1-4387-9294-96c872b635f6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WY2MTRhYjktMDZhMS00Mzg3LTkyOTQtOTZjODcyYjYzNWY2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77ee0c55-2fe9-41f3-bb17-4c8c58e683bc&quot;,&quot;properties&quot;:{&quot;noteIndex&quot;:0},&quot;isEdited&quot;:false,&quot;manualOverride&quot;:{&quot;isManuallyOverridden&quot;:true,&quot;citeprocText&quot;:&quot;(ASSOCICAÇÃO BRASILEIRA DE NORMAS TÉCNICAS, 2011a)&quot;,&quot;manualOverrideText&quot;:&quot;( 2011a, p. 11)&quot;},&quot;citationTag&quot;:&quot;MENDELEY_CITATION_v3_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91a2bdf-fdd7-4821-a860-623616a068aa&quot;,&quot;properties&quot;:{&quot;noteIndex&quot;:0},&quot;isEdited&quot;:false,&quot;manualOverride&quot;:{&quot;isManuallyOverridden&quot;:true,&quot;citeprocText&quot;:&quot;(ASSOCICAÇÃO BRASILEIRA DE NORMAS TÉCNICAS, 2011b)&quot;,&quot;manualOverrideText&quot;:&quot;(2011b, p. 8)&quot;},&quot;citationTag&quot;:&quot;MENDELEY_CITATION_v3_eyJjaXRhdGlvbklEIjoiTUVOREVMRVlfQ0lUQVRJT05fODkxYTJiZGYtZmRkNy00ODIxLWE4NjAtNjIzNjE2YTA2OGFhIiwicHJvcGVydGllcyI6eyJub3RlSW5kZXgiOjB9LCJpc0VkaXRlZCI6ZmFsc2UsIm1hbnVhbE92ZXJyaWRlIjp7ImlzTWFudWFsbHlPdmVycmlkZGVuIjp0cnVlLCJjaXRlcHJvY1RleHQiOiIoQVNTT0NJQ0HDh8ODTyBCUkFTSUxFSVJBIERFIE5PUk1BUyBUw4lDTklDQVMsIDIwMTFiKSIsIm1hbnVhbE92ZXJyaWRlVGV4dCI6Iig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fe2e9e15-9b6a-4013-8f04-f19c970da78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UyZTllMTUtOWI2YS00MDEzLThmMDQtZjE5Yzk3MGRhNzg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dcb2d54-757c-4e6c-9457-6dffe4315ec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RjYjJkNTQtNzU3Yy00ZTZjLTk0NTctNmRmZmU0MzE1ZWNh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c72ebb0e-9b34-4fe0-88b0-14ad3789b793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YzcyZWJiMGUtOWIzNC00ZmUwLTg4YjAtMTRhZDM3ODliNzkz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bf9f4f9-ce82-4630-a216-91c4c07fb5a7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8)&quot;},&quot;citationTag&quot;:&quot;MENDELEY_CITATION_v3_eyJjaXRhdGlvbklEIjoiTUVOREVMRVlfQ0lUQVRJT05fZmJmOWY0ZjktY2U4Mi00NjMwLWEyMTYtOTFjNGMwN2ZiNWE3IiwicHJvcGVydGllcyI6eyJub3RlSW5kZXgiOjB9LCJpc0VkaXRlZCI6ZmFsc2UsIm1hbnVhbE92ZXJyaWRlIjp7ImlzTWFudWFsbHlPdmVycmlkZGVuIjp0cnVlLCJjaXRlcHJvY1RleHQiOiIoQVNTT0NJQ0HDh8ODTyBCUkFTSUxFSVJBIERFIE5PUk1BUyBUw4lDTklDQVMsIDIwMTFiKSIsIm1hbnVhbE92ZXJyaWRlVGV4dCI6IihBQk5ULCA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a787e5b7-6ea3-4371-abd2-eff21eb2925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YTc4N2U1YjctNmVhMy00MzcxLWFiZDItZWZmMjFlYjI5MjU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9afc1c92-d31f-442e-be00-541b32adec9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OWFmYzFjOTItZDMxZi00NDJlLWJlMDAtNTQxYjMyYWRlYzk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16e5a7ee-2e78-4cd7-923d-b85d668594af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TZlNWE3ZWUtMmU3OC00Y2Q3LTkyM2QtYjg1ZDY2ODU5NGFm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788adee-62be-4a66-85c4-74f9fb1f9535&quot;,&quot;properties&quot;:{&quot;noteIndex&quot;:0},&quot;isEdited&quot;:false,&quot;manualOverride&quot;:{&quot;isManuallyOverridden&quot;:true,&quot;citeprocText&quot;:&quot;(ASSOCICAÇÃO BRASILEIRA DE NORMAS TÉCNICAS, 2023)&quot;,&quot;manualOverrideText&quot;:&quot;(ABNT, 2023, p. 6)&quot;},&quot;citationTag&quot;:&quot;MENDELEY_CITATION_v3_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47b74e37-6742-4d26-9a86-46214a11da9e&quot;,&quot;properties&quot;:{&quot;noteIndex&quot;:0},&quot;isEdited&quot;:false,&quot;manualOverride&quot;:{&quot;isManuallyOverridden&quot;:false,&quot;citeprocText&quot;:&quot;(ASSOCICAÇÃO BRASILEIRA DE NORMAS TÉCNICAS, 2023)&quot;,&quot;manualOverrideText&quot;:&quot;&quot;},&quot;citationTag&quot;:&quot;MENDELEY_CITATION_v3_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53fc59da-f037-42bf-9265-ccabd236ee1e&quot;,&quot;properties&quot;:{&quot;noteIndex&quot;:0},&quot;isEdited&quot;:false,&quot;manualOverride&quot;:{&quot;isManuallyOverridden&quot;:true,&quot;citeprocText&quot;:&quot;(ASSOCICAÇÃO BRASILEIRA DE NORMAS TÉCNICAS, 2018)&quot;,&quot;manualOverrideText&quot;:&quot;(ABNT, 2018)&quot;},&quot;citationTag&quot;:&quot;MENDELEY_CITATION_v3_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&quot;,&quot;citationItems&quot;:[{&quot;id&quot;:&quot;ae2cf604-4cba-39e7-84e8-06d16f0dd2b9&quot;,&quot;itemData&quot;:{&quot;type&quot;:&quot;report&quot;,&quot;id&quot;:&quot;ae2cf604-4cba-39e7-84e8-06d16f0dd2b9&quot;,&quot;title&quot;:&quot;NBR 6023: informação e documentação: referências: elaboração&quot;,&quot;author&quot;:[{&quot;family&quot;:&quot;ASSOCICAÇÃO BRASILEIRA DE NORMAS TÉCNICAS&quot;,&quot;given&quot;:&quot;&quot;,&quot;parse-names&quot;:false,&quot;dropping-particle&quot;:&quot;&quot;,&quot;non-dropping-particle&quot;:&quot;&quot;}],&quot;DOI&quot;:&quot;1&quot;,&quot;ISBN&quot;:&quot;1&quot;,&quot;ISSN&quot;:&quot;1&quot;,&quot;PMID&quot;:&quot;1&quot;,&quot;issued&quot;:{&quot;date-parts&quot;:[[2018,11,14]]},&quot;publisher-place&quot;:&quot;Rio de Janeiro&quot;,&quot;number-of-pages&quot;:&quot;01-74&quot;,&quot;container-title-short&quot;:&quot;&quot;},&quot;isTemporary&quot;:false,&quot;suppress-author&quot;:false,&quot;composite&quot;:false,&quot;author-onl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4F015B6-E258-4E98-AEE7-B6FCFA341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9</Pages>
  <Words>1383</Words>
  <Characters>7469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dc:description/>
  <cp:lastModifiedBy>keferson Almeida</cp:lastModifiedBy>
  <cp:revision>15</cp:revision>
  <cp:lastPrinted>2024-08-22T15:41:00Z</cp:lastPrinted>
  <dcterms:created xsi:type="dcterms:W3CDTF">2024-08-21T19:11:00Z</dcterms:created>
  <dcterms:modified xsi:type="dcterms:W3CDTF">2024-09-0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5-28T19:16:4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5d2022e-4de4-48ab-89c2-10c6d9ee0518</vt:lpwstr>
  </property>
  <property fmtid="{D5CDD505-2E9C-101B-9397-08002B2CF9AE}" pid="7" name="MSIP_Label_defa4170-0d19-0005-0004-bc88714345d2_ActionId">
    <vt:lpwstr>0a2e74c7-afbc-4c9f-aff3-ed9afe6c716a</vt:lpwstr>
  </property>
  <property fmtid="{D5CDD505-2E9C-101B-9397-08002B2CF9AE}" pid="8" name="MSIP_Label_defa4170-0d19-0005-0004-bc88714345d2_ContentBits">
    <vt:lpwstr>0</vt:lpwstr>
  </property>
</Properties>
</file>